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45A7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Town of Washington</w:t>
      </w:r>
    </w:p>
    <w:p w14:paraId="3CBF7035"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Board of Selectmen</w:t>
      </w:r>
    </w:p>
    <w:p w14:paraId="1740671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Meeting Minutes</w:t>
      </w:r>
    </w:p>
    <w:p w14:paraId="1CBF9BEC" w14:textId="7C5A2F2C" w:rsidR="0093535C" w:rsidRPr="00ED5D02" w:rsidRDefault="000B59FC" w:rsidP="00F16538">
      <w:pPr>
        <w:rPr>
          <w:rFonts w:ascii="Times New Roman" w:hAnsi="Times New Roman" w:cs="Times New Roman"/>
        </w:rPr>
      </w:pPr>
      <w:r>
        <w:rPr>
          <w:rFonts w:ascii="Times New Roman" w:hAnsi="Times New Roman" w:cs="Times New Roman"/>
        </w:rPr>
        <w:t xml:space="preserve">April </w:t>
      </w:r>
      <w:r w:rsidR="00E60F6F">
        <w:rPr>
          <w:rFonts w:ascii="Times New Roman" w:hAnsi="Times New Roman" w:cs="Times New Roman"/>
        </w:rPr>
        <w:t>25</w:t>
      </w:r>
      <w:r>
        <w:rPr>
          <w:rFonts w:ascii="Times New Roman" w:hAnsi="Times New Roman" w:cs="Times New Roman"/>
        </w:rPr>
        <w:t>, 2019</w:t>
      </w:r>
      <w:r w:rsidR="00317DC5" w:rsidRPr="00ED5D02">
        <w:rPr>
          <w:rFonts w:ascii="Times New Roman" w:hAnsi="Times New Roman" w:cs="Times New Roman"/>
          <w:noProof/>
        </w:rPr>
        <w:t>,</w:t>
      </w:r>
      <w:r w:rsidR="00317DC5" w:rsidRPr="00ED5D02">
        <w:rPr>
          <w:rFonts w:ascii="Times New Roman" w:hAnsi="Times New Roman" w:cs="Times New Roman"/>
        </w:rPr>
        <w:t xml:space="preserve"> Selectmen Meeting </w:t>
      </w:r>
      <w:r w:rsidR="0047472D">
        <w:rPr>
          <w:rFonts w:ascii="Times New Roman" w:hAnsi="Times New Roman" w:cs="Times New Roman"/>
        </w:rPr>
        <w:t>7:00 pm</w:t>
      </w:r>
      <w:r w:rsidR="00317DC5" w:rsidRPr="00ED5D02">
        <w:rPr>
          <w:rFonts w:ascii="Times New Roman" w:hAnsi="Times New Roman" w:cs="Times New Roman"/>
        </w:rPr>
        <w:t xml:space="preserve"> at the Town Hall</w:t>
      </w:r>
    </w:p>
    <w:p w14:paraId="7DCD79E8"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ASSEMBLY</w:t>
      </w:r>
    </w:p>
    <w:p w14:paraId="4ECABCEE" w14:textId="039E92AB"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MEMBERS:  </w:t>
      </w:r>
      <w:r w:rsidR="0095774E">
        <w:rPr>
          <w:rFonts w:ascii="Times New Roman" w:hAnsi="Times New Roman" w:cs="Times New Roman"/>
        </w:rPr>
        <w:t xml:space="preserve"> </w:t>
      </w:r>
      <w:r w:rsidR="006E3E09">
        <w:rPr>
          <w:rFonts w:ascii="Times New Roman" w:hAnsi="Times New Roman" w:cs="Times New Roman"/>
        </w:rPr>
        <w:t xml:space="preserve">Tom Marshall, </w:t>
      </w:r>
      <w:r w:rsidR="0095774E">
        <w:rPr>
          <w:rFonts w:ascii="Times New Roman" w:hAnsi="Times New Roman" w:cs="Times New Roman"/>
        </w:rPr>
        <w:t>Jed Schwartz</w:t>
      </w:r>
      <w:r w:rsidR="002D7E13">
        <w:rPr>
          <w:rFonts w:ascii="Times New Roman" w:hAnsi="Times New Roman" w:cs="Times New Roman"/>
        </w:rPr>
        <w:t>, Don Revane</w:t>
      </w:r>
    </w:p>
    <w:p w14:paraId="52BED5D8" w14:textId="732809D7" w:rsidR="003103D3" w:rsidRPr="00ED5D02" w:rsidRDefault="000B59FC" w:rsidP="003103D3">
      <w:pPr>
        <w:rPr>
          <w:rFonts w:ascii="Times New Roman" w:hAnsi="Times New Roman" w:cs="Times New Roman"/>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sidRPr="00DC150A">
        <w:rPr>
          <w:rFonts w:ascii="Times New Roman" w:hAnsi="Times New Roman" w:cs="Times New Roman"/>
          <w:noProof/>
        </w:rPr>
        <w:t>:</w:t>
      </w:r>
      <w:r w:rsidR="002F6351">
        <w:rPr>
          <w:rFonts w:ascii="Times New Roman" w:hAnsi="Times New Roman" w:cs="Times New Roman"/>
          <w:noProof/>
        </w:rPr>
        <w:t xml:space="preserve"> </w:t>
      </w:r>
      <w:r w:rsidR="00C4427B">
        <w:rPr>
          <w:rFonts w:ascii="Times New Roman" w:hAnsi="Times New Roman" w:cs="Times New Roman"/>
          <w:noProof/>
        </w:rPr>
        <w:t>Bruce Putnam</w:t>
      </w:r>
      <w:r w:rsidR="00D05C4F">
        <w:rPr>
          <w:rFonts w:ascii="Times New Roman" w:hAnsi="Times New Roman" w:cs="Times New Roman"/>
          <w:noProof/>
        </w:rPr>
        <w:t>, James Dunton</w:t>
      </w:r>
    </w:p>
    <w:p w14:paraId="7E1EA212" w14:textId="77777777" w:rsidR="00E14F5B" w:rsidRDefault="00E14F5B" w:rsidP="00E14F5B">
      <w:pPr>
        <w:spacing w:after="0"/>
        <w:rPr>
          <w:rFonts w:ascii="Times New Roman" w:hAnsi="Times New Roman" w:cs="Times New Roman"/>
          <w:noProof/>
        </w:rPr>
      </w:pPr>
    </w:p>
    <w:p w14:paraId="783C8E3D" w14:textId="697DCB85"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2.0 Minutes: </w:t>
      </w:r>
      <w:r w:rsidR="00E60F6F">
        <w:rPr>
          <w:rFonts w:ascii="Times New Roman" w:hAnsi="Times New Roman" w:cs="Times New Roman"/>
        </w:rPr>
        <w:t>Schwartz</w:t>
      </w:r>
      <w:r w:rsidRPr="00ED5D02">
        <w:rPr>
          <w:rFonts w:ascii="Times New Roman" w:hAnsi="Times New Roman" w:cs="Times New Roman"/>
        </w:rPr>
        <w:t xml:space="preserve"> moved to approve the meeting minutes </w:t>
      </w:r>
      <w:r w:rsidR="00B56CB5" w:rsidRPr="00ED5D02">
        <w:rPr>
          <w:rFonts w:ascii="Times New Roman" w:hAnsi="Times New Roman" w:cs="Times New Roman"/>
        </w:rPr>
        <w:t xml:space="preserve">of </w:t>
      </w:r>
      <w:r w:rsidR="006E3E09">
        <w:rPr>
          <w:rFonts w:ascii="Times New Roman" w:hAnsi="Times New Roman" w:cs="Times New Roman"/>
        </w:rPr>
        <w:t xml:space="preserve">April </w:t>
      </w:r>
      <w:r w:rsidR="00EC1CF7">
        <w:rPr>
          <w:rFonts w:ascii="Times New Roman" w:hAnsi="Times New Roman" w:cs="Times New Roman"/>
        </w:rPr>
        <w:t>1</w:t>
      </w:r>
      <w:r w:rsidR="00E60F6F">
        <w:rPr>
          <w:rFonts w:ascii="Times New Roman" w:hAnsi="Times New Roman" w:cs="Times New Roman"/>
        </w:rPr>
        <w:t>8</w:t>
      </w:r>
      <w:r w:rsidR="006E3E09">
        <w:rPr>
          <w:rFonts w:ascii="Times New Roman" w:hAnsi="Times New Roman" w:cs="Times New Roman"/>
        </w:rPr>
        <w:t>, 2019</w:t>
      </w:r>
      <w:r w:rsidRPr="00D54A66">
        <w:rPr>
          <w:rFonts w:ascii="Times New Roman" w:hAnsi="Times New Roman" w:cs="Times New Roman"/>
          <w:noProof/>
        </w:rPr>
        <w:t>,</w:t>
      </w:r>
      <w:r w:rsidR="0047472D">
        <w:rPr>
          <w:rFonts w:ascii="Times New Roman" w:hAnsi="Times New Roman" w:cs="Times New Roman"/>
          <w:noProof/>
        </w:rPr>
        <w:t xml:space="preserve"> </w:t>
      </w:r>
      <w:r w:rsidR="00E60F6F">
        <w:rPr>
          <w:rFonts w:ascii="Times New Roman" w:hAnsi="Times New Roman" w:cs="Times New Roman"/>
          <w:noProof/>
        </w:rPr>
        <w:t>Marshall</w:t>
      </w:r>
      <w:r w:rsidR="00525D5A">
        <w:rPr>
          <w:rFonts w:ascii="Times New Roman" w:hAnsi="Times New Roman" w:cs="Times New Roman"/>
          <w:noProof/>
        </w:rPr>
        <w:t xml:space="preserve"> second all voted in favor. </w:t>
      </w:r>
    </w:p>
    <w:p w14:paraId="4629A42F" w14:textId="77777777" w:rsidR="004317E8" w:rsidRDefault="004317E8" w:rsidP="00F16538">
      <w:pPr>
        <w:rPr>
          <w:rFonts w:ascii="Times New Roman" w:hAnsi="Times New Roman" w:cs="Times New Roman"/>
        </w:rPr>
      </w:pPr>
    </w:p>
    <w:p w14:paraId="468C79D0" w14:textId="77777777" w:rsidR="0093535C" w:rsidRDefault="000B59F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14:paraId="4A4FE2A4" w14:textId="77777777" w:rsidR="0000036A" w:rsidRDefault="0000036A" w:rsidP="00F16538">
      <w:pPr>
        <w:rPr>
          <w:rFonts w:ascii="Times New Roman" w:hAnsi="Times New Roman" w:cs="Times New Roman"/>
          <w:noProof/>
        </w:rPr>
      </w:pPr>
    </w:p>
    <w:p w14:paraId="319F67E7" w14:textId="77946A3B" w:rsidR="00EC1CF7" w:rsidRDefault="00E60F6F" w:rsidP="00A95BD1">
      <w:pPr>
        <w:autoSpaceDE w:val="0"/>
        <w:autoSpaceDN w:val="0"/>
        <w:adjustRightInd w:val="0"/>
        <w:spacing w:after="0" w:line="259" w:lineRule="atLeast"/>
        <w:rPr>
          <w:rFonts w:ascii="Times New Roman" w:hAnsi="Times New Roman" w:cs="Times New Roman"/>
          <w:b/>
          <w:sz w:val="20"/>
          <w:szCs w:val="20"/>
          <w:lang w:val="en"/>
        </w:rPr>
      </w:pPr>
      <w:r>
        <w:rPr>
          <w:rFonts w:ascii="Times New Roman" w:hAnsi="Times New Roman" w:cs="Times New Roman"/>
          <w:b/>
          <w:noProof/>
          <w:sz w:val="24"/>
          <w:szCs w:val="24"/>
        </w:rPr>
        <w:t>May 2,</w:t>
      </w:r>
      <w:r w:rsidR="000B59FC">
        <w:rPr>
          <w:rFonts w:ascii="Times New Roman" w:hAnsi="Times New Roman" w:cs="Times New Roman"/>
          <w:b/>
          <w:noProof/>
          <w:sz w:val="24"/>
          <w:szCs w:val="24"/>
        </w:rPr>
        <w:t xml:space="preserve"> 2019,</w:t>
      </w:r>
      <w:r w:rsidR="000B59FC" w:rsidRPr="0095774E">
        <w:rPr>
          <w:rFonts w:ascii="Times New Roman" w:hAnsi="Times New Roman" w:cs="Times New Roman"/>
          <w:b/>
          <w:noProof/>
          <w:sz w:val="24"/>
          <w:szCs w:val="24"/>
        </w:rPr>
        <w:t xml:space="preserve"> </w:t>
      </w:r>
      <w:r w:rsidR="000B59FC" w:rsidRPr="00FA6931">
        <w:rPr>
          <w:rFonts w:ascii="Times New Roman" w:hAnsi="Times New Roman" w:cs="Times New Roman"/>
          <w:b/>
          <w:sz w:val="24"/>
          <w:szCs w:val="24"/>
          <w:lang w:val="en"/>
        </w:rPr>
        <w:t xml:space="preserve">Selectmen office hours 9-4, evening meeting </w:t>
      </w:r>
      <w:r w:rsidR="000B59FC" w:rsidRPr="002E4A98">
        <w:rPr>
          <w:rFonts w:ascii="Times New Roman" w:hAnsi="Times New Roman" w:cs="Times New Roman"/>
          <w:b/>
          <w:noProof/>
          <w:sz w:val="24"/>
          <w:szCs w:val="24"/>
          <w:lang w:val="en"/>
        </w:rPr>
        <w:t>7</w:t>
      </w:r>
      <w:r w:rsidR="000B59FC">
        <w:rPr>
          <w:rFonts w:ascii="Times New Roman" w:hAnsi="Times New Roman" w:cs="Times New Roman"/>
          <w:b/>
          <w:noProof/>
          <w:sz w:val="24"/>
          <w:szCs w:val="24"/>
          <w:lang w:val="en"/>
        </w:rPr>
        <w:t xml:space="preserve"> pm</w:t>
      </w:r>
      <w:r w:rsidR="000B59FC" w:rsidRPr="00FA6931">
        <w:rPr>
          <w:rFonts w:ascii="Times New Roman" w:hAnsi="Times New Roman" w:cs="Times New Roman"/>
          <w:b/>
          <w:sz w:val="24"/>
          <w:szCs w:val="24"/>
          <w:lang w:val="en"/>
        </w:rPr>
        <w:t xml:space="preserve"> at the Town Hall</w:t>
      </w:r>
      <w:r w:rsidR="000B59FC" w:rsidRPr="00FA6931">
        <w:rPr>
          <w:rFonts w:ascii="Times New Roman" w:hAnsi="Times New Roman" w:cs="Times New Roman"/>
          <w:b/>
          <w:sz w:val="20"/>
          <w:szCs w:val="20"/>
          <w:lang w:val="en"/>
        </w:rPr>
        <w:t xml:space="preserve"> </w:t>
      </w:r>
    </w:p>
    <w:p w14:paraId="47D6B07B" w14:textId="77777777" w:rsidR="00A95BD1" w:rsidRDefault="00A95BD1" w:rsidP="00A95BD1">
      <w:pPr>
        <w:autoSpaceDE w:val="0"/>
        <w:autoSpaceDN w:val="0"/>
        <w:adjustRightInd w:val="0"/>
        <w:spacing w:after="0" w:line="259" w:lineRule="atLeast"/>
        <w:rPr>
          <w:rFonts w:ascii="Times New Roman" w:hAnsi="Times New Roman" w:cs="Times New Roman"/>
          <w:b/>
          <w:sz w:val="20"/>
          <w:szCs w:val="20"/>
          <w:lang w:val="en"/>
        </w:rPr>
      </w:pPr>
    </w:p>
    <w:p w14:paraId="1194183B" w14:textId="77777777" w:rsidR="00A95BD1" w:rsidRDefault="00A95BD1" w:rsidP="00A95BD1">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May 8, 2019, Park &amp; Rec meeting 6:00 pm at the Town Hall</w:t>
      </w:r>
    </w:p>
    <w:p w14:paraId="0599EA0C" w14:textId="77777777" w:rsidR="009064BA" w:rsidRDefault="009064BA" w:rsidP="00A95BD1">
      <w:pPr>
        <w:autoSpaceDE w:val="0"/>
        <w:autoSpaceDN w:val="0"/>
        <w:adjustRightInd w:val="0"/>
        <w:spacing w:after="0" w:line="259" w:lineRule="atLeast"/>
        <w:rPr>
          <w:rFonts w:ascii="Times New Roman" w:hAnsi="Times New Roman" w:cs="Times New Roman"/>
          <w:b/>
          <w:sz w:val="24"/>
          <w:szCs w:val="24"/>
          <w:lang w:val="en"/>
        </w:rPr>
      </w:pPr>
    </w:p>
    <w:p w14:paraId="7F9155EA" w14:textId="77777777" w:rsidR="009064BA" w:rsidRDefault="009064BA" w:rsidP="009064BA">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May 14, 2019, Planning Board meeting 6:30 pm at the Town Hall</w:t>
      </w:r>
    </w:p>
    <w:p w14:paraId="1B7C0325" w14:textId="77777777" w:rsidR="009064BA" w:rsidRDefault="009064BA" w:rsidP="00A95BD1">
      <w:pPr>
        <w:autoSpaceDE w:val="0"/>
        <w:autoSpaceDN w:val="0"/>
        <w:adjustRightInd w:val="0"/>
        <w:spacing w:after="0" w:line="259" w:lineRule="atLeast"/>
        <w:rPr>
          <w:rFonts w:ascii="Times New Roman" w:hAnsi="Times New Roman" w:cs="Times New Roman"/>
          <w:b/>
          <w:sz w:val="24"/>
          <w:szCs w:val="24"/>
          <w:lang w:val="en"/>
        </w:rPr>
      </w:pPr>
    </w:p>
    <w:p w14:paraId="2ADB5DD5" w14:textId="633D2F1B" w:rsidR="00A95BD1" w:rsidRDefault="00A95BD1" w:rsidP="00A95BD1">
      <w:pPr>
        <w:autoSpaceDE w:val="0"/>
        <w:autoSpaceDN w:val="0"/>
        <w:adjustRightInd w:val="0"/>
        <w:spacing w:after="0" w:line="259" w:lineRule="atLeast"/>
        <w:rPr>
          <w:rFonts w:ascii="Times New Roman" w:hAnsi="Times New Roman" w:cs="Times New Roman"/>
          <w:b/>
          <w:sz w:val="20"/>
          <w:szCs w:val="20"/>
          <w:lang w:val="en"/>
        </w:rPr>
      </w:pPr>
      <w:r>
        <w:rPr>
          <w:rFonts w:ascii="Times New Roman" w:hAnsi="Times New Roman" w:cs="Times New Roman"/>
          <w:b/>
          <w:sz w:val="24"/>
          <w:szCs w:val="24"/>
          <w:lang w:val="en"/>
        </w:rPr>
        <w:t xml:space="preserve">May </w:t>
      </w:r>
      <w:r w:rsidR="00D05C4F">
        <w:rPr>
          <w:rFonts w:ascii="Times New Roman" w:hAnsi="Times New Roman" w:cs="Times New Roman"/>
          <w:b/>
          <w:sz w:val="24"/>
          <w:szCs w:val="24"/>
          <w:lang w:val="en"/>
        </w:rPr>
        <w:t>21</w:t>
      </w:r>
      <w:r>
        <w:rPr>
          <w:rFonts w:ascii="Times New Roman" w:hAnsi="Times New Roman" w:cs="Times New Roman"/>
          <w:b/>
          <w:sz w:val="24"/>
          <w:szCs w:val="24"/>
          <w:lang w:val="en"/>
        </w:rPr>
        <w:t>, 2019</w:t>
      </w:r>
      <w:r w:rsidR="00540BE3">
        <w:rPr>
          <w:rFonts w:ascii="Times New Roman" w:hAnsi="Times New Roman" w:cs="Times New Roman"/>
          <w:b/>
          <w:sz w:val="24"/>
          <w:szCs w:val="24"/>
          <w:lang w:val="en"/>
        </w:rPr>
        <w:t>,</w:t>
      </w:r>
      <w:r>
        <w:rPr>
          <w:rFonts w:ascii="Times New Roman" w:hAnsi="Times New Roman" w:cs="Times New Roman"/>
          <w:b/>
          <w:sz w:val="24"/>
          <w:szCs w:val="24"/>
          <w:lang w:val="en"/>
        </w:rPr>
        <w:t xml:space="preserve"> Conservation Commission 7:00 pm at the Town Hall</w:t>
      </w:r>
      <w:r>
        <w:rPr>
          <w:rFonts w:ascii="Times New Roman" w:hAnsi="Times New Roman" w:cs="Times New Roman"/>
          <w:b/>
          <w:sz w:val="20"/>
          <w:szCs w:val="20"/>
          <w:lang w:val="en"/>
        </w:rPr>
        <w:t xml:space="preserve"> </w:t>
      </w:r>
    </w:p>
    <w:p w14:paraId="38DBA522" w14:textId="77777777" w:rsidR="00FC014A" w:rsidRDefault="00FC014A" w:rsidP="00A95BD1">
      <w:pPr>
        <w:autoSpaceDE w:val="0"/>
        <w:autoSpaceDN w:val="0"/>
        <w:adjustRightInd w:val="0"/>
        <w:spacing w:after="0" w:line="259" w:lineRule="atLeast"/>
        <w:rPr>
          <w:rFonts w:ascii="Times New Roman" w:hAnsi="Times New Roman" w:cs="Times New Roman"/>
          <w:b/>
          <w:sz w:val="20"/>
          <w:szCs w:val="20"/>
          <w:lang w:val="en"/>
        </w:rPr>
      </w:pPr>
    </w:p>
    <w:p w14:paraId="185DD38F" w14:textId="522DA9A5" w:rsidR="00FC014A" w:rsidRPr="00FC014A" w:rsidRDefault="00FC014A" w:rsidP="00A95BD1">
      <w:pPr>
        <w:autoSpaceDE w:val="0"/>
        <w:autoSpaceDN w:val="0"/>
        <w:adjustRightInd w:val="0"/>
        <w:spacing w:after="0" w:line="259" w:lineRule="atLeast"/>
        <w:rPr>
          <w:rFonts w:ascii="Times New Roman" w:hAnsi="Times New Roman" w:cs="Times New Roman"/>
          <w:b/>
          <w:sz w:val="24"/>
          <w:szCs w:val="24"/>
          <w:lang w:val="en"/>
        </w:rPr>
      </w:pPr>
      <w:r w:rsidRPr="00FC014A">
        <w:rPr>
          <w:rFonts w:ascii="Times New Roman" w:hAnsi="Times New Roman" w:cs="Times New Roman"/>
          <w:b/>
          <w:sz w:val="24"/>
          <w:szCs w:val="24"/>
          <w:lang w:val="en"/>
        </w:rPr>
        <w:t>May 29, 2019</w:t>
      </w:r>
      <w:r w:rsidR="00540BE3">
        <w:rPr>
          <w:rFonts w:ascii="Times New Roman" w:hAnsi="Times New Roman" w:cs="Times New Roman"/>
          <w:b/>
          <w:sz w:val="24"/>
          <w:szCs w:val="24"/>
          <w:lang w:val="en"/>
        </w:rPr>
        <w:t>,</w:t>
      </w:r>
      <w:r w:rsidRPr="00FC014A">
        <w:rPr>
          <w:rFonts w:ascii="Times New Roman" w:hAnsi="Times New Roman" w:cs="Times New Roman"/>
          <w:b/>
          <w:sz w:val="24"/>
          <w:szCs w:val="24"/>
          <w:lang w:val="en"/>
        </w:rPr>
        <w:t xml:space="preserve"> Zoning Board of Adjustment meeting 7:00 pm at the Town Hall.</w:t>
      </w:r>
    </w:p>
    <w:p w14:paraId="090F78F1" w14:textId="77777777" w:rsidR="00EC1CF7" w:rsidRDefault="00EC1CF7" w:rsidP="00443FD9">
      <w:pPr>
        <w:spacing w:after="0"/>
        <w:rPr>
          <w:rFonts w:ascii="Times New Roman" w:hAnsi="Times New Roman" w:cs="Times New Roman"/>
          <w:b/>
          <w:noProof/>
          <w:sz w:val="24"/>
          <w:szCs w:val="24"/>
        </w:rPr>
      </w:pPr>
    </w:p>
    <w:p w14:paraId="708269AD" w14:textId="77777777" w:rsidR="00681AA4" w:rsidRDefault="00681AA4" w:rsidP="00443FD9">
      <w:pPr>
        <w:spacing w:after="0"/>
        <w:rPr>
          <w:rFonts w:ascii="Times New Roman" w:hAnsi="Times New Roman" w:cs="Times New Roman"/>
          <w:b/>
          <w:noProof/>
          <w:sz w:val="24"/>
          <w:szCs w:val="24"/>
        </w:rPr>
      </w:pPr>
    </w:p>
    <w:p w14:paraId="561D0529" w14:textId="77777777" w:rsidR="00F059E4" w:rsidRDefault="00F059E4" w:rsidP="00EF2DB4">
      <w:pPr>
        <w:spacing w:after="0"/>
        <w:rPr>
          <w:rFonts w:ascii="Times New Roman" w:hAnsi="Times New Roman" w:cs="Times New Roman"/>
          <w:b/>
          <w:noProof/>
          <w:sz w:val="24"/>
          <w:szCs w:val="24"/>
        </w:rPr>
      </w:pPr>
    </w:p>
    <w:p w14:paraId="325BE4B7" w14:textId="77777777" w:rsidR="00354C0E" w:rsidRDefault="000B59FC" w:rsidP="001D618C">
      <w:pPr>
        <w:rPr>
          <w:rFonts w:ascii="Times New Roman" w:hAnsi="Times New Roman" w:cs="Times New Roman"/>
          <w:b/>
          <w:bCs/>
        </w:rPr>
      </w:pPr>
      <w:r w:rsidRPr="00ED5D02">
        <w:rPr>
          <w:rFonts w:ascii="Times New Roman" w:hAnsi="Times New Roman" w:cs="Times New Roman"/>
          <w:b/>
          <w:bCs/>
        </w:rPr>
        <w:t>DID YOU KNOW!!</w:t>
      </w:r>
    </w:p>
    <w:p w14:paraId="52757744" w14:textId="77777777" w:rsidR="00513FFA" w:rsidRDefault="00513FFA" w:rsidP="001D618C">
      <w:pPr>
        <w:rPr>
          <w:rFonts w:ascii="Times New Roman" w:hAnsi="Times New Roman" w:cs="Times New Roman"/>
          <w:b/>
          <w:bCs/>
        </w:rPr>
      </w:pPr>
    </w:p>
    <w:p w14:paraId="7F6D4850" w14:textId="013FA6B1" w:rsidR="00513FFA" w:rsidRDefault="00513FFA" w:rsidP="00513FFA">
      <w:pPr>
        <w:spacing w:after="0"/>
        <w:jc w:val="center"/>
        <w:rPr>
          <w:rFonts w:ascii="Times New Roman" w:hAnsi="Times New Roman" w:cs="Times New Roman"/>
          <w:b/>
          <w:bCs/>
        </w:rPr>
      </w:pPr>
      <w:r>
        <w:rPr>
          <w:rFonts w:ascii="Times New Roman" w:hAnsi="Times New Roman" w:cs="Times New Roman"/>
          <w:b/>
          <w:bCs/>
        </w:rPr>
        <w:t>DRUG TAKE BACK DAY</w:t>
      </w:r>
    </w:p>
    <w:p w14:paraId="18DA140B" w14:textId="55A226C0" w:rsidR="00513FFA" w:rsidRDefault="00513FFA" w:rsidP="00513FFA">
      <w:pPr>
        <w:spacing w:after="0"/>
        <w:jc w:val="center"/>
        <w:rPr>
          <w:rFonts w:ascii="Times New Roman" w:hAnsi="Times New Roman" w:cs="Times New Roman"/>
          <w:b/>
          <w:bCs/>
        </w:rPr>
      </w:pPr>
      <w:r>
        <w:rPr>
          <w:rFonts w:ascii="Times New Roman" w:hAnsi="Times New Roman" w:cs="Times New Roman"/>
          <w:b/>
          <w:bCs/>
        </w:rPr>
        <w:t>APRIL 27, 2019, 10:00 AM – 2:00 PM</w:t>
      </w:r>
    </w:p>
    <w:p w14:paraId="48B579CD" w14:textId="1546C56E" w:rsidR="00513FFA" w:rsidRDefault="00513FFA" w:rsidP="00513FFA">
      <w:pPr>
        <w:spacing w:after="0"/>
        <w:jc w:val="center"/>
        <w:rPr>
          <w:rFonts w:ascii="Times New Roman" w:hAnsi="Times New Roman" w:cs="Times New Roman"/>
          <w:b/>
          <w:bCs/>
        </w:rPr>
      </w:pPr>
      <w:r>
        <w:rPr>
          <w:rFonts w:ascii="Times New Roman" w:hAnsi="Times New Roman" w:cs="Times New Roman"/>
          <w:b/>
          <w:bCs/>
        </w:rPr>
        <w:t xml:space="preserve">DROP-OFF </w:t>
      </w:r>
      <w:r w:rsidR="008B503E">
        <w:rPr>
          <w:rFonts w:ascii="Times New Roman" w:hAnsi="Times New Roman" w:cs="Times New Roman"/>
          <w:b/>
          <w:bCs/>
        </w:rPr>
        <w:t xml:space="preserve"> </w:t>
      </w:r>
      <w:bookmarkStart w:id="0" w:name="_GoBack"/>
      <w:bookmarkEnd w:id="0"/>
      <w:r>
        <w:rPr>
          <w:rFonts w:ascii="Times New Roman" w:hAnsi="Times New Roman" w:cs="Times New Roman"/>
          <w:b/>
          <w:bCs/>
        </w:rPr>
        <w:t>POLICE STATION</w:t>
      </w:r>
    </w:p>
    <w:p w14:paraId="01EA8CBA" w14:textId="77777777" w:rsidR="00513FFA" w:rsidRDefault="00513FFA" w:rsidP="001D618C">
      <w:pPr>
        <w:rPr>
          <w:rFonts w:ascii="Times New Roman" w:hAnsi="Times New Roman" w:cs="Times New Roman"/>
          <w:b/>
          <w:bCs/>
        </w:rPr>
      </w:pPr>
    </w:p>
    <w:p w14:paraId="31610E33" w14:textId="77777777" w:rsidR="00167CB1" w:rsidRDefault="00167CB1" w:rsidP="005F1CF1">
      <w:pPr>
        <w:spacing w:after="0"/>
        <w:jc w:val="center"/>
        <w:rPr>
          <w:rFonts w:ascii="Times New Roman" w:hAnsi="Times New Roman" w:cs="Times New Roman"/>
          <w:b/>
          <w:bCs/>
          <w:sz w:val="28"/>
          <w:szCs w:val="28"/>
        </w:rPr>
      </w:pPr>
    </w:p>
    <w:p w14:paraId="736A86E0" w14:textId="22ABFC83" w:rsidR="00167CB1" w:rsidRDefault="000B59FC"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Reminder</w:t>
      </w:r>
    </w:p>
    <w:p w14:paraId="3C3E4AC6" w14:textId="06E8CAC8" w:rsidR="00167CB1" w:rsidRDefault="000B59FC"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Dog Licenses are due by</w:t>
      </w:r>
    </w:p>
    <w:p w14:paraId="3B02ECAE" w14:textId="489E95E2" w:rsidR="00167CB1" w:rsidRPr="005F1CF1" w:rsidRDefault="000B59FC"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May 1, 2019</w:t>
      </w:r>
    </w:p>
    <w:p w14:paraId="6A53AC13" w14:textId="77777777" w:rsidR="005F1CF1" w:rsidRDefault="005F1CF1" w:rsidP="001D618C">
      <w:pPr>
        <w:rPr>
          <w:rFonts w:ascii="Times New Roman" w:hAnsi="Times New Roman" w:cs="Times New Roman"/>
          <w:b/>
          <w:bCs/>
        </w:rPr>
      </w:pPr>
    </w:p>
    <w:p w14:paraId="325AAE46" w14:textId="77777777" w:rsidR="005F1CF1" w:rsidRDefault="005F1CF1" w:rsidP="005F1CF1">
      <w:pPr>
        <w:spacing w:after="0"/>
        <w:rPr>
          <w:rFonts w:ascii="Times New Roman" w:hAnsi="Times New Roman" w:cs="Times New Roman"/>
          <w:b/>
          <w:bCs/>
        </w:rPr>
      </w:pPr>
    </w:p>
    <w:p w14:paraId="2BB81FAB" w14:textId="77777777" w:rsidR="00167CB1" w:rsidRDefault="00167CB1" w:rsidP="006D7921">
      <w:pPr>
        <w:jc w:val="center"/>
        <w:rPr>
          <w:rFonts w:ascii="Times New Roman" w:eastAsia="Calibri" w:hAnsi="Times New Roman" w:cs="Times New Roman"/>
          <w:b/>
          <w:bCs/>
          <w:sz w:val="24"/>
          <w:szCs w:val="24"/>
        </w:rPr>
      </w:pPr>
    </w:p>
    <w:p w14:paraId="51A3A1C3" w14:textId="77777777" w:rsidR="00167CB1" w:rsidRDefault="00167CB1" w:rsidP="006D7921">
      <w:pPr>
        <w:jc w:val="center"/>
        <w:rPr>
          <w:rFonts w:ascii="Times New Roman" w:eastAsia="Calibri" w:hAnsi="Times New Roman" w:cs="Times New Roman"/>
          <w:b/>
          <w:bCs/>
          <w:sz w:val="24"/>
          <w:szCs w:val="24"/>
        </w:rPr>
      </w:pPr>
    </w:p>
    <w:p w14:paraId="0D8189FD" w14:textId="77777777" w:rsidR="00167CB1" w:rsidRDefault="00167CB1" w:rsidP="006D7921">
      <w:pPr>
        <w:jc w:val="center"/>
        <w:rPr>
          <w:rFonts w:ascii="Times New Roman" w:eastAsia="Calibri" w:hAnsi="Times New Roman" w:cs="Times New Roman"/>
          <w:b/>
          <w:bCs/>
          <w:sz w:val="24"/>
          <w:szCs w:val="24"/>
        </w:rPr>
      </w:pPr>
    </w:p>
    <w:p w14:paraId="3D9761B6" w14:textId="77777777" w:rsidR="00167CB1" w:rsidRDefault="00167CB1" w:rsidP="00041B58">
      <w:pPr>
        <w:spacing w:after="100" w:afterAutospacing="1"/>
        <w:jc w:val="center"/>
        <w:rPr>
          <w:rFonts w:ascii="Times New Roman" w:eastAsia="Calibri" w:hAnsi="Times New Roman" w:cs="Times New Roman"/>
          <w:b/>
          <w:bCs/>
          <w:sz w:val="24"/>
          <w:szCs w:val="24"/>
        </w:rPr>
      </w:pPr>
    </w:p>
    <w:p w14:paraId="0A620CC3" w14:textId="77777777" w:rsidR="006D7921" w:rsidRPr="006D7921" w:rsidRDefault="000B59FC" w:rsidP="006D7921">
      <w:pPr>
        <w:jc w:val="center"/>
        <w:rPr>
          <w:rFonts w:ascii="Times New Roman" w:eastAsia="Calibri" w:hAnsi="Times New Roman" w:cs="Times New Roman"/>
          <w:b/>
          <w:bCs/>
          <w:sz w:val="24"/>
          <w:szCs w:val="24"/>
        </w:rPr>
      </w:pPr>
      <w:r w:rsidRPr="006D7921">
        <w:rPr>
          <w:rFonts w:ascii="Times New Roman" w:eastAsia="Calibri" w:hAnsi="Times New Roman" w:cs="Times New Roman"/>
          <w:b/>
          <w:bCs/>
          <w:sz w:val="24"/>
          <w:szCs w:val="24"/>
        </w:rPr>
        <w:lastRenderedPageBreak/>
        <w:t>Spring Loads Limit has been posted!!</w:t>
      </w:r>
    </w:p>
    <w:p w14:paraId="6E9044DE" w14:textId="77777777" w:rsidR="00296DBB" w:rsidRDefault="000B59FC" w:rsidP="003375E5">
      <w:pPr>
        <w:ind w:left="360"/>
        <w:rPr>
          <w:rFonts w:ascii="Comic Sans MS" w:hAnsi="Comic Sans MS"/>
          <w:color w:val="000000"/>
          <w:shd w:val="clear" w:color="auto" w:fill="FFFFFF"/>
        </w:rPr>
      </w:pPr>
      <w:r w:rsidRPr="000D081C">
        <w:rPr>
          <w:rFonts w:ascii="Verdana" w:eastAsia="Calibri" w:hAnsi="Verdana" w:cs="Verdana"/>
          <w:sz w:val="18"/>
          <w:szCs w:val="18"/>
        </w:rPr>
        <w:tab/>
      </w:r>
    </w:p>
    <w:p w14:paraId="2FAEE30C" w14:textId="77777777" w:rsidR="006D7921" w:rsidRPr="006D7921" w:rsidRDefault="000B59FC" w:rsidP="006D7921">
      <w:pPr>
        <w:shd w:val="clear" w:color="auto" w:fill="FFFFFF"/>
        <w:spacing w:after="0" w:line="240" w:lineRule="auto"/>
        <w:rPr>
          <w:rFonts w:ascii="Comic Sans MS" w:eastAsia="Calibri" w:hAnsi="Comic Sans MS" w:cs="Comic Sans MS"/>
          <w:color w:val="000000"/>
          <w:sz w:val="16"/>
          <w:szCs w:val="16"/>
        </w:rPr>
      </w:pPr>
      <w:r w:rsidRPr="006D7921">
        <w:rPr>
          <w:rFonts w:ascii="Comic Sans MS" w:eastAsia="Calibri" w:hAnsi="Comic Sans MS" w:cs="Comic Sans MS"/>
          <w:color w:val="000000"/>
          <w:sz w:val="20"/>
          <w:szCs w:val="20"/>
        </w:rPr>
        <w:t>Pursuant to Town Ordinance #93:011</w:t>
      </w:r>
    </w:p>
    <w:p w14:paraId="63491A80" w14:textId="77777777" w:rsidR="006D7921" w:rsidRPr="006D7921" w:rsidRDefault="006D7921" w:rsidP="006D7921">
      <w:pPr>
        <w:shd w:val="clear" w:color="auto" w:fill="FFFFFF"/>
        <w:spacing w:after="0" w:line="240" w:lineRule="auto"/>
        <w:rPr>
          <w:rFonts w:ascii="Comic Sans MS" w:eastAsia="Calibri" w:hAnsi="Comic Sans MS" w:cs="Comic Sans MS"/>
          <w:color w:val="000000"/>
          <w:sz w:val="16"/>
          <w:szCs w:val="16"/>
        </w:rPr>
      </w:pPr>
    </w:p>
    <w:p w14:paraId="46444CAA" w14:textId="4D972EAB" w:rsidR="00B913F3" w:rsidRDefault="000B59FC" w:rsidP="006D7921">
      <w:pPr>
        <w:shd w:val="clear" w:color="auto" w:fill="FFFFFF"/>
        <w:spacing w:after="0" w:line="240" w:lineRule="auto"/>
        <w:rPr>
          <w:rFonts w:ascii="Comic Sans MS" w:eastAsia="Calibri" w:hAnsi="Comic Sans MS" w:cs="Comic Sans MS"/>
          <w:color w:val="000000"/>
          <w:sz w:val="24"/>
          <w:szCs w:val="24"/>
        </w:rPr>
      </w:pPr>
      <w:r w:rsidRPr="006D7921">
        <w:rPr>
          <w:rFonts w:ascii="Comic Sans MS" w:eastAsia="Calibri" w:hAnsi="Comic Sans MS" w:cs="Comic Sans MS"/>
          <w:color w:val="000000"/>
          <w:sz w:val="24"/>
          <w:szCs w:val="24"/>
        </w:rPr>
        <w:t xml:space="preserve">“It shall be unlawful for any person to operate any vehicle weighing more than 6 Tons on any town street, the </w:t>
      </w:r>
      <w:r w:rsidRPr="006D7921">
        <w:rPr>
          <w:rFonts w:ascii="Comic Sans MS" w:eastAsia="Calibri" w:hAnsi="Comic Sans MS" w:cs="Comic Sans MS"/>
          <w:noProof/>
          <w:color w:val="000000"/>
          <w:sz w:val="24"/>
          <w:szCs w:val="24"/>
        </w:rPr>
        <w:t>highway</w:t>
      </w:r>
      <w:r w:rsidRPr="006D7921">
        <w:rPr>
          <w:rFonts w:ascii="Comic Sans MS" w:eastAsia="Calibri" w:hAnsi="Comic Sans MS" w:cs="Comic Sans MS"/>
          <w:color w:val="000000"/>
          <w:sz w:val="24"/>
          <w:szCs w:val="24"/>
        </w:rPr>
        <w:t xml:space="preserve"> from March 1st to May 31st or as deemed necessary.” </w:t>
      </w:r>
      <w:r w:rsidRPr="006D7921">
        <w:rPr>
          <w:rFonts w:ascii="Comic Sans MS" w:eastAsia="Calibri" w:hAnsi="Comic Sans MS" w:cs="Comic Sans MS"/>
          <w:noProof/>
          <w:color w:val="000000"/>
          <w:sz w:val="24"/>
          <w:szCs w:val="24"/>
        </w:rPr>
        <w:t>An exception</w:t>
      </w:r>
      <w:r w:rsidRPr="006D7921">
        <w:rPr>
          <w:rFonts w:ascii="Comic Sans MS" w:eastAsia="Calibri" w:hAnsi="Comic Sans MS" w:cs="Comic Sans MS"/>
          <w:color w:val="000000"/>
          <w:sz w:val="24"/>
          <w:szCs w:val="24"/>
        </w:rPr>
        <w:t xml:space="preserve"> may be granted by the Public Works Director or their designee by contacting the public works garage at 603-495-3641.</w:t>
      </w:r>
    </w:p>
    <w:p w14:paraId="453DFE5C" w14:textId="77777777" w:rsidR="00B725D3" w:rsidRDefault="00B725D3" w:rsidP="006D7921">
      <w:pPr>
        <w:shd w:val="clear" w:color="auto" w:fill="FFFFFF"/>
        <w:spacing w:after="0" w:line="240" w:lineRule="auto"/>
        <w:rPr>
          <w:rFonts w:ascii="Comic Sans MS" w:eastAsia="Calibri" w:hAnsi="Comic Sans MS" w:cs="Comic Sans MS"/>
          <w:color w:val="000000"/>
          <w:sz w:val="24"/>
          <w:szCs w:val="24"/>
        </w:rPr>
      </w:pPr>
    </w:p>
    <w:p w14:paraId="7653D8C6" w14:textId="77777777" w:rsidR="006D7921" w:rsidRPr="006D7921" w:rsidRDefault="000B59FC" w:rsidP="006D7921">
      <w:pPr>
        <w:shd w:val="clear" w:color="auto" w:fill="FFFFFF"/>
        <w:spacing w:after="0" w:line="240" w:lineRule="auto"/>
        <w:rPr>
          <w:rFonts w:ascii="Comic Sans MS" w:eastAsia="Calibri" w:hAnsi="Comic Sans MS" w:cs="Comic Sans MS"/>
          <w:color w:val="000000"/>
          <w:sz w:val="24"/>
          <w:szCs w:val="24"/>
        </w:rPr>
      </w:pPr>
      <w:r w:rsidRPr="006D7921">
        <w:rPr>
          <w:rFonts w:ascii="Comic Sans MS" w:eastAsia="Calibri" w:hAnsi="Comic Sans MS" w:cs="Comic Sans MS"/>
          <w:color w:val="000000"/>
          <w:sz w:val="24"/>
          <w:szCs w:val="24"/>
        </w:rPr>
        <w:t>Pursuant to Town Ordinance #001983-1</w:t>
      </w:r>
    </w:p>
    <w:p w14:paraId="09B01D78" w14:textId="77777777" w:rsidR="006D7921" w:rsidRPr="006D7921" w:rsidRDefault="006D7921" w:rsidP="006D7921">
      <w:pPr>
        <w:shd w:val="clear" w:color="auto" w:fill="FFFFFF"/>
        <w:spacing w:after="0" w:line="240" w:lineRule="auto"/>
        <w:rPr>
          <w:rFonts w:ascii="Comic Sans MS" w:eastAsia="Calibri" w:hAnsi="Comic Sans MS" w:cs="Comic Sans MS"/>
          <w:color w:val="000000"/>
          <w:sz w:val="24"/>
          <w:szCs w:val="24"/>
        </w:rPr>
      </w:pPr>
    </w:p>
    <w:p w14:paraId="446729AF" w14:textId="77777777" w:rsidR="006D7921" w:rsidRPr="006D7921" w:rsidRDefault="000B59FC" w:rsidP="006D7921">
      <w:pPr>
        <w:shd w:val="clear" w:color="auto" w:fill="FFFFFF"/>
        <w:spacing w:after="0" w:line="240" w:lineRule="auto"/>
        <w:rPr>
          <w:rFonts w:ascii="Comic Sans MS" w:eastAsia="Calibri" w:hAnsi="Comic Sans MS" w:cs="Comic Sans MS"/>
          <w:color w:val="000000"/>
          <w:sz w:val="24"/>
          <w:szCs w:val="24"/>
        </w:rPr>
      </w:pPr>
      <w:r w:rsidRPr="006D7921">
        <w:rPr>
          <w:rFonts w:ascii="Comic Sans MS" w:eastAsia="Calibri" w:hAnsi="Comic Sans MS" w:cs="Comic Sans MS"/>
          <w:color w:val="000000"/>
          <w:sz w:val="24"/>
          <w:szCs w:val="24"/>
        </w:rPr>
        <w:t xml:space="preserve"> It shall be unlawful for any person to operate any vehicle in excess of 2,000 lbs. on any class V road to a </w:t>
      </w:r>
      <w:r w:rsidRPr="006D7921">
        <w:rPr>
          <w:rFonts w:ascii="Comic Sans MS" w:eastAsia="Calibri" w:hAnsi="Comic Sans MS" w:cs="Comic Sans MS"/>
          <w:noProof/>
          <w:color w:val="000000"/>
          <w:sz w:val="24"/>
          <w:szCs w:val="24"/>
        </w:rPr>
        <w:t>summer</w:t>
      </w:r>
      <w:r w:rsidRPr="006D7921">
        <w:rPr>
          <w:rFonts w:ascii="Comic Sans MS" w:eastAsia="Calibri" w:hAnsi="Comic Sans MS" w:cs="Comic Sans MS"/>
          <w:color w:val="000000"/>
          <w:sz w:val="24"/>
          <w:szCs w:val="24"/>
        </w:rPr>
        <w:t xml:space="preserve"> cottage or class 6 highways until the end of mud season as designated by the Public Works Director.</w:t>
      </w:r>
    </w:p>
    <w:p w14:paraId="44B6F50B" w14:textId="77777777" w:rsidR="006D7921" w:rsidRPr="003375E5" w:rsidRDefault="006D7921" w:rsidP="003375E5">
      <w:pPr>
        <w:ind w:left="360"/>
        <w:rPr>
          <w:rFonts w:ascii="Verdana" w:eastAsia="Calibri" w:hAnsi="Verdana" w:cs="Verdana"/>
          <w:sz w:val="18"/>
          <w:szCs w:val="18"/>
        </w:rPr>
      </w:pPr>
    </w:p>
    <w:p w14:paraId="39E37200" w14:textId="77777777" w:rsidR="00683C17" w:rsidRDefault="00683C17" w:rsidP="005C6AA1">
      <w:pPr>
        <w:ind w:left="720"/>
        <w:jc w:val="both"/>
        <w:rPr>
          <w:rFonts w:ascii="Verdana" w:eastAsia="Calibri" w:hAnsi="Verdana" w:cs="Verdana"/>
          <w:sz w:val="18"/>
          <w:szCs w:val="18"/>
        </w:rPr>
      </w:pPr>
    </w:p>
    <w:p w14:paraId="6FF3A3A5"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70D9DE8F"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713C0A42" w14:textId="77777777" w:rsidR="00F131C4" w:rsidRDefault="000B59FC" w:rsidP="00F131C4">
      <w:pPr>
        <w:shd w:val="clear" w:color="auto" w:fill="FFFFFF"/>
        <w:spacing w:after="0" w:line="240" w:lineRule="auto"/>
        <w:jc w:val="center"/>
        <w:rPr>
          <w:rFonts w:ascii="Arial" w:hAnsi="Arial" w:cs="Arial"/>
          <w:b/>
          <w:color w:val="000000"/>
          <w:sz w:val="28"/>
          <w:szCs w:val="28"/>
        </w:rPr>
      </w:pPr>
      <w:r w:rsidRPr="00F131C4">
        <w:rPr>
          <w:rFonts w:ascii="Arial" w:hAnsi="Arial" w:cs="Arial"/>
          <w:b/>
          <w:color w:val="000000"/>
          <w:sz w:val="28"/>
          <w:szCs w:val="28"/>
        </w:rPr>
        <w:t>From the Fire Warden</w:t>
      </w:r>
    </w:p>
    <w:p w14:paraId="27627EFD" w14:textId="77777777" w:rsidR="00F131C4" w:rsidRDefault="00F131C4" w:rsidP="00F131C4">
      <w:pPr>
        <w:shd w:val="clear" w:color="auto" w:fill="FFFFFF"/>
        <w:spacing w:after="0" w:line="240" w:lineRule="auto"/>
        <w:jc w:val="center"/>
        <w:rPr>
          <w:rFonts w:ascii="Arial" w:hAnsi="Arial" w:cs="Arial"/>
          <w:b/>
          <w:color w:val="000000"/>
          <w:sz w:val="28"/>
          <w:szCs w:val="28"/>
        </w:rPr>
      </w:pPr>
    </w:p>
    <w:p w14:paraId="08AE70E0" w14:textId="77777777" w:rsidR="00F131C4" w:rsidRPr="00F131C4" w:rsidRDefault="000B59FC" w:rsidP="00F131C4">
      <w:pPr>
        <w:shd w:val="clear" w:color="auto" w:fill="FFFFFF"/>
        <w:spacing w:after="0" w:line="240" w:lineRule="auto"/>
        <w:jc w:val="center"/>
        <w:rPr>
          <w:rFonts w:ascii="Arial" w:hAnsi="Arial" w:cs="Arial"/>
          <w:b/>
          <w:color w:val="000000"/>
          <w:sz w:val="36"/>
          <w:szCs w:val="36"/>
        </w:rPr>
      </w:pPr>
      <w:r w:rsidRPr="00F131C4">
        <w:rPr>
          <w:rFonts w:ascii="Arial" w:hAnsi="Arial" w:cs="Arial"/>
          <w:b/>
          <w:color w:val="000000"/>
          <w:sz w:val="36"/>
          <w:szCs w:val="36"/>
        </w:rPr>
        <w:t>Burn Permits are required for all outside fires</w:t>
      </w:r>
    </w:p>
    <w:p w14:paraId="272D075C" w14:textId="77777777" w:rsidR="00F131C4" w:rsidRDefault="000B59FC" w:rsidP="00F131C4">
      <w:pPr>
        <w:shd w:val="clear" w:color="auto" w:fill="FFFFFF"/>
        <w:spacing w:after="0" w:line="240" w:lineRule="auto"/>
        <w:jc w:val="center"/>
        <w:rPr>
          <w:rFonts w:ascii="Arial" w:hAnsi="Arial" w:cs="Arial"/>
          <w:b/>
          <w:color w:val="000000"/>
          <w:sz w:val="28"/>
          <w:szCs w:val="28"/>
        </w:rPr>
      </w:pPr>
      <w:r w:rsidRPr="00F131C4">
        <w:rPr>
          <w:rFonts w:ascii="Arial" w:hAnsi="Arial" w:cs="Arial"/>
          <w:b/>
          <w:color w:val="000000"/>
          <w:sz w:val="28"/>
          <w:szCs w:val="28"/>
        </w:rPr>
        <w:t>Please call 495-3030</w:t>
      </w:r>
      <w:r>
        <w:rPr>
          <w:rFonts w:ascii="Arial" w:hAnsi="Arial" w:cs="Arial"/>
          <w:b/>
          <w:color w:val="000000"/>
          <w:sz w:val="28"/>
          <w:szCs w:val="28"/>
        </w:rPr>
        <w:t xml:space="preserve"> before kindling an outside fire.</w:t>
      </w:r>
    </w:p>
    <w:p w14:paraId="058020ED" w14:textId="77777777" w:rsidR="00F131C4" w:rsidRPr="00F131C4" w:rsidRDefault="00F131C4" w:rsidP="00F131C4">
      <w:pPr>
        <w:shd w:val="clear" w:color="auto" w:fill="FFFFFF"/>
        <w:spacing w:after="0" w:line="240" w:lineRule="auto"/>
        <w:jc w:val="center"/>
        <w:rPr>
          <w:rFonts w:ascii="Arial" w:hAnsi="Arial" w:cs="Arial"/>
          <w:b/>
          <w:color w:val="000000"/>
          <w:sz w:val="28"/>
          <w:szCs w:val="28"/>
        </w:rPr>
      </w:pPr>
    </w:p>
    <w:p w14:paraId="1F7BE909" w14:textId="77777777" w:rsidR="00F131C4" w:rsidRPr="00F131C4" w:rsidRDefault="000B59FC" w:rsidP="00F131C4">
      <w:pPr>
        <w:shd w:val="clear" w:color="auto" w:fill="FFFFFF"/>
        <w:spacing w:after="0" w:line="240" w:lineRule="auto"/>
        <w:jc w:val="center"/>
        <w:rPr>
          <w:rFonts w:ascii="Arial" w:hAnsi="Arial" w:cs="Arial"/>
          <w:color w:val="000000"/>
          <w:sz w:val="28"/>
          <w:szCs w:val="28"/>
        </w:rPr>
      </w:pPr>
      <w:r w:rsidRPr="00F131C4">
        <w:rPr>
          <w:rFonts w:ascii="Arial" w:hAnsi="Arial" w:cs="Arial"/>
          <w:color w:val="000000"/>
          <w:sz w:val="28"/>
          <w:szCs w:val="28"/>
        </w:rPr>
        <w:t>Please go to the town website for</w:t>
      </w:r>
    </w:p>
    <w:p w14:paraId="6FA7B5F0" w14:textId="77777777" w:rsidR="00F131C4" w:rsidRPr="00F131C4" w:rsidRDefault="000B59FC" w:rsidP="009A3CC2">
      <w:pPr>
        <w:shd w:val="clear" w:color="auto" w:fill="FFFFFF"/>
        <w:spacing w:after="0" w:line="240" w:lineRule="auto"/>
        <w:jc w:val="center"/>
        <w:rPr>
          <w:rFonts w:ascii="Arial" w:hAnsi="Arial" w:cs="Arial"/>
          <w:color w:val="000000"/>
          <w:sz w:val="28"/>
          <w:szCs w:val="28"/>
        </w:rPr>
      </w:pPr>
      <w:r w:rsidRPr="00F131C4">
        <w:rPr>
          <w:rFonts w:ascii="Arial" w:hAnsi="Arial" w:cs="Arial"/>
          <w:color w:val="000000"/>
          <w:sz w:val="28"/>
          <w:szCs w:val="28"/>
        </w:rPr>
        <w:t xml:space="preserve">contact information for fire wardens </w:t>
      </w:r>
    </w:p>
    <w:p w14:paraId="0FFBB6D2"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46A148DE" w14:textId="77777777" w:rsidR="00F131C4" w:rsidRPr="00F131C4" w:rsidRDefault="000B59FC" w:rsidP="009A3CC2">
      <w:pPr>
        <w:shd w:val="clear" w:color="auto" w:fill="FFFFFF"/>
        <w:spacing w:after="0" w:line="240" w:lineRule="auto"/>
        <w:jc w:val="center"/>
        <w:rPr>
          <w:rFonts w:ascii="Arial" w:hAnsi="Arial" w:cs="Arial"/>
          <w:color w:val="000000"/>
          <w:sz w:val="28"/>
          <w:szCs w:val="28"/>
        </w:rPr>
      </w:pPr>
      <w:r w:rsidRPr="00F131C4">
        <w:rPr>
          <w:rFonts w:ascii="Arial" w:hAnsi="Arial" w:cs="Arial"/>
          <w:color w:val="000000"/>
          <w:sz w:val="28"/>
          <w:szCs w:val="28"/>
        </w:rPr>
        <w:t>http://www.washingtonnh.org/Pages/WashingtonNH_Fire/burnpermits</w:t>
      </w:r>
    </w:p>
    <w:p w14:paraId="3475376E"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5409B72C" w14:textId="77777777" w:rsidR="005F1CF1" w:rsidRDefault="005F1CF1" w:rsidP="009A3CC2">
      <w:pPr>
        <w:shd w:val="clear" w:color="auto" w:fill="FFFFFF"/>
        <w:spacing w:after="0" w:line="240" w:lineRule="auto"/>
        <w:jc w:val="center"/>
        <w:rPr>
          <w:rFonts w:ascii="Arial" w:hAnsi="Arial" w:cs="Arial"/>
          <w:b/>
          <w:color w:val="000000"/>
          <w:sz w:val="28"/>
          <w:szCs w:val="28"/>
        </w:rPr>
      </w:pPr>
    </w:p>
    <w:p w14:paraId="7CB48188" w14:textId="77777777" w:rsidR="009064BA" w:rsidRDefault="009064BA" w:rsidP="009A3CC2">
      <w:pPr>
        <w:shd w:val="clear" w:color="auto" w:fill="FFFFFF"/>
        <w:spacing w:after="0" w:line="240" w:lineRule="auto"/>
        <w:jc w:val="center"/>
        <w:rPr>
          <w:rFonts w:ascii="Arial" w:hAnsi="Arial" w:cs="Arial"/>
          <w:b/>
          <w:color w:val="000000"/>
          <w:sz w:val="28"/>
          <w:szCs w:val="28"/>
        </w:rPr>
      </w:pPr>
    </w:p>
    <w:p w14:paraId="33DA40EF" w14:textId="77777777" w:rsidR="009064BA" w:rsidRDefault="009064BA" w:rsidP="009A3CC2">
      <w:pPr>
        <w:shd w:val="clear" w:color="auto" w:fill="FFFFFF"/>
        <w:spacing w:after="0" w:line="240" w:lineRule="auto"/>
        <w:jc w:val="center"/>
        <w:rPr>
          <w:rFonts w:ascii="Arial" w:hAnsi="Arial" w:cs="Arial"/>
          <w:b/>
          <w:color w:val="000000"/>
          <w:sz w:val="28"/>
          <w:szCs w:val="28"/>
        </w:rPr>
      </w:pPr>
    </w:p>
    <w:p w14:paraId="35460C95" w14:textId="77777777" w:rsidR="007F0EDC" w:rsidRDefault="000B59FC" w:rsidP="0079097A">
      <w:pPr>
        <w:shd w:val="clear" w:color="auto" w:fill="FFFFFF"/>
        <w:spacing w:after="0" w:line="240" w:lineRule="auto"/>
        <w:rPr>
          <w:rFonts w:ascii="Times New Roman" w:hAnsi="Times New Roman" w:cs="Times New Roman"/>
        </w:rPr>
      </w:pPr>
      <w:r>
        <w:rPr>
          <w:rFonts w:ascii="Times New Roman" w:hAnsi="Times New Roman" w:cs="Times New Roman"/>
        </w:rPr>
        <w:t>3.0 BUILDING PERMITS:</w:t>
      </w:r>
    </w:p>
    <w:p w14:paraId="505967A7" w14:textId="77777777" w:rsidR="00EA3444" w:rsidRDefault="00EA3444" w:rsidP="0079097A">
      <w:pPr>
        <w:shd w:val="clear" w:color="auto" w:fill="FFFFFF"/>
        <w:spacing w:after="0" w:line="240" w:lineRule="auto"/>
        <w:rPr>
          <w:rFonts w:ascii="Times New Roman" w:hAnsi="Times New Roman" w:cs="Times New Roman"/>
        </w:rPr>
      </w:pPr>
    </w:p>
    <w:p w14:paraId="11FB4112" w14:textId="029AF969" w:rsidR="00B522CC" w:rsidRDefault="00EA3444" w:rsidP="0079097A">
      <w:pPr>
        <w:shd w:val="clear" w:color="auto" w:fill="FFFFFF"/>
        <w:spacing w:after="0" w:line="240" w:lineRule="auto"/>
        <w:rPr>
          <w:rFonts w:ascii="Times New Roman" w:hAnsi="Times New Roman" w:cs="Times New Roman"/>
        </w:rPr>
      </w:pPr>
      <w:r>
        <w:rPr>
          <w:rFonts w:ascii="Times New Roman" w:hAnsi="Times New Roman" w:cs="Times New Roman"/>
        </w:rPr>
        <w:t>3.1 Dale, Shannon Guyer Tm # 24/60 requesting a building permit to construct a 28’ X 10’ add</w:t>
      </w:r>
      <w:r w:rsidR="00B522CC">
        <w:rPr>
          <w:rFonts w:ascii="Times New Roman" w:hAnsi="Times New Roman" w:cs="Times New Roman"/>
        </w:rPr>
        <w:t xml:space="preserve">ition to </w:t>
      </w:r>
      <w:r w:rsidR="009737BF">
        <w:rPr>
          <w:rFonts w:ascii="Times New Roman" w:hAnsi="Times New Roman" w:cs="Times New Roman"/>
        </w:rPr>
        <w:t xml:space="preserve">the </w:t>
      </w:r>
      <w:r w:rsidR="00B522CC">
        <w:rPr>
          <w:rFonts w:ascii="Times New Roman" w:hAnsi="Times New Roman" w:cs="Times New Roman"/>
        </w:rPr>
        <w:t xml:space="preserve">existing </w:t>
      </w:r>
      <w:r w:rsidR="00D05C4F">
        <w:rPr>
          <w:rFonts w:ascii="Times New Roman" w:hAnsi="Times New Roman" w:cs="Times New Roman"/>
        </w:rPr>
        <w:t>garage</w:t>
      </w:r>
      <w:r w:rsidR="00B522CC">
        <w:rPr>
          <w:rFonts w:ascii="Times New Roman" w:hAnsi="Times New Roman" w:cs="Times New Roman"/>
        </w:rPr>
        <w:t xml:space="preserve">, with approval of a 10’ variance (roadside) granted from the Zoning Board of Adjustment on April 24, 2019. Marshall moved to approve the building permit, Schwartz second all voted in favor. </w:t>
      </w:r>
    </w:p>
    <w:p w14:paraId="59B7E8A3" w14:textId="54490AEB" w:rsidR="00EA3444" w:rsidRDefault="00B522CC"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Permit # 19/7.  </w:t>
      </w:r>
    </w:p>
    <w:p w14:paraId="53F0DD30" w14:textId="77777777" w:rsidR="005E0341" w:rsidRDefault="005E0341" w:rsidP="0079097A">
      <w:pPr>
        <w:shd w:val="clear" w:color="auto" w:fill="FFFFFF"/>
        <w:spacing w:after="0" w:line="240" w:lineRule="auto"/>
        <w:rPr>
          <w:rFonts w:ascii="Times New Roman" w:hAnsi="Times New Roman" w:cs="Times New Roman"/>
        </w:rPr>
      </w:pPr>
    </w:p>
    <w:p w14:paraId="2C329B69" w14:textId="77777777" w:rsidR="00757011" w:rsidRDefault="00757011" w:rsidP="0079097A">
      <w:pPr>
        <w:shd w:val="clear" w:color="auto" w:fill="FFFFFF"/>
        <w:spacing w:after="0" w:line="240" w:lineRule="auto"/>
        <w:rPr>
          <w:rFonts w:ascii="Times New Roman" w:hAnsi="Times New Roman" w:cs="Times New Roman"/>
        </w:rPr>
      </w:pPr>
    </w:p>
    <w:p w14:paraId="56F9D47C" w14:textId="77777777" w:rsidR="009064BA" w:rsidRDefault="009064BA" w:rsidP="00F16538">
      <w:pPr>
        <w:rPr>
          <w:rFonts w:ascii="Times New Roman" w:hAnsi="Times New Roman" w:cs="Times New Roman"/>
        </w:rPr>
      </w:pPr>
    </w:p>
    <w:p w14:paraId="62CA23AC" w14:textId="77777777" w:rsidR="00CC517E" w:rsidRDefault="000B59FC" w:rsidP="00F16538">
      <w:pPr>
        <w:rPr>
          <w:rFonts w:ascii="Times New Roman" w:hAnsi="Times New Roman" w:cs="Times New Roman"/>
        </w:rPr>
      </w:pPr>
      <w:r>
        <w:rPr>
          <w:rFonts w:ascii="Times New Roman" w:hAnsi="Times New Roman" w:cs="Times New Roman"/>
        </w:rPr>
        <w:t xml:space="preserve">4.0 </w:t>
      </w:r>
      <w:r w:rsidR="0093535C" w:rsidRPr="00ED5D02">
        <w:rPr>
          <w:rFonts w:ascii="Times New Roman" w:hAnsi="Times New Roman" w:cs="Times New Roman"/>
        </w:rPr>
        <w:t xml:space="preserve">APPOINTMENTS DURING THE DAY AND PREVIOUSLY: </w:t>
      </w:r>
    </w:p>
    <w:p w14:paraId="71AE566B" w14:textId="3C8D7E1D" w:rsidR="00D7009D" w:rsidRDefault="009064BA" w:rsidP="00F16538">
      <w:pPr>
        <w:rPr>
          <w:rFonts w:ascii="Times New Roman" w:hAnsi="Times New Roman" w:cs="Times New Roman"/>
        </w:rPr>
      </w:pPr>
      <w:r>
        <w:rPr>
          <w:rFonts w:ascii="Times New Roman" w:hAnsi="Times New Roman" w:cs="Times New Roman"/>
        </w:rPr>
        <w:t xml:space="preserve">4.1 Jean </w:t>
      </w:r>
      <w:proofErr w:type="spellStart"/>
      <w:r>
        <w:rPr>
          <w:rFonts w:ascii="Times New Roman" w:hAnsi="Times New Roman" w:cs="Times New Roman"/>
        </w:rPr>
        <w:t>Kluk</w:t>
      </w:r>
      <w:proofErr w:type="spellEnd"/>
      <w:r>
        <w:rPr>
          <w:rFonts w:ascii="Times New Roman" w:hAnsi="Times New Roman" w:cs="Times New Roman"/>
        </w:rPr>
        <w:t xml:space="preserve">, Lynn Hendrickson, Bruce </w:t>
      </w:r>
      <w:r w:rsidR="0011476A">
        <w:rPr>
          <w:rFonts w:ascii="Times New Roman" w:hAnsi="Times New Roman" w:cs="Times New Roman"/>
        </w:rPr>
        <w:t>Carpenter</w:t>
      </w:r>
      <w:r w:rsidR="009737BF">
        <w:rPr>
          <w:rFonts w:ascii="Times New Roman" w:hAnsi="Times New Roman" w:cs="Times New Roman"/>
        </w:rPr>
        <w:t xml:space="preserve"> met with the select board to review the finished work in the elevator and handrails. </w:t>
      </w:r>
    </w:p>
    <w:p w14:paraId="59C3722D" w14:textId="3BE606AD" w:rsidR="00E126D4" w:rsidRDefault="00E126D4" w:rsidP="00F16538">
      <w:pPr>
        <w:rPr>
          <w:rFonts w:ascii="Times New Roman" w:hAnsi="Times New Roman" w:cs="Times New Roman"/>
        </w:rPr>
      </w:pPr>
      <w:r>
        <w:rPr>
          <w:rFonts w:ascii="Times New Roman" w:hAnsi="Times New Roman" w:cs="Times New Roman"/>
        </w:rPr>
        <w:t xml:space="preserve">4.2 Select board met with Jim O’Neal, (Kings Floor Mats) </w:t>
      </w:r>
      <w:r w:rsidR="00D05C4F">
        <w:rPr>
          <w:rFonts w:ascii="Times New Roman" w:hAnsi="Times New Roman" w:cs="Times New Roman"/>
        </w:rPr>
        <w:t>to purchase floor mats</w:t>
      </w:r>
      <w:r w:rsidR="009737BF">
        <w:rPr>
          <w:rFonts w:ascii="Times New Roman" w:hAnsi="Times New Roman" w:cs="Times New Roman"/>
        </w:rPr>
        <w:t xml:space="preserve"> for the Fire/Rescue Department. </w:t>
      </w:r>
    </w:p>
    <w:p w14:paraId="0627A783" w14:textId="09B70F2C" w:rsidR="00CA42CC" w:rsidRDefault="00CA42CC" w:rsidP="00F16538">
      <w:pPr>
        <w:rPr>
          <w:rFonts w:ascii="Times New Roman" w:hAnsi="Times New Roman" w:cs="Times New Roman"/>
        </w:rPr>
      </w:pPr>
      <w:r>
        <w:rPr>
          <w:rFonts w:ascii="Times New Roman" w:hAnsi="Times New Roman" w:cs="Times New Roman"/>
        </w:rPr>
        <w:t xml:space="preserve">4.3 </w:t>
      </w:r>
      <w:r w:rsidR="009737BF">
        <w:rPr>
          <w:rFonts w:ascii="Times New Roman" w:hAnsi="Times New Roman" w:cs="Times New Roman"/>
        </w:rPr>
        <w:t xml:space="preserve">Shawn Atkins, </w:t>
      </w:r>
      <w:r>
        <w:rPr>
          <w:rFonts w:ascii="Times New Roman" w:hAnsi="Times New Roman" w:cs="Times New Roman"/>
        </w:rPr>
        <w:t xml:space="preserve">Per-Diem informed the select board regarding the repairs </w:t>
      </w:r>
      <w:r w:rsidR="009737BF">
        <w:rPr>
          <w:rFonts w:ascii="Times New Roman" w:hAnsi="Times New Roman" w:cs="Times New Roman"/>
        </w:rPr>
        <w:t>on</w:t>
      </w:r>
      <w:r>
        <w:rPr>
          <w:rFonts w:ascii="Times New Roman" w:hAnsi="Times New Roman" w:cs="Times New Roman"/>
        </w:rPr>
        <w:t xml:space="preserve"> the ambulance. </w:t>
      </w:r>
    </w:p>
    <w:p w14:paraId="62F75D26" w14:textId="5198A44F" w:rsidR="00F2515F" w:rsidRDefault="00F2515F" w:rsidP="00F16538">
      <w:pPr>
        <w:rPr>
          <w:rFonts w:ascii="Times New Roman" w:hAnsi="Times New Roman" w:cs="Times New Roman"/>
        </w:rPr>
      </w:pPr>
      <w:r>
        <w:rPr>
          <w:rFonts w:ascii="Times New Roman" w:hAnsi="Times New Roman" w:cs="Times New Roman"/>
        </w:rPr>
        <w:t>4.4 Al Krygeris</w:t>
      </w:r>
      <w:r w:rsidR="00553BDE">
        <w:rPr>
          <w:rFonts w:ascii="Times New Roman" w:hAnsi="Times New Roman" w:cs="Times New Roman"/>
        </w:rPr>
        <w:t xml:space="preserve"> (Energy Committee) </w:t>
      </w:r>
      <w:r w:rsidR="00D05C4F">
        <w:rPr>
          <w:rFonts w:ascii="Times New Roman" w:hAnsi="Times New Roman" w:cs="Times New Roman"/>
        </w:rPr>
        <w:t xml:space="preserve">discussed </w:t>
      </w:r>
      <w:proofErr w:type="spellStart"/>
      <w:r w:rsidR="00D05C4F">
        <w:rPr>
          <w:rFonts w:ascii="Times New Roman" w:hAnsi="Times New Roman" w:cs="Times New Roman"/>
        </w:rPr>
        <w:t>Eversource</w:t>
      </w:r>
      <w:proofErr w:type="spellEnd"/>
      <w:r w:rsidR="00D05C4F">
        <w:rPr>
          <w:rFonts w:ascii="Times New Roman" w:hAnsi="Times New Roman" w:cs="Times New Roman"/>
        </w:rPr>
        <w:t xml:space="preserve"> Energy lighting incentives </w:t>
      </w:r>
      <w:r w:rsidR="001C0570">
        <w:rPr>
          <w:rFonts w:ascii="Times New Roman" w:hAnsi="Times New Roman" w:cs="Times New Roman"/>
        </w:rPr>
        <w:t xml:space="preserve">for </w:t>
      </w:r>
      <w:r w:rsidR="009737BF">
        <w:rPr>
          <w:rFonts w:ascii="Times New Roman" w:hAnsi="Times New Roman" w:cs="Times New Roman"/>
        </w:rPr>
        <w:t>C</w:t>
      </w:r>
      <w:r w:rsidR="001C0570">
        <w:rPr>
          <w:rFonts w:ascii="Times New Roman" w:hAnsi="Times New Roman" w:cs="Times New Roman"/>
        </w:rPr>
        <w:t>amp Morgan Lodge. Al also agreed to look into</w:t>
      </w:r>
      <w:r w:rsidR="009737BF">
        <w:rPr>
          <w:rFonts w:ascii="Times New Roman" w:hAnsi="Times New Roman" w:cs="Times New Roman"/>
        </w:rPr>
        <w:t xml:space="preserve"> the</w:t>
      </w:r>
      <w:r w:rsidR="001C0570">
        <w:rPr>
          <w:rFonts w:ascii="Times New Roman" w:hAnsi="Times New Roman" w:cs="Times New Roman"/>
        </w:rPr>
        <w:t xml:space="preserve"> acoustic tiling options for the hall. </w:t>
      </w:r>
    </w:p>
    <w:p w14:paraId="0E8ADF1D" w14:textId="009E1F59" w:rsidR="00DE38DA" w:rsidRDefault="00DE38DA" w:rsidP="00F16538">
      <w:pPr>
        <w:rPr>
          <w:rFonts w:ascii="Times New Roman" w:hAnsi="Times New Roman" w:cs="Times New Roman"/>
        </w:rPr>
      </w:pPr>
    </w:p>
    <w:p w14:paraId="18CE4C5F" w14:textId="77777777" w:rsidR="0093535C" w:rsidRDefault="000B59FC" w:rsidP="00F16538">
      <w:pPr>
        <w:rPr>
          <w:rFonts w:ascii="Times New Roman" w:hAnsi="Times New Roman" w:cs="Times New Roman"/>
        </w:rPr>
      </w:pPr>
      <w:r>
        <w:rPr>
          <w:rFonts w:ascii="Times New Roman" w:hAnsi="Times New Roman" w:cs="Times New Roman"/>
        </w:rPr>
        <w:t>5</w:t>
      </w:r>
      <w:r w:rsidRPr="00ED5D02">
        <w:rPr>
          <w:rFonts w:ascii="Times New Roman" w:hAnsi="Times New Roman" w:cs="Times New Roman"/>
        </w:rPr>
        <w:t xml:space="preserve">.0 DEPARTMENT HEADS AND EMPLOYEE APPOINTMENTS: </w:t>
      </w:r>
    </w:p>
    <w:p w14:paraId="1134BE9A" w14:textId="6D41657E" w:rsidR="00B522CC" w:rsidRDefault="00B522CC" w:rsidP="00F16538">
      <w:pPr>
        <w:rPr>
          <w:rFonts w:ascii="Times New Roman" w:hAnsi="Times New Roman" w:cs="Times New Roman"/>
        </w:rPr>
      </w:pPr>
      <w:r>
        <w:rPr>
          <w:rFonts w:ascii="Times New Roman" w:hAnsi="Times New Roman" w:cs="Times New Roman"/>
        </w:rPr>
        <w:t xml:space="preserve">5.1 </w:t>
      </w:r>
      <w:r w:rsidR="004C5338">
        <w:rPr>
          <w:rFonts w:ascii="Times New Roman" w:hAnsi="Times New Roman" w:cs="Times New Roman"/>
        </w:rPr>
        <w:t>Chief Moser</w:t>
      </w:r>
    </w:p>
    <w:p w14:paraId="2F80DCA2" w14:textId="3DD51AFC" w:rsidR="00B522CC" w:rsidRDefault="00B522CC" w:rsidP="00F16538">
      <w:pPr>
        <w:rPr>
          <w:rFonts w:ascii="Times New Roman" w:hAnsi="Times New Roman" w:cs="Times New Roman"/>
        </w:rPr>
      </w:pPr>
      <w:r>
        <w:rPr>
          <w:rFonts w:ascii="Times New Roman" w:hAnsi="Times New Roman" w:cs="Times New Roman"/>
        </w:rPr>
        <w:t>5.1.1</w:t>
      </w:r>
      <w:r w:rsidR="004C5338">
        <w:rPr>
          <w:rFonts w:ascii="Times New Roman" w:hAnsi="Times New Roman" w:cs="Times New Roman"/>
        </w:rPr>
        <w:t xml:space="preserve"> Updated the select board </w:t>
      </w:r>
      <w:r w:rsidR="001C0570">
        <w:rPr>
          <w:rFonts w:ascii="Times New Roman" w:hAnsi="Times New Roman" w:cs="Times New Roman"/>
        </w:rPr>
        <w:t>on</w:t>
      </w:r>
      <w:r w:rsidR="004C5338">
        <w:rPr>
          <w:rFonts w:ascii="Times New Roman" w:hAnsi="Times New Roman" w:cs="Times New Roman"/>
        </w:rPr>
        <w:t xml:space="preserve"> truck repairs, Re: engine III replacement of rear springs. </w:t>
      </w:r>
    </w:p>
    <w:p w14:paraId="682C2C69" w14:textId="366B7919" w:rsidR="004C5338" w:rsidRDefault="004C5338" w:rsidP="00F16538">
      <w:pPr>
        <w:rPr>
          <w:rFonts w:ascii="Times New Roman" w:hAnsi="Times New Roman" w:cs="Times New Roman"/>
        </w:rPr>
      </w:pPr>
      <w:r>
        <w:rPr>
          <w:rFonts w:ascii="Times New Roman" w:hAnsi="Times New Roman" w:cs="Times New Roman"/>
        </w:rPr>
        <w:t xml:space="preserve">5.1.2 Discussed compressor replacement/repair. </w:t>
      </w:r>
      <w:r w:rsidR="001C0570">
        <w:rPr>
          <w:rFonts w:ascii="Times New Roman" w:hAnsi="Times New Roman" w:cs="Times New Roman"/>
        </w:rPr>
        <w:t>Chief to research further.</w:t>
      </w:r>
    </w:p>
    <w:p w14:paraId="2238E065" w14:textId="3E163D26" w:rsidR="000A1E68" w:rsidRDefault="000A1E68" w:rsidP="00F16538">
      <w:pPr>
        <w:rPr>
          <w:rFonts w:ascii="Times New Roman" w:hAnsi="Times New Roman" w:cs="Times New Roman"/>
        </w:rPr>
      </w:pPr>
      <w:r>
        <w:rPr>
          <w:rFonts w:ascii="Times New Roman" w:hAnsi="Times New Roman" w:cs="Times New Roman"/>
        </w:rPr>
        <w:t xml:space="preserve">5.1.3 Provided contract proposal for </w:t>
      </w:r>
      <w:r w:rsidR="00553BDE">
        <w:rPr>
          <w:rFonts w:ascii="Times New Roman" w:hAnsi="Times New Roman" w:cs="Times New Roman"/>
        </w:rPr>
        <w:t xml:space="preserve">pm services for the ambulance cot and load system. Marshall recommended Captain Wright to collect further information. </w:t>
      </w:r>
    </w:p>
    <w:p w14:paraId="51EB3A86" w14:textId="77777777" w:rsidR="003C7410" w:rsidRDefault="003C7410" w:rsidP="003C7410"/>
    <w:p w14:paraId="214290C9" w14:textId="77777777" w:rsidR="00C4427B" w:rsidRDefault="000B59FC" w:rsidP="000D166C">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PUBLIC:</w:t>
      </w:r>
    </w:p>
    <w:p w14:paraId="541179D7" w14:textId="36ED7640" w:rsidR="001C0570" w:rsidRPr="004628E0" w:rsidRDefault="004628E0" w:rsidP="000D166C">
      <w:pPr>
        <w:rPr>
          <w:rFonts w:ascii="Times New Roman" w:hAnsi="Times New Roman" w:cs="Times New Roman"/>
          <w:noProof/>
        </w:rPr>
      </w:pPr>
      <w:r w:rsidRPr="004628E0">
        <w:rPr>
          <w:rFonts w:ascii="Times New Roman" w:hAnsi="Times New Roman" w:cs="Times New Roman"/>
          <w:color w:val="000000"/>
          <w:shd w:val="clear" w:color="auto" w:fill="FFFFFF"/>
        </w:rPr>
        <w:t>6.1 Property owner discussed the arrears of one's property taxes and what can be agreed on to make the taxes current. Marshall explained that the Town is agreeable to working with property owners to settle on a payment plan to get their taxes current. The property owner agreed to a payment plan, DeFosse to prepare a payment plan for next week.</w:t>
      </w:r>
    </w:p>
    <w:p w14:paraId="5AC15C79" w14:textId="77777777" w:rsidR="001C0570" w:rsidRDefault="001C0570" w:rsidP="000D166C">
      <w:pPr>
        <w:rPr>
          <w:rFonts w:ascii="Times New Roman" w:hAnsi="Times New Roman" w:cs="Times New Roman"/>
          <w:noProof/>
        </w:rPr>
      </w:pPr>
    </w:p>
    <w:p w14:paraId="2E90C56B" w14:textId="47E0E47F" w:rsidR="00D7586B" w:rsidRDefault="00041B58" w:rsidP="00F16538">
      <w:pPr>
        <w:rPr>
          <w:rFonts w:ascii="Times New Roman" w:hAnsi="Times New Roman" w:cs="Times New Roman"/>
        </w:rPr>
      </w:pPr>
      <w:r>
        <w:rPr>
          <w:rFonts w:ascii="Times New Roman" w:hAnsi="Times New Roman" w:cs="Times New Roman"/>
          <w:noProof/>
        </w:rPr>
        <w:t>7</w:t>
      </w:r>
      <w:r w:rsidR="000B59FC" w:rsidRPr="00ED5D02">
        <w:rPr>
          <w:rFonts w:ascii="Times New Roman" w:hAnsi="Times New Roman" w:cs="Times New Roman"/>
        </w:rPr>
        <w:t>.0 COMMUNICATIONS RECEIVED</w:t>
      </w:r>
    </w:p>
    <w:p w14:paraId="25CE008F" w14:textId="19F97C4E" w:rsidR="00903764" w:rsidRDefault="00903764" w:rsidP="00F16538">
      <w:pPr>
        <w:rPr>
          <w:rFonts w:ascii="Times New Roman" w:hAnsi="Times New Roman" w:cs="Times New Roman"/>
        </w:rPr>
      </w:pPr>
      <w:r>
        <w:rPr>
          <w:rFonts w:ascii="Times New Roman" w:hAnsi="Times New Roman" w:cs="Times New Roman"/>
        </w:rPr>
        <w:t xml:space="preserve">7.1 Anthem Blue Cross and Blue Shield, Re: Offering of a Voluntary Vision Coverage for Town employee’s </w:t>
      </w:r>
    </w:p>
    <w:p w14:paraId="62D56278" w14:textId="347AFCCF" w:rsidR="00C501F6" w:rsidRDefault="00903764" w:rsidP="00F16538">
      <w:pPr>
        <w:rPr>
          <w:rFonts w:ascii="Times New Roman" w:hAnsi="Times New Roman" w:cs="Times New Roman"/>
        </w:rPr>
      </w:pPr>
      <w:r>
        <w:rPr>
          <w:rFonts w:ascii="Times New Roman" w:hAnsi="Times New Roman" w:cs="Times New Roman"/>
        </w:rPr>
        <w:t>7.2 Andrew Hatch (Energy Committee)</w:t>
      </w:r>
      <w:r w:rsidR="004C5338">
        <w:rPr>
          <w:rFonts w:ascii="Times New Roman" w:hAnsi="Times New Roman" w:cs="Times New Roman"/>
        </w:rPr>
        <w:t xml:space="preserve"> provided by email, Re:</w:t>
      </w:r>
      <w:r w:rsidR="00C501F6">
        <w:rPr>
          <w:rFonts w:ascii="Times New Roman" w:hAnsi="Times New Roman" w:cs="Times New Roman"/>
        </w:rPr>
        <w:t xml:space="preserve"> lighting incentives for municipal</w:t>
      </w:r>
      <w:r w:rsidR="00540BE3">
        <w:rPr>
          <w:rFonts w:ascii="Times New Roman" w:hAnsi="Times New Roman" w:cs="Times New Roman"/>
        </w:rPr>
        <w:t>i</w:t>
      </w:r>
      <w:r w:rsidR="00C501F6">
        <w:rPr>
          <w:rFonts w:ascii="Times New Roman" w:hAnsi="Times New Roman" w:cs="Times New Roman"/>
        </w:rPr>
        <w:t>ties. (Camp Morgan Lodge).</w:t>
      </w:r>
    </w:p>
    <w:p w14:paraId="194F8460" w14:textId="2E96C4F3" w:rsidR="00C501F6" w:rsidRDefault="00C501F6" w:rsidP="00F16538">
      <w:pPr>
        <w:rPr>
          <w:rFonts w:ascii="Times New Roman" w:hAnsi="Times New Roman" w:cs="Times New Roman"/>
        </w:rPr>
      </w:pPr>
      <w:r>
        <w:rPr>
          <w:rFonts w:ascii="Times New Roman" w:hAnsi="Times New Roman" w:cs="Times New Roman"/>
        </w:rPr>
        <w:t xml:space="preserve">7.3 Steve Hanssen, advising </w:t>
      </w:r>
      <w:r w:rsidR="00540BE3">
        <w:rPr>
          <w:rFonts w:ascii="Times New Roman" w:hAnsi="Times New Roman" w:cs="Times New Roman"/>
        </w:rPr>
        <w:t>C</w:t>
      </w:r>
      <w:r>
        <w:rPr>
          <w:rFonts w:ascii="Times New Roman" w:hAnsi="Times New Roman" w:cs="Times New Roman"/>
        </w:rPr>
        <w:t>amp Morgan Beac</w:t>
      </w:r>
      <w:r w:rsidR="00540BE3">
        <w:rPr>
          <w:rFonts w:ascii="Times New Roman" w:hAnsi="Times New Roman" w:cs="Times New Roman"/>
        </w:rPr>
        <w:t>h</w:t>
      </w:r>
      <w:r>
        <w:rPr>
          <w:rFonts w:ascii="Times New Roman" w:hAnsi="Times New Roman" w:cs="Times New Roman"/>
        </w:rPr>
        <w:t xml:space="preserve"> restrooms will be opened and operational on April 26, 2019. In connection with this initiative</w:t>
      </w:r>
      <w:r w:rsidR="00540BE3">
        <w:rPr>
          <w:rFonts w:ascii="Times New Roman" w:hAnsi="Times New Roman" w:cs="Times New Roman"/>
        </w:rPr>
        <w:t>,</w:t>
      </w:r>
      <w:r>
        <w:rPr>
          <w:rFonts w:ascii="Times New Roman" w:hAnsi="Times New Roman" w:cs="Times New Roman"/>
        </w:rPr>
        <w:t xml:space="preserve"> Naomi Billings has been retained to provide caretaker services. </w:t>
      </w:r>
    </w:p>
    <w:p w14:paraId="13228E9C" w14:textId="67BF7594" w:rsidR="00903764" w:rsidRDefault="00C501F6" w:rsidP="00F16538">
      <w:pPr>
        <w:rPr>
          <w:rFonts w:ascii="Times New Roman" w:hAnsi="Times New Roman" w:cs="Times New Roman"/>
        </w:rPr>
      </w:pPr>
      <w:r>
        <w:rPr>
          <w:rFonts w:ascii="Times New Roman" w:hAnsi="Times New Roman" w:cs="Times New Roman"/>
        </w:rPr>
        <w:t xml:space="preserve">7.4 Lou Beam, Re: </w:t>
      </w:r>
      <w:r w:rsidR="00DC031A">
        <w:rPr>
          <w:rFonts w:ascii="Times New Roman" w:hAnsi="Times New Roman" w:cs="Times New Roman"/>
        </w:rPr>
        <w:t>sent</w:t>
      </w:r>
      <w:r>
        <w:rPr>
          <w:rFonts w:ascii="Times New Roman" w:hAnsi="Times New Roman" w:cs="Times New Roman"/>
        </w:rPr>
        <w:t xml:space="preserve"> a note of appreciation to Ed Thayer and Highway crew for taking care of the roads on the Marlow side of the</w:t>
      </w:r>
      <w:r w:rsidR="00540BE3">
        <w:rPr>
          <w:rFonts w:ascii="Times New Roman" w:hAnsi="Times New Roman" w:cs="Times New Roman"/>
        </w:rPr>
        <w:t xml:space="preserve"> l</w:t>
      </w:r>
      <w:r>
        <w:rPr>
          <w:rFonts w:ascii="Times New Roman" w:hAnsi="Times New Roman" w:cs="Times New Roman"/>
        </w:rPr>
        <w:t xml:space="preserve">ake (Ashuelot Pond Association). Lou wanted to let Ed Know that the efforts of his department did not go unnoticed. </w:t>
      </w:r>
    </w:p>
    <w:p w14:paraId="1B55E325" w14:textId="569551CD" w:rsidR="00C501F6" w:rsidRDefault="00C501F6" w:rsidP="00F16538">
      <w:pPr>
        <w:rPr>
          <w:rFonts w:ascii="Times New Roman" w:hAnsi="Times New Roman" w:cs="Times New Roman"/>
        </w:rPr>
      </w:pPr>
      <w:r>
        <w:rPr>
          <w:rFonts w:ascii="Times New Roman" w:hAnsi="Times New Roman" w:cs="Times New Roman"/>
        </w:rPr>
        <w:t>7.5 Steve Hanssen, Re: Copy of an email showing support for the Kroka Expeditions “4</w:t>
      </w:r>
      <w:r w:rsidRPr="00C501F6">
        <w:rPr>
          <w:rFonts w:ascii="Times New Roman" w:hAnsi="Times New Roman" w:cs="Times New Roman"/>
          <w:vertAlign w:val="superscript"/>
        </w:rPr>
        <w:t>th</w:t>
      </w:r>
      <w:r>
        <w:rPr>
          <w:rFonts w:ascii="Times New Roman" w:hAnsi="Times New Roman" w:cs="Times New Roman"/>
        </w:rPr>
        <w:t xml:space="preserve"> &amp; 5</w:t>
      </w:r>
      <w:r w:rsidRPr="00C501F6">
        <w:rPr>
          <w:rFonts w:ascii="Times New Roman" w:hAnsi="Times New Roman" w:cs="Times New Roman"/>
          <w:vertAlign w:val="superscript"/>
        </w:rPr>
        <w:t>th</w:t>
      </w:r>
      <w:r>
        <w:rPr>
          <w:rFonts w:ascii="Times New Roman" w:hAnsi="Times New Roman" w:cs="Times New Roman"/>
        </w:rPr>
        <w:t xml:space="preserve"> Grade Spring Adventure at Camp Morgan”</w:t>
      </w:r>
    </w:p>
    <w:p w14:paraId="39700276" w14:textId="70F82B37" w:rsidR="00C501F6" w:rsidRDefault="00C501F6" w:rsidP="00F16538">
      <w:pPr>
        <w:rPr>
          <w:rFonts w:ascii="Times New Roman" w:hAnsi="Times New Roman" w:cs="Times New Roman"/>
        </w:rPr>
      </w:pPr>
      <w:r>
        <w:rPr>
          <w:rFonts w:ascii="Times New Roman" w:hAnsi="Times New Roman" w:cs="Times New Roman"/>
        </w:rPr>
        <w:t xml:space="preserve">7.6 NH Municipal Association </w:t>
      </w:r>
      <w:r w:rsidR="00DC031A">
        <w:rPr>
          <w:rFonts w:ascii="Times New Roman" w:hAnsi="Times New Roman" w:cs="Times New Roman"/>
        </w:rPr>
        <w:t>L</w:t>
      </w:r>
      <w:r>
        <w:rPr>
          <w:rFonts w:ascii="Times New Roman" w:hAnsi="Times New Roman" w:cs="Times New Roman"/>
        </w:rPr>
        <w:t xml:space="preserve">egislative Bulletin, #17, placed in </w:t>
      </w:r>
      <w:r w:rsidR="00540BE3">
        <w:rPr>
          <w:rFonts w:ascii="Times New Roman" w:hAnsi="Times New Roman" w:cs="Times New Roman"/>
        </w:rPr>
        <w:t xml:space="preserve">the </w:t>
      </w:r>
      <w:r>
        <w:rPr>
          <w:rFonts w:ascii="Times New Roman" w:hAnsi="Times New Roman" w:cs="Times New Roman"/>
        </w:rPr>
        <w:t xml:space="preserve">public reading file. </w:t>
      </w:r>
    </w:p>
    <w:p w14:paraId="4D2FDF7D" w14:textId="325DAD1D" w:rsidR="000B16F0" w:rsidRDefault="000B16F0" w:rsidP="00F16538">
      <w:pPr>
        <w:rPr>
          <w:rFonts w:ascii="Times New Roman" w:hAnsi="Times New Roman" w:cs="Times New Roman"/>
        </w:rPr>
      </w:pPr>
      <w:r>
        <w:rPr>
          <w:rFonts w:ascii="Times New Roman" w:hAnsi="Times New Roman" w:cs="Times New Roman"/>
        </w:rPr>
        <w:t xml:space="preserve">7.7 Ralph Marinaccio, </w:t>
      </w:r>
      <w:r w:rsidR="00F96846">
        <w:rPr>
          <w:rFonts w:ascii="Times New Roman" w:hAnsi="Times New Roman" w:cs="Times New Roman"/>
        </w:rPr>
        <w:t>(Zoning</w:t>
      </w:r>
      <w:r>
        <w:rPr>
          <w:rFonts w:ascii="Times New Roman" w:hAnsi="Times New Roman" w:cs="Times New Roman"/>
        </w:rPr>
        <w:t xml:space="preserve"> Board of Adjustment) </w:t>
      </w:r>
      <w:r w:rsidR="00F96846">
        <w:rPr>
          <w:rFonts w:ascii="Times New Roman" w:hAnsi="Times New Roman" w:cs="Times New Roman"/>
        </w:rPr>
        <w:t>re</w:t>
      </w:r>
      <w:r w:rsidR="00DC031A">
        <w:rPr>
          <w:rFonts w:ascii="Times New Roman" w:hAnsi="Times New Roman" w:cs="Times New Roman"/>
        </w:rPr>
        <w:t xml:space="preserve">commending </w:t>
      </w:r>
      <w:r>
        <w:rPr>
          <w:rFonts w:ascii="Times New Roman" w:hAnsi="Times New Roman" w:cs="Times New Roman"/>
        </w:rPr>
        <w:t>appoint</w:t>
      </w:r>
      <w:r w:rsidR="00DC031A">
        <w:rPr>
          <w:rFonts w:ascii="Times New Roman" w:hAnsi="Times New Roman" w:cs="Times New Roman"/>
        </w:rPr>
        <w:t>ment of</w:t>
      </w:r>
      <w:r>
        <w:rPr>
          <w:rFonts w:ascii="Times New Roman" w:hAnsi="Times New Roman" w:cs="Times New Roman"/>
        </w:rPr>
        <w:t xml:space="preserve"> Gary Carney as a board member of the (ZBA). </w:t>
      </w:r>
    </w:p>
    <w:p w14:paraId="5B8A97DC" w14:textId="019B1FE4" w:rsidR="00F96846" w:rsidRDefault="00F96846" w:rsidP="00F16538">
      <w:pPr>
        <w:rPr>
          <w:rFonts w:ascii="Times New Roman" w:hAnsi="Times New Roman" w:cs="Times New Roman"/>
        </w:rPr>
      </w:pPr>
      <w:r>
        <w:rPr>
          <w:rFonts w:ascii="Times New Roman" w:hAnsi="Times New Roman" w:cs="Times New Roman"/>
        </w:rPr>
        <w:t xml:space="preserve">7.8 </w:t>
      </w:r>
      <w:proofErr w:type="spellStart"/>
      <w:r>
        <w:rPr>
          <w:rFonts w:ascii="Times New Roman" w:hAnsi="Times New Roman" w:cs="Times New Roman"/>
        </w:rPr>
        <w:t>ProCare</w:t>
      </w:r>
      <w:proofErr w:type="spellEnd"/>
      <w:r>
        <w:rPr>
          <w:rFonts w:ascii="Times New Roman" w:hAnsi="Times New Roman" w:cs="Times New Roman"/>
        </w:rPr>
        <w:t xml:space="preserve"> Services (Stryker), Re: proposal for maintenance for the ambulance cot and power load. </w:t>
      </w:r>
      <w:r w:rsidR="00EF714F">
        <w:rPr>
          <w:rFonts w:ascii="Times New Roman" w:hAnsi="Times New Roman" w:cs="Times New Roman"/>
        </w:rPr>
        <w:t>(See 5.1.3)</w:t>
      </w:r>
    </w:p>
    <w:p w14:paraId="2568224F" w14:textId="77777777" w:rsidR="00392CAB" w:rsidRDefault="00392CAB" w:rsidP="00F16538">
      <w:pPr>
        <w:rPr>
          <w:rFonts w:ascii="Times New Roman" w:hAnsi="Times New Roman" w:cs="Times New Roman"/>
        </w:rPr>
      </w:pPr>
    </w:p>
    <w:p w14:paraId="26F8F39D" w14:textId="77777777" w:rsidR="0093535C" w:rsidRDefault="000B59FC" w:rsidP="00F16538">
      <w:pPr>
        <w:rPr>
          <w:rFonts w:ascii="Times New Roman" w:hAnsi="Times New Roman" w:cs="Times New Roman"/>
          <w:noProof/>
        </w:rPr>
      </w:pPr>
      <w:r w:rsidRPr="00ED5D02">
        <w:rPr>
          <w:rFonts w:ascii="Times New Roman" w:hAnsi="Times New Roman" w:cs="Times New Roman"/>
        </w:rPr>
        <w:t xml:space="preserve">8.0 OLD </w:t>
      </w:r>
      <w:r w:rsidRPr="00ED5D02">
        <w:rPr>
          <w:rFonts w:ascii="Times New Roman" w:hAnsi="Times New Roman" w:cs="Times New Roman"/>
          <w:noProof/>
        </w:rPr>
        <w:t xml:space="preserve">BUSINESS: </w:t>
      </w:r>
    </w:p>
    <w:p w14:paraId="4C4AED31" w14:textId="09522273" w:rsidR="005A2ABD" w:rsidRDefault="005A2ABD" w:rsidP="00F16538">
      <w:pPr>
        <w:rPr>
          <w:rFonts w:ascii="Times New Roman" w:hAnsi="Times New Roman" w:cs="Times New Roman"/>
          <w:noProof/>
        </w:rPr>
      </w:pPr>
      <w:r>
        <w:rPr>
          <w:rFonts w:ascii="Times New Roman" w:hAnsi="Times New Roman" w:cs="Times New Roman"/>
          <w:noProof/>
        </w:rPr>
        <w:t>8.1 The select board reviewed the Town</w:t>
      </w:r>
      <w:r w:rsidR="009737BF">
        <w:rPr>
          <w:rFonts w:ascii="Times New Roman" w:hAnsi="Times New Roman" w:cs="Times New Roman"/>
          <w:noProof/>
        </w:rPr>
        <w:t>-</w:t>
      </w:r>
      <w:r>
        <w:rPr>
          <w:rFonts w:ascii="Times New Roman" w:hAnsi="Times New Roman" w:cs="Times New Roman"/>
          <w:noProof/>
        </w:rPr>
        <w:t>owned propert</w:t>
      </w:r>
      <w:r w:rsidR="009737BF">
        <w:rPr>
          <w:rFonts w:ascii="Times New Roman" w:hAnsi="Times New Roman" w:cs="Times New Roman"/>
          <w:noProof/>
        </w:rPr>
        <w:t>ies</w:t>
      </w:r>
      <w:r>
        <w:rPr>
          <w:rFonts w:ascii="Times New Roman" w:hAnsi="Times New Roman" w:cs="Times New Roman"/>
          <w:noProof/>
        </w:rPr>
        <w:t xml:space="preserve"> for a potential tax deed sale. </w:t>
      </w:r>
    </w:p>
    <w:p w14:paraId="56AA1BAC" w14:textId="77777777" w:rsidR="005B67E7" w:rsidRDefault="005B67E7" w:rsidP="00F16538">
      <w:pPr>
        <w:rPr>
          <w:rFonts w:ascii="Times New Roman" w:hAnsi="Times New Roman" w:cs="Times New Roman"/>
          <w:noProof/>
        </w:rPr>
      </w:pPr>
    </w:p>
    <w:p w14:paraId="0AF122B0" w14:textId="77777777" w:rsidR="00A71312" w:rsidRDefault="00A71312" w:rsidP="00F16538">
      <w:pPr>
        <w:rPr>
          <w:rFonts w:ascii="Times New Roman" w:hAnsi="Times New Roman" w:cs="Times New Roman"/>
          <w:noProof/>
        </w:rPr>
      </w:pPr>
    </w:p>
    <w:p w14:paraId="5FCC623F" w14:textId="77777777" w:rsidR="0093535C" w:rsidRDefault="000B59FC" w:rsidP="00F16538">
      <w:pPr>
        <w:rPr>
          <w:rFonts w:ascii="Times New Roman" w:hAnsi="Times New Roman" w:cs="Times New Roman"/>
        </w:rPr>
      </w:pPr>
      <w:r w:rsidRPr="00ED5D02">
        <w:rPr>
          <w:rFonts w:ascii="Times New Roman" w:hAnsi="Times New Roman" w:cs="Times New Roman"/>
        </w:rPr>
        <w:t>9.0 NEW BUSINESS:</w:t>
      </w:r>
    </w:p>
    <w:p w14:paraId="62DE239E" w14:textId="1966CC48" w:rsidR="00571045" w:rsidRDefault="00571045" w:rsidP="00F16538">
      <w:pPr>
        <w:rPr>
          <w:rFonts w:ascii="Times New Roman" w:hAnsi="Times New Roman" w:cs="Times New Roman"/>
        </w:rPr>
      </w:pPr>
      <w:r>
        <w:rPr>
          <w:rFonts w:ascii="Times New Roman" w:hAnsi="Times New Roman" w:cs="Times New Roman"/>
        </w:rPr>
        <w:t xml:space="preserve">9.1 Marshall moved to approve the Elderly and Disabled Tax Deferral Application Re: Tm # 25/05 Revane second all voted in favor. DeFosse to forward to the assessors for processing. </w:t>
      </w:r>
    </w:p>
    <w:p w14:paraId="64A44B8B" w14:textId="0AB1FAE4" w:rsidR="005A3DDA" w:rsidRDefault="005A3DDA" w:rsidP="00F16538">
      <w:pPr>
        <w:rPr>
          <w:rFonts w:ascii="Times New Roman" w:hAnsi="Times New Roman" w:cs="Times New Roman"/>
        </w:rPr>
      </w:pPr>
      <w:r>
        <w:rPr>
          <w:rFonts w:ascii="Times New Roman" w:hAnsi="Times New Roman" w:cs="Times New Roman"/>
        </w:rPr>
        <w:t>9.2 Schwart</w:t>
      </w:r>
      <w:r w:rsidR="006F32F0">
        <w:rPr>
          <w:rFonts w:ascii="Times New Roman" w:hAnsi="Times New Roman" w:cs="Times New Roman"/>
        </w:rPr>
        <w:t xml:space="preserve">z moved to appoint Gary Carney as a member of the Zoning Board of Adjustments. Marshall second all voted in favor. </w:t>
      </w:r>
      <w:r w:rsidR="00F96846">
        <w:rPr>
          <w:rFonts w:ascii="Times New Roman" w:hAnsi="Times New Roman" w:cs="Times New Roman"/>
        </w:rPr>
        <w:t>(See 7.7)</w:t>
      </w:r>
    </w:p>
    <w:p w14:paraId="268F75DE" w14:textId="7738DD31" w:rsidR="002D3A56" w:rsidRDefault="002D3A56" w:rsidP="00F16538">
      <w:pPr>
        <w:rPr>
          <w:rFonts w:ascii="Times New Roman" w:hAnsi="Times New Roman" w:cs="Times New Roman"/>
        </w:rPr>
      </w:pPr>
      <w:r>
        <w:rPr>
          <w:rFonts w:ascii="Times New Roman" w:hAnsi="Times New Roman" w:cs="Times New Roman"/>
        </w:rPr>
        <w:t>9.3 Marshall moved to sign the Permanent Application for Property tax/Credit/Exemption Re: Tm. 14/220</w:t>
      </w:r>
      <w:r w:rsidR="00F96846">
        <w:rPr>
          <w:rFonts w:ascii="Times New Roman" w:hAnsi="Times New Roman" w:cs="Times New Roman"/>
        </w:rPr>
        <w:t xml:space="preserve"> Revane second all voted in favor. </w:t>
      </w:r>
    </w:p>
    <w:p w14:paraId="3AF46A79" w14:textId="77777777" w:rsidR="00783EAF" w:rsidRDefault="00783EAF" w:rsidP="00783EAF">
      <w:pPr>
        <w:spacing w:after="0" w:line="240" w:lineRule="auto"/>
        <w:jc w:val="center"/>
        <w:rPr>
          <w:rFonts w:ascii="Times New Roman" w:hAnsi="Times New Roman" w:cs="Times New Roman"/>
          <w:b/>
          <w:bCs/>
          <w:sz w:val="24"/>
          <w:szCs w:val="24"/>
        </w:rPr>
      </w:pPr>
    </w:p>
    <w:p w14:paraId="4DA587C3" w14:textId="77777777" w:rsidR="00783EAF" w:rsidRDefault="00783EAF" w:rsidP="00783EAF">
      <w:pPr>
        <w:spacing w:after="0" w:line="240" w:lineRule="auto"/>
        <w:jc w:val="center"/>
        <w:rPr>
          <w:rFonts w:ascii="Times New Roman" w:hAnsi="Times New Roman" w:cs="Times New Roman"/>
          <w:b/>
          <w:bCs/>
          <w:sz w:val="24"/>
          <w:szCs w:val="24"/>
        </w:rPr>
      </w:pPr>
    </w:p>
    <w:p w14:paraId="62561B94" w14:textId="77777777" w:rsidR="0093535C" w:rsidRDefault="000B59FC" w:rsidP="00F16538">
      <w:pPr>
        <w:rPr>
          <w:rFonts w:ascii="Times New Roman" w:hAnsi="Times New Roman" w:cs="Times New Roman"/>
        </w:rPr>
      </w:pPr>
      <w:r w:rsidRPr="00ED5D02">
        <w:rPr>
          <w:rFonts w:ascii="Times New Roman" w:hAnsi="Times New Roman" w:cs="Times New Roman"/>
        </w:rPr>
        <w:t>10.0 EXPENDITURES:</w:t>
      </w:r>
    </w:p>
    <w:p w14:paraId="1C6CF182" w14:textId="241818EB" w:rsidR="0093535C" w:rsidRDefault="000B59F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EC1CF7">
        <w:rPr>
          <w:rFonts w:ascii="Times New Roman" w:hAnsi="Times New Roman" w:cs="Times New Roman"/>
        </w:rPr>
        <w:t xml:space="preserve"> </w:t>
      </w:r>
      <w:r w:rsidR="00E6349A">
        <w:rPr>
          <w:rFonts w:ascii="Times New Roman" w:hAnsi="Times New Roman" w:cs="Times New Roman"/>
        </w:rPr>
        <w:t xml:space="preserve">12,411.97 </w:t>
      </w:r>
      <w:r w:rsidR="00324012">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w:t>
      </w:r>
      <w:r w:rsidR="00324012">
        <w:rPr>
          <w:rFonts w:ascii="Times New Roman" w:hAnsi="Times New Roman" w:cs="Times New Roman"/>
          <w:noProof/>
        </w:rPr>
        <w:t>a</w:t>
      </w:r>
      <w:r w:rsidRPr="00ED5D02">
        <w:rPr>
          <w:rFonts w:ascii="Times New Roman" w:hAnsi="Times New Roman" w:cs="Times New Roman"/>
          <w:noProof/>
        </w:rPr>
        <w:t xml:space="preserve">mount </w:t>
      </w:r>
      <w:r w:rsidR="00A9655C" w:rsidRPr="00C55555">
        <w:rPr>
          <w:rFonts w:ascii="Times New Roman" w:hAnsi="Times New Roman" w:cs="Times New Roman"/>
          <w:noProof/>
        </w:rPr>
        <w:t>of</w:t>
      </w:r>
      <w:r w:rsidR="0095774E" w:rsidRPr="00C55555">
        <w:rPr>
          <w:rFonts w:ascii="Times New Roman" w:hAnsi="Times New Roman" w:cs="Times New Roman"/>
          <w:noProof/>
        </w:rPr>
        <w:t xml:space="preserve"> </w:t>
      </w:r>
      <w:r w:rsidR="006E3E09">
        <w:rPr>
          <w:rFonts w:ascii="Times New Roman" w:hAnsi="Times New Roman" w:cs="Times New Roman"/>
          <w:noProof/>
        </w:rPr>
        <w:t xml:space="preserve"> </w:t>
      </w:r>
      <w:r w:rsidR="00843EC5">
        <w:rPr>
          <w:rFonts w:ascii="Times New Roman" w:hAnsi="Times New Roman" w:cs="Times New Roman"/>
          <w:noProof/>
        </w:rPr>
        <w:t xml:space="preserve">$ 8,016.22 </w:t>
      </w:r>
      <w:r w:rsidR="00D75E0B" w:rsidRPr="00C55555">
        <w:rPr>
          <w:rFonts w:ascii="Times New Roman" w:hAnsi="Times New Roman" w:cs="Times New Roman"/>
          <w:noProof/>
        </w:rPr>
        <w:t>f</w:t>
      </w:r>
      <w:r w:rsidR="001E5EFF" w:rsidRPr="00C55555">
        <w:rPr>
          <w:rFonts w:ascii="Times New Roman" w:hAnsi="Times New Roman" w:cs="Times New Roman"/>
          <w:noProof/>
        </w:rPr>
        <w:t>or</w:t>
      </w:r>
      <w:r w:rsidRPr="00ED5D02">
        <w:rPr>
          <w:rFonts w:ascii="Times New Roman" w:hAnsi="Times New Roman" w:cs="Times New Roman"/>
        </w:rPr>
        <w:t xml:space="preserve"> the week </w:t>
      </w:r>
      <w:r w:rsidR="00770451" w:rsidRPr="00ED5D02">
        <w:rPr>
          <w:rFonts w:ascii="Times New Roman" w:hAnsi="Times New Roman" w:cs="Times New Roman"/>
        </w:rPr>
        <w:t>of</w:t>
      </w:r>
      <w:r w:rsidR="00770451">
        <w:rPr>
          <w:rFonts w:ascii="Times New Roman" w:hAnsi="Times New Roman" w:cs="Times New Roman"/>
        </w:rPr>
        <w:t xml:space="preserve"> </w:t>
      </w:r>
      <w:r w:rsidR="0020466D">
        <w:rPr>
          <w:rFonts w:ascii="Times New Roman" w:hAnsi="Times New Roman" w:cs="Times New Roman"/>
        </w:rPr>
        <w:t xml:space="preserve">April </w:t>
      </w:r>
      <w:r w:rsidR="00E60F6F">
        <w:rPr>
          <w:rFonts w:ascii="Times New Roman" w:hAnsi="Times New Roman" w:cs="Times New Roman"/>
        </w:rPr>
        <w:t>27</w:t>
      </w:r>
      <w:r w:rsidR="006E3E09">
        <w:rPr>
          <w:rFonts w:ascii="Times New Roman" w:hAnsi="Times New Roman" w:cs="Times New Roman"/>
        </w:rPr>
        <w:t>, 2019</w:t>
      </w:r>
      <w:r w:rsidR="00CE72A8">
        <w:rPr>
          <w:rFonts w:ascii="Times New Roman" w:hAnsi="Times New Roman" w:cs="Times New Roman"/>
        </w:rPr>
        <w:t>.</w:t>
      </w:r>
    </w:p>
    <w:p w14:paraId="1A79BB8E" w14:textId="77777777" w:rsidR="00BB3509" w:rsidRPr="00ED5D02" w:rsidRDefault="00BB3509" w:rsidP="00BB3509">
      <w:pPr>
        <w:spacing w:after="0"/>
        <w:rPr>
          <w:rFonts w:ascii="Times New Roman" w:hAnsi="Times New Roman" w:cs="Times New Roman"/>
        </w:rPr>
      </w:pPr>
    </w:p>
    <w:p w14:paraId="4B1CFA52"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11.0 ADJOURNMENT</w:t>
      </w:r>
    </w:p>
    <w:p w14:paraId="31BBFD6C" w14:textId="1D0EA607" w:rsidR="00377E62" w:rsidRDefault="000B59FC" w:rsidP="00F16538">
      <w:pPr>
        <w:rPr>
          <w:rFonts w:ascii="Times New Roman" w:hAnsi="Times New Roman" w:cs="Times New Roman"/>
        </w:rPr>
      </w:pPr>
      <w:r>
        <w:rPr>
          <w:rFonts w:ascii="Times New Roman" w:hAnsi="Times New Roman" w:cs="Times New Roman"/>
        </w:rPr>
        <w:t xml:space="preserve">11.1 </w:t>
      </w:r>
      <w:r w:rsidR="002F6351">
        <w:rPr>
          <w:rFonts w:ascii="Times New Roman" w:hAnsi="Times New Roman" w:cs="Times New Roman"/>
        </w:rPr>
        <w:t xml:space="preserve">Schwartz </w:t>
      </w:r>
      <w:r w:rsidR="002F6351" w:rsidRPr="00ED5D02">
        <w:rPr>
          <w:rFonts w:ascii="Times New Roman" w:hAnsi="Times New Roman" w:cs="Times New Roman"/>
        </w:rPr>
        <w:t>moved</w:t>
      </w:r>
      <w:r w:rsidR="0093535C" w:rsidRPr="00ED5D02">
        <w:rPr>
          <w:rFonts w:ascii="Times New Roman" w:hAnsi="Times New Roman" w:cs="Times New Roman"/>
        </w:rPr>
        <w:t xml:space="preserve"> to adjourn </w:t>
      </w:r>
      <w:r w:rsidR="00887B78" w:rsidRPr="00AD3629">
        <w:rPr>
          <w:rFonts w:ascii="Times New Roman" w:hAnsi="Times New Roman" w:cs="Times New Roman"/>
          <w:noProof/>
        </w:rPr>
        <w:t>at</w:t>
      </w:r>
      <w:r w:rsidR="00CC2E9D">
        <w:rPr>
          <w:rFonts w:ascii="Times New Roman" w:hAnsi="Times New Roman" w:cs="Times New Roman"/>
          <w:noProof/>
        </w:rPr>
        <w:t xml:space="preserve"> 7:54</w:t>
      </w:r>
      <w:r w:rsidR="006E3E09">
        <w:rPr>
          <w:rFonts w:ascii="Times New Roman" w:hAnsi="Times New Roman" w:cs="Times New Roman"/>
          <w:noProof/>
        </w:rPr>
        <w:t xml:space="preserve"> </w:t>
      </w:r>
      <w:r w:rsidR="00BF1094" w:rsidRPr="00AD3629">
        <w:rPr>
          <w:rFonts w:ascii="Times New Roman" w:hAnsi="Times New Roman" w:cs="Times New Roman"/>
          <w:noProof/>
        </w:rPr>
        <w:t>pm</w:t>
      </w:r>
      <w:r w:rsidR="00BF1094">
        <w:rPr>
          <w:rFonts w:ascii="Times New Roman" w:hAnsi="Times New Roman" w:cs="Times New Roman"/>
          <w:noProof/>
        </w:rPr>
        <w:t xml:space="preserve"> </w:t>
      </w:r>
      <w:r w:rsidR="0093535C" w:rsidRPr="00ED5D02">
        <w:rPr>
          <w:rFonts w:ascii="Times New Roman" w:hAnsi="Times New Roman" w:cs="Times New Roman"/>
          <w:noProof/>
        </w:rPr>
        <w:t>and</w:t>
      </w:r>
      <w:r w:rsidR="0093535C" w:rsidRPr="00ED5D02">
        <w:rPr>
          <w:rFonts w:ascii="Times New Roman" w:hAnsi="Times New Roman" w:cs="Times New Roman"/>
        </w:rPr>
        <w:t xml:space="preserve"> </w:t>
      </w:r>
      <w:r w:rsidR="00A71312">
        <w:rPr>
          <w:rFonts w:ascii="Times New Roman" w:hAnsi="Times New Roman" w:cs="Times New Roman"/>
        </w:rPr>
        <w:t>Revane</w:t>
      </w:r>
      <w:r w:rsidR="0093535C" w:rsidRPr="00ED5D02">
        <w:rPr>
          <w:rFonts w:ascii="Times New Roman" w:hAnsi="Times New Roman" w:cs="Times New Roman"/>
        </w:rPr>
        <w:t xml:space="preserve"> second. All voted in favor.</w:t>
      </w:r>
    </w:p>
    <w:p w14:paraId="13F5E5B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14:paraId="5B7A49E9" w14:textId="77777777" w:rsidR="0093535C" w:rsidRPr="00ED5D02" w:rsidRDefault="000B59FC">
      <w:pPr>
        <w:rPr>
          <w:rFonts w:cs="Times New Roman"/>
        </w:rPr>
      </w:pPr>
      <w:r>
        <w:t>Deborah DeFosse</w:t>
      </w:r>
    </w:p>
    <w:sectPr w:rsidR="0093535C" w:rsidRPr="00ED5D02" w:rsidSect="00B622C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B9F05" w14:textId="77777777" w:rsidR="0055399F" w:rsidRDefault="0055399F" w:rsidP="00041B58">
      <w:pPr>
        <w:spacing w:after="0" w:line="240" w:lineRule="auto"/>
      </w:pPr>
      <w:r>
        <w:separator/>
      </w:r>
    </w:p>
  </w:endnote>
  <w:endnote w:type="continuationSeparator" w:id="0">
    <w:p w14:paraId="4D5334AD" w14:textId="77777777" w:rsidR="0055399F" w:rsidRDefault="0055399F" w:rsidP="00041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14C82" w14:textId="77777777" w:rsidR="0055399F" w:rsidRDefault="0055399F" w:rsidP="00041B58">
      <w:pPr>
        <w:spacing w:after="0" w:line="240" w:lineRule="auto"/>
      </w:pPr>
      <w:r>
        <w:separator/>
      </w:r>
    </w:p>
  </w:footnote>
  <w:footnote w:type="continuationSeparator" w:id="0">
    <w:p w14:paraId="3F0326F8" w14:textId="77777777" w:rsidR="0055399F" w:rsidRDefault="0055399F" w:rsidP="00041B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D05F0" w14:textId="4D019B96" w:rsidR="00D028CF" w:rsidRDefault="00D028CF">
    <w:pPr>
      <w:pStyle w:val="Header"/>
    </w:pPr>
    <w:r>
      <w:t>DRAFT</w:t>
    </w:r>
    <w:r>
      <w:tab/>
    </w:r>
  </w:p>
  <w:p w14:paraId="682085F3" w14:textId="77777777" w:rsidR="00041B58" w:rsidRDefault="00041B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0E6F"/>
    <w:multiLevelType w:val="hybridMultilevel"/>
    <w:tmpl w:val="F362972E"/>
    <w:lvl w:ilvl="0" w:tplc="1D102FB6">
      <w:start w:val="1"/>
      <w:numFmt w:val="bullet"/>
      <w:lvlText w:val=""/>
      <w:lvlJc w:val="left"/>
      <w:pPr>
        <w:ind w:left="720" w:hanging="360"/>
      </w:pPr>
      <w:rPr>
        <w:rFonts w:ascii="Symbol" w:hAnsi="Symbol" w:hint="default"/>
      </w:rPr>
    </w:lvl>
    <w:lvl w:ilvl="1" w:tplc="BB5C483A" w:tentative="1">
      <w:start w:val="1"/>
      <w:numFmt w:val="bullet"/>
      <w:lvlText w:val="o"/>
      <w:lvlJc w:val="left"/>
      <w:pPr>
        <w:ind w:left="1440" w:hanging="360"/>
      </w:pPr>
      <w:rPr>
        <w:rFonts w:ascii="Courier New" w:hAnsi="Courier New" w:cs="Courier New" w:hint="default"/>
      </w:rPr>
    </w:lvl>
    <w:lvl w:ilvl="2" w:tplc="468274D8" w:tentative="1">
      <w:start w:val="1"/>
      <w:numFmt w:val="bullet"/>
      <w:lvlText w:val=""/>
      <w:lvlJc w:val="left"/>
      <w:pPr>
        <w:ind w:left="2160" w:hanging="360"/>
      </w:pPr>
      <w:rPr>
        <w:rFonts w:ascii="Wingdings" w:hAnsi="Wingdings" w:hint="default"/>
      </w:rPr>
    </w:lvl>
    <w:lvl w:ilvl="3" w:tplc="15BAC1FC" w:tentative="1">
      <w:start w:val="1"/>
      <w:numFmt w:val="bullet"/>
      <w:lvlText w:val=""/>
      <w:lvlJc w:val="left"/>
      <w:pPr>
        <w:ind w:left="2880" w:hanging="360"/>
      </w:pPr>
      <w:rPr>
        <w:rFonts w:ascii="Symbol" w:hAnsi="Symbol" w:hint="default"/>
      </w:rPr>
    </w:lvl>
    <w:lvl w:ilvl="4" w:tplc="6A48B174" w:tentative="1">
      <w:start w:val="1"/>
      <w:numFmt w:val="bullet"/>
      <w:lvlText w:val="o"/>
      <w:lvlJc w:val="left"/>
      <w:pPr>
        <w:ind w:left="3600" w:hanging="360"/>
      </w:pPr>
      <w:rPr>
        <w:rFonts w:ascii="Courier New" w:hAnsi="Courier New" w:cs="Courier New" w:hint="default"/>
      </w:rPr>
    </w:lvl>
    <w:lvl w:ilvl="5" w:tplc="3396835E" w:tentative="1">
      <w:start w:val="1"/>
      <w:numFmt w:val="bullet"/>
      <w:lvlText w:val=""/>
      <w:lvlJc w:val="left"/>
      <w:pPr>
        <w:ind w:left="4320" w:hanging="360"/>
      </w:pPr>
      <w:rPr>
        <w:rFonts w:ascii="Wingdings" w:hAnsi="Wingdings" w:hint="default"/>
      </w:rPr>
    </w:lvl>
    <w:lvl w:ilvl="6" w:tplc="135E6B02" w:tentative="1">
      <w:start w:val="1"/>
      <w:numFmt w:val="bullet"/>
      <w:lvlText w:val=""/>
      <w:lvlJc w:val="left"/>
      <w:pPr>
        <w:ind w:left="5040" w:hanging="360"/>
      </w:pPr>
      <w:rPr>
        <w:rFonts w:ascii="Symbol" w:hAnsi="Symbol" w:hint="default"/>
      </w:rPr>
    </w:lvl>
    <w:lvl w:ilvl="7" w:tplc="97C870FA" w:tentative="1">
      <w:start w:val="1"/>
      <w:numFmt w:val="bullet"/>
      <w:lvlText w:val="o"/>
      <w:lvlJc w:val="left"/>
      <w:pPr>
        <w:ind w:left="5760" w:hanging="360"/>
      </w:pPr>
      <w:rPr>
        <w:rFonts w:ascii="Courier New" w:hAnsi="Courier New" w:cs="Courier New" w:hint="default"/>
      </w:rPr>
    </w:lvl>
    <w:lvl w:ilvl="8" w:tplc="AECA01BC" w:tentative="1">
      <w:start w:val="1"/>
      <w:numFmt w:val="bullet"/>
      <w:lvlText w:val=""/>
      <w:lvlJc w:val="left"/>
      <w:pPr>
        <w:ind w:left="6480" w:hanging="360"/>
      </w:pPr>
      <w:rPr>
        <w:rFonts w:ascii="Wingdings" w:hAnsi="Wingdings" w:hint="default"/>
      </w:rPr>
    </w:lvl>
  </w:abstractNum>
  <w:abstractNum w:abstractNumId="1" w15:restartNumberingAfterBreak="0">
    <w:nsid w:val="2DA25E02"/>
    <w:multiLevelType w:val="hybridMultilevel"/>
    <w:tmpl w:val="BC8026F4"/>
    <w:lvl w:ilvl="0" w:tplc="1D32480E">
      <w:start w:val="1"/>
      <w:numFmt w:val="bullet"/>
      <w:lvlText w:val=""/>
      <w:lvlJc w:val="left"/>
      <w:pPr>
        <w:tabs>
          <w:tab w:val="num" w:pos="720"/>
        </w:tabs>
        <w:ind w:left="720" w:hanging="360"/>
      </w:pPr>
      <w:rPr>
        <w:rFonts w:ascii="Symbol" w:hAnsi="Symbol" w:hint="default"/>
      </w:rPr>
    </w:lvl>
    <w:lvl w:ilvl="1" w:tplc="A746A5FE">
      <w:start w:val="1"/>
      <w:numFmt w:val="decimal"/>
      <w:lvlText w:val="%2."/>
      <w:lvlJc w:val="left"/>
      <w:pPr>
        <w:tabs>
          <w:tab w:val="num" w:pos="1440"/>
        </w:tabs>
        <w:ind w:left="1440" w:hanging="360"/>
      </w:pPr>
    </w:lvl>
    <w:lvl w:ilvl="2" w:tplc="8DFEB7C4">
      <w:start w:val="1"/>
      <w:numFmt w:val="decimal"/>
      <w:lvlText w:val="%3."/>
      <w:lvlJc w:val="left"/>
      <w:pPr>
        <w:tabs>
          <w:tab w:val="num" w:pos="2160"/>
        </w:tabs>
        <w:ind w:left="2160" w:hanging="360"/>
      </w:pPr>
    </w:lvl>
    <w:lvl w:ilvl="3" w:tplc="8BC0CF5C">
      <w:start w:val="1"/>
      <w:numFmt w:val="decimal"/>
      <w:lvlText w:val="%4."/>
      <w:lvlJc w:val="left"/>
      <w:pPr>
        <w:tabs>
          <w:tab w:val="num" w:pos="2880"/>
        </w:tabs>
        <w:ind w:left="2880" w:hanging="360"/>
      </w:pPr>
    </w:lvl>
    <w:lvl w:ilvl="4" w:tplc="9CC011DC">
      <w:start w:val="1"/>
      <w:numFmt w:val="decimal"/>
      <w:lvlText w:val="%5."/>
      <w:lvlJc w:val="left"/>
      <w:pPr>
        <w:tabs>
          <w:tab w:val="num" w:pos="3600"/>
        </w:tabs>
        <w:ind w:left="3600" w:hanging="360"/>
      </w:pPr>
    </w:lvl>
    <w:lvl w:ilvl="5" w:tplc="94285C24">
      <w:start w:val="1"/>
      <w:numFmt w:val="decimal"/>
      <w:lvlText w:val="%6."/>
      <w:lvlJc w:val="left"/>
      <w:pPr>
        <w:tabs>
          <w:tab w:val="num" w:pos="4320"/>
        </w:tabs>
        <w:ind w:left="4320" w:hanging="360"/>
      </w:pPr>
    </w:lvl>
    <w:lvl w:ilvl="6" w:tplc="44364D7A">
      <w:start w:val="1"/>
      <w:numFmt w:val="decimal"/>
      <w:lvlText w:val="%7."/>
      <w:lvlJc w:val="left"/>
      <w:pPr>
        <w:tabs>
          <w:tab w:val="num" w:pos="5040"/>
        </w:tabs>
        <w:ind w:left="5040" w:hanging="360"/>
      </w:pPr>
    </w:lvl>
    <w:lvl w:ilvl="7" w:tplc="B56C5F38">
      <w:start w:val="1"/>
      <w:numFmt w:val="decimal"/>
      <w:lvlText w:val="%8."/>
      <w:lvlJc w:val="left"/>
      <w:pPr>
        <w:tabs>
          <w:tab w:val="num" w:pos="5760"/>
        </w:tabs>
        <w:ind w:left="5760" w:hanging="360"/>
      </w:pPr>
    </w:lvl>
    <w:lvl w:ilvl="8" w:tplc="670A7F80">
      <w:start w:val="1"/>
      <w:numFmt w:val="decimal"/>
      <w:lvlText w:val="%9."/>
      <w:lvlJc w:val="left"/>
      <w:pPr>
        <w:tabs>
          <w:tab w:val="num" w:pos="6480"/>
        </w:tabs>
        <w:ind w:left="6480" w:hanging="360"/>
      </w:pPr>
    </w:lvl>
  </w:abstractNum>
  <w:abstractNum w:abstractNumId="2" w15:restartNumberingAfterBreak="0">
    <w:nsid w:val="3FD75736"/>
    <w:multiLevelType w:val="hybridMultilevel"/>
    <w:tmpl w:val="ADF40B80"/>
    <w:lvl w:ilvl="0" w:tplc="BBF41CB4">
      <w:start w:val="1"/>
      <w:numFmt w:val="bullet"/>
      <w:lvlText w:val=""/>
      <w:lvlJc w:val="left"/>
      <w:pPr>
        <w:tabs>
          <w:tab w:val="num" w:pos="720"/>
        </w:tabs>
        <w:ind w:left="720" w:hanging="360"/>
      </w:pPr>
      <w:rPr>
        <w:rFonts w:ascii="Symbol" w:hAnsi="Symbol" w:cs="Symbol" w:hint="default"/>
      </w:rPr>
    </w:lvl>
    <w:lvl w:ilvl="1" w:tplc="911A3326">
      <w:start w:val="1"/>
      <w:numFmt w:val="decimal"/>
      <w:lvlText w:val="%2."/>
      <w:lvlJc w:val="left"/>
      <w:pPr>
        <w:tabs>
          <w:tab w:val="num" w:pos="1440"/>
        </w:tabs>
        <w:ind w:left="1440" w:hanging="360"/>
      </w:pPr>
    </w:lvl>
    <w:lvl w:ilvl="2" w:tplc="9044191A">
      <w:start w:val="1"/>
      <w:numFmt w:val="decimal"/>
      <w:lvlText w:val="%3."/>
      <w:lvlJc w:val="left"/>
      <w:pPr>
        <w:tabs>
          <w:tab w:val="num" w:pos="2160"/>
        </w:tabs>
        <w:ind w:left="2160" w:hanging="360"/>
      </w:pPr>
    </w:lvl>
    <w:lvl w:ilvl="3" w:tplc="3C2EFA38">
      <w:start w:val="1"/>
      <w:numFmt w:val="decimal"/>
      <w:lvlText w:val="%4."/>
      <w:lvlJc w:val="left"/>
      <w:pPr>
        <w:tabs>
          <w:tab w:val="num" w:pos="2880"/>
        </w:tabs>
        <w:ind w:left="2880" w:hanging="360"/>
      </w:pPr>
    </w:lvl>
    <w:lvl w:ilvl="4" w:tplc="EC7E45CA">
      <w:start w:val="1"/>
      <w:numFmt w:val="decimal"/>
      <w:lvlText w:val="%5."/>
      <w:lvlJc w:val="left"/>
      <w:pPr>
        <w:tabs>
          <w:tab w:val="num" w:pos="3600"/>
        </w:tabs>
        <w:ind w:left="3600" w:hanging="360"/>
      </w:pPr>
    </w:lvl>
    <w:lvl w:ilvl="5" w:tplc="EB66507A">
      <w:start w:val="1"/>
      <w:numFmt w:val="decimal"/>
      <w:lvlText w:val="%6."/>
      <w:lvlJc w:val="left"/>
      <w:pPr>
        <w:tabs>
          <w:tab w:val="num" w:pos="4320"/>
        </w:tabs>
        <w:ind w:left="4320" w:hanging="360"/>
      </w:pPr>
    </w:lvl>
    <w:lvl w:ilvl="6" w:tplc="E87C5DBE">
      <w:start w:val="1"/>
      <w:numFmt w:val="decimal"/>
      <w:lvlText w:val="%7."/>
      <w:lvlJc w:val="left"/>
      <w:pPr>
        <w:tabs>
          <w:tab w:val="num" w:pos="5040"/>
        </w:tabs>
        <w:ind w:left="5040" w:hanging="360"/>
      </w:pPr>
    </w:lvl>
    <w:lvl w:ilvl="7" w:tplc="AAD08700">
      <w:start w:val="1"/>
      <w:numFmt w:val="decimal"/>
      <w:lvlText w:val="%8."/>
      <w:lvlJc w:val="left"/>
      <w:pPr>
        <w:tabs>
          <w:tab w:val="num" w:pos="5760"/>
        </w:tabs>
        <w:ind w:left="5760" w:hanging="360"/>
      </w:pPr>
    </w:lvl>
    <w:lvl w:ilvl="8" w:tplc="70B65D0A">
      <w:start w:val="1"/>
      <w:numFmt w:val="decimal"/>
      <w:lvlText w:val="%9."/>
      <w:lvlJc w:val="left"/>
      <w:pPr>
        <w:tabs>
          <w:tab w:val="num" w:pos="6480"/>
        </w:tabs>
        <w:ind w:left="6480" w:hanging="360"/>
      </w:pPr>
    </w:lvl>
  </w:abstractNum>
  <w:abstractNum w:abstractNumId="3" w15:restartNumberingAfterBreak="0">
    <w:nsid w:val="503555B6"/>
    <w:multiLevelType w:val="hybridMultilevel"/>
    <w:tmpl w:val="D258F3A2"/>
    <w:lvl w:ilvl="0" w:tplc="FD1CB708">
      <w:start w:val="1"/>
      <w:numFmt w:val="bullet"/>
      <w:lvlText w:val=""/>
      <w:lvlJc w:val="left"/>
      <w:pPr>
        <w:ind w:left="720" w:hanging="360"/>
      </w:pPr>
      <w:rPr>
        <w:rFonts w:ascii="Symbol" w:hAnsi="Symbol" w:hint="default"/>
      </w:rPr>
    </w:lvl>
    <w:lvl w:ilvl="1" w:tplc="58820B60" w:tentative="1">
      <w:start w:val="1"/>
      <w:numFmt w:val="bullet"/>
      <w:lvlText w:val="o"/>
      <w:lvlJc w:val="left"/>
      <w:pPr>
        <w:ind w:left="1440" w:hanging="360"/>
      </w:pPr>
      <w:rPr>
        <w:rFonts w:ascii="Courier New" w:hAnsi="Courier New" w:cs="Courier New" w:hint="default"/>
      </w:rPr>
    </w:lvl>
    <w:lvl w:ilvl="2" w:tplc="DA569858" w:tentative="1">
      <w:start w:val="1"/>
      <w:numFmt w:val="bullet"/>
      <w:lvlText w:val=""/>
      <w:lvlJc w:val="left"/>
      <w:pPr>
        <w:ind w:left="2160" w:hanging="360"/>
      </w:pPr>
      <w:rPr>
        <w:rFonts w:ascii="Wingdings" w:hAnsi="Wingdings" w:hint="default"/>
      </w:rPr>
    </w:lvl>
    <w:lvl w:ilvl="3" w:tplc="132CD720" w:tentative="1">
      <w:start w:val="1"/>
      <w:numFmt w:val="bullet"/>
      <w:lvlText w:val=""/>
      <w:lvlJc w:val="left"/>
      <w:pPr>
        <w:ind w:left="2880" w:hanging="360"/>
      </w:pPr>
      <w:rPr>
        <w:rFonts w:ascii="Symbol" w:hAnsi="Symbol" w:hint="default"/>
      </w:rPr>
    </w:lvl>
    <w:lvl w:ilvl="4" w:tplc="6206DDF8" w:tentative="1">
      <w:start w:val="1"/>
      <w:numFmt w:val="bullet"/>
      <w:lvlText w:val="o"/>
      <w:lvlJc w:val="left"/>
      <w:pPr>
        <w:ind w:left="3600" w:hanging="360"/>
      </w:pPr>
      <w:rPr>
        <w:rFonts w:ascii="Courier New" w:hAnsi="Courier New" w:cs="Courier New" w:hint="default"/>
      </w:rPr>
    </w:lvl>
    <w:lvl w:ilvl="5" w:tplc="ED9C1104" w:tentative="1">
      <w:start w:val="1"/>
      <w:numFmt w:val="bullet"/>
      <w:lvlText w:val=""/>
      <w:lvlJc w:val="left"/>
      <w:pPr>
        <w:ind w:left="4320" w:hanging="360"/>
      </w:pPr>
      <w:rPr>
        <w:rFonts w:ascii="Wingdings" w:hAnsi="Wingdings" w:hint="default"/>
      </w:rPr>
    </w:lvl>
    <w:lvl w:ilvl="6" w:tplc="36CEF34C" w:tentative="1">
      <w:start w:val="1"/>
      <w:numFmt w:val="bullet"/>
      <w:lvlText w:val=""/>
      <w:lvlJc w:val="left"/>
      <w:pPr>
        <w:ind w:left="5040" w:hanging="360"/>
      </w:pPr>
      <w:rPr>
        <w:rFonts w:ascii="Symbol" w:hAnsi="Symbol" w:hint="default"/>
      </w:rPr>
    </w:lvl>
    <w:lvl w:ilvl="7" w:tplc="5ED22CBA" w:tentative="1">
      <w:start w:val="1"/>
      <w:numFmt w:val="bullet"/>
      <w:lvlText w:val="o"/>
      <w:lvlJc w:val="left"/>
      <w:pPr>
        <w:ind w:left="5760" w:hanging="360"/>
      </w:pPr>
      <w:rPr>
        <w:rFonts w:ascii="Courier New" w:hAnsi="Courier New" w:cs="Courier New" w:hint="default"/>
      </w:rPr>
    </w:lvl>
    <w:lvl w:ilvl="8" w:tplc="539C0E5C" w:tentative="1">
      <w:start w:val="1"/>
      <w:numFmt w:val="bullet"/>
      <w:lvlText w:val=""/>
      <w:lvlJc w:val="left"/>
      <w:pPr>
        <w:ind w:left="6480" w:hanging="360"/>
      </w:pPr>
      <w:rPr>
        <w:rFonts w:ascii="Wingdings" w:hAnsi="Wingdings" w:hint="default"/>
      </w:rPr>
    </w:lvl>
  </w:abstractNum>
  <w:abstractNum w:abstractNumId="4" w15:restartNumberingAfterBreak="0">
    <w:nsid w:val="50D83665"/>
    <w:multiLevelType w:val="hybridMultilevel"/>
    <w:tmpl w:val="EF182846"/>
    <w:lvl w:ilvl="0" w:tplc="BD8669D4">
      <w:start w:val="1"/>
      <w:numFmt w:val="bullet"/>
      <w:lvlText w:val=""/>
      <w:lvlJc w:val="left"/>
      <w:pPr>
        <w:tabs>
          <w:tab w:val="num" w:pos="720"/>
        </w:tabs>
        <w:ind w:left="720" w:hanging="360"/>
      </w:pPr>
      <w:rPr>
        <w:rFonts w:ascii="Symbol" w:hAnsi="Symbol" w:hint="default"/>
      </w:rPr>
    </w:lvl>
    <w:lvl w:ilvl="1" w:tplc="5E5AF94A">
      <w:start w:val="1"/>
      <w:numFmt w:val="decimal"/>
      <w:lvlText w:val="%2."/>
      <w:lvlJc w:val="left"/>
      <w:pPr>
        <w:tabs>
          <w:tab w:val="num" w:pos="1440"/>
        </w:tabs>
        <w:ind w:left="1440" w:hanging="360"/>
      </w:pPr>
    </w:lvl>
    <w:lvl w:ilvl="2" w:tplc="2034E092">
      <w:start w:val="1"/>
      <w:numFmt w:val="decimal"/>
      <w:lvlText w:val="%3."/>
      <w:lvlJc w:val="left"/>
      <w:pPr>
        <w:tabs>
          <w:tab w:val="num" w:pos="2160"/>
        </w:tabs>
        <w:ind w:left="2160" w:hanging="360"/>
      </w:pPr>
    </w:lvl>
    <w:lvl w:ilvl="3" w:tplc="C80035DC">
      <w:start w:val="1"/>
      <w:numFmt w:val="decimal"/>
      <w:lvlText w:val="%4."/>
      <w:lvlJc w:val="left"/>
      <w:pPr>
        <w:tabs>
          <w:tab w:val="num" w:pos="2880"/>
        </w:tabs>
        <w:ind w:left="2880" w:hanging="360"/>
      </w:pPr>
    </w:lvl>
    <w:lvl w:ilvl="4" w:tplc="A5B235C6">
      <w:start w:val="1"/>
      <w:numFmt w:val="decimal"/>
      <w:lvlText w:val="%5."/>
      <w:lvlJc w:val="left"/>
      <w:pPr>
        <w:tabs>
          <w:tab w:val="num" w:pos="3600"/>
        </w:tabs>
        <w:ind w:left="3600" w:hanging="360"/>
      </w:pPr>
    </w:lvl>
    <w:lvl w:ilvl="5" w:tplc="4AC26C64">
      <w:start w:val="1"/>
      <w:numFmt w:val="decimal"/>
      <w:lvlText w:val="%6."/>
      <w:lvlJc w:val="left"/>
      <w:pPr>
        <w:tabs>
          <w:tab w:val="num" w:pos="4320"/>
        </w:tabs>
        <w:ind w:left="4320" w:hanging="360"/>
      </w:pPr>
    </w:lvl>
    <w:lvl w:ilvl="6" w:tplc="AD6C843C">
      <w:start w:val="1"/>
      <w:numFmt w:val="decimal"/>
      <w:lvlText w:val="%7."/>
      <w:lvlJc w:val="left"/>
      <w:pPr>
        <w:tabs>
          <w:tab w:val="num" w:pos="5040"/>
        </w:tabs>
        <w:ind w:left="5040" w:hanging="360"/>
      </w:pPr>
    </w:lvl>
    <w:lvl w:ilvl="7" w:tplc="984C1340">
      <w:start w:val="1"/>
      <w:numFmt w:val="decimal"/>
      <w:lvlText w:val="%8."/>
      <w:lvlJc w:val="left"/>
      <w:pPr>
        <w:tabs>
          <w:tab w:val="num" w:pos="5760"/>
        </w:tabs>
        <w:ind w:left="5760" w:hanging="360"/>
      </w:pPr>
    </w:lvl>
    <w:lvl w:ilvl="8" w:tplc="BD7829F2">
      <w:start w:val="1"/>
      <w:numFmt w:val="decimal"/>
      <w:lvlText w:val="%9."/>
      <w:lvlJc w:val="left"/>
      <w:pPr>
        <w:tabs>
          <w:tab w:val="num" w:pos="6480"/>
        </w:tabs>
        <w:ind w:left="6480" w:hanging="360"/>
      </w:pPr>
    </w:lvl>
  </w:abstractNum>
  <w:abstractNum w:abstractNumId="5" w15:restartNumberingAfterBreak="0">
    <w:nsid w:val="5294516F"/>
    <w:multiLevelType w:val="hybridMultilevel"/>
    <w:tmpl w:val="ADECB206"/>
    <w:lvl w:ilvl="0" w:tplc="0414B594">
      <w:start w:val="1"/>
      <w:numFmt w:val="bullet"/>
      <w:lvlText w:val=""/>
      <w:lvlJc w:val="left"/>
      <w:pPr>
        <w:tabs>
          <w:tab w:val="num" w:pos="720"/>
        </w:tabs>
        <w:ind w:left="720" w:hanging="360"/>
      </w:pPr>
      <w:rPr>
        <w:rFonts w:ascii="Symbol" w:hAnsi="Symbol" w:cs="Symbol" w:hint="default"/>
      </w:rPr>
    </w:lvl>
    <w:lvl w:ilvl="1" w:tplc="A152631C">
      <w:start w:val="1"/>
      <w:numFmt w:val="decimal"/>
      <w:lvlText w:val="%2."/>
      <w:lvlJc w:val="left"/>
      <w:pPr>
        <w:tabs>
          <w:tab w:val="num" w:pos="1440"/>
        </w:tabs>
        <w:ind w:left="1440" w:hanging="360"/>
      </w:pPr>
    </w:lvl>
    <w:lvl w:ilvl="2" w:tplc="B93E18AE">
      <w:start w:val="1"/>
      <w:numFmt w:val="decimal"/>
      <w:lvlText w:val="%3."/>
      <w:lvlJc w:val="left"/>
      <w:pPr>
        <w:tabs>
          <w:tab w:val="num" w:pos="2160"/>
        </w:tabs>
        <w:ind w:left="2160" w:hanging="360"/>
      </w:pPr>
    </w:lvl>
    <w:lvl w:ilvl="3" w:tplc="2D3A94F6">
      <w:start w:val="1"/>
      <w:numFmt w:val="decimal"/>
      <w:lvlText w:val="%4."/>
      <w:lvlJc w:val="left"/>
      <w:pPr>
        <w:tabs>
          <w:tab w:val="num" w:pos="2880"/>
        </w:tabs>
        <w:ind w:left="2880" w:hanging="360"/>
      </w:pPr>
    </w:lvl>
    <w:lvl w:ilvl="4" w:tplc="41C6D4E4">
      <w:start w:val="1"/>
      <w:numFmt w:val="decimal"/>
      <w:lvlText w:val="%5."/>
      <w:lvlJc w:val="left"/>
      <w:pPr>
        <w:tabs>
          <w:tab w:val="num" w:pos="3600"/>
        </w:tabs>
        <w:ind w:left="3600" w:hanging="360"/>
      </w:pPr>
    </w:lvl>
    <w:lvl w:ilvl="5" w:tplc="C9A8DDC2">
      <w:start w:val="1"/>
      <w:numFmt w:val="decimal"/>
      <w:lvlText w:val="%6."/>
      <w:lvlJc w:val="left"/>
      <w:pPr>
        <w:tabs>
          <w:tab w:val="num" w:pos="4320"/>
        </w:tabs>
        <w:ind w:left="4320" w:hanging="360"/>
      </w:pPr>
    </w:lvl>
    <w:lvl w:ilvl="6" w:tplc="14B25CAE">
      <w:start w:val="1"/>
      <w:numFmt w:val="decimal"/>
      <w:lvlText w:val="%7."/>
      <w:lvlJc w:val="left"/>
      <w:pPr>
        <w:tabs>
          <w:tab w:val="num" w:pos="5040"/>
        </w:tabs>
        <w:ind w:left="5040" w:hanging="360"/>
      </w:pPr>
    </w:lvl>
    <w:lvl w:ilvl="7" w:tplc="F072E9E6">
      <w:start w:val="1"/>
      <w:numFmt w:val="decimal"/>
      <w:lvlText w:val="%8."/>
      <w:lvlJc w:val="left"/>
      <w:pPr>
        <w:tabs>
          <w:tab w:val="num" w:pos="5760"/>
        </w:tabs>
        <w:ind w:left="5760" w:hanging="360"/>
      </w:pPr>
    </w:lvl>
    <w:lvl w:ilvl="8" w:tplc="9B3CEDBA">
      <w:start w:val="1"/>
      <w:numFmt w:val="decimal"/>
      <w:lvlText w:val="%9."/>
      <w:lvlJc w:val="left"/>
      <w:pPr>
        <w:tabs>
          <w:tab w:val="num" w:pos="6480"/>
        </w:tabs>
        <w:ind w:left="6480" w:hanging="360"/>
      </w:pPr>
    </w:lvl>
  </w:abstractNum>
  <w:abstractNum w:abstractNumId="6" w15:restartNumberingAfterBreak="0">
    <w:nsid w:val="6825294B"/>
    <w:multiLevelType w:val="hybridMultilevel"/>
    <w:tmpl w:val="97088C2A"/>
    <w:lvl w:ilvl="0" w:tplc="AFB68DC0">
      <w:start w:val="1"/>
      <w:numFmt w:val="decimal"/>
      <w:lvlText w:val="%1."/>
      <w:lvlJc w:val="left"/>
      <w:pPr>
        <w:ind w:left="1440" w:hanging="360"/>
      </w:pPr>
    </w:lvl>
    <w:lvl w:ilvl="1" w:tplc="699CDEBE" w:tentative="1">
      <w:start w:val="1"/>
      <w:numFmt w:val="lowerLetter"/>
      <w:lvlText w:val="%2."/>
      <w:lvlJc w:val="left"/>
      <w:pPr>
        <w:ind w:left="2160" w:hanging="360"/>
      </w:pPr>
    </w:lvl>
    <w:lvl w:ilvl="2" w:tplc="A60A62AC" w:tentative="1">
      <w:start w:val="1"/>
      <w:numFmt w:val="lowerRoman"/>
      <w:lvlText w:val="%3."/>
      <w:lvlJc w:val="right"/>
      <w:pPr>
        <w:ind w:left="2880" w:hanging="180"/>
      </w:pPr>
    </w:lvl>
    <w:lvl w:ilvl="3" w:tplc="E0F0E522" w:tentative="1">
      <w:start w:val="1"/>
      <w:numFmt w:val="decimal"/>
      <w:lvlText w:val="%4."/>
      <w:lvlJc w:val="left"/>
      <w:pPr>
        <w:ind w:left="3600" w:hanging="360"/>
      </w:pPr>
    </w:lvl>
    <w:lvl w:ilvl="4" w:tplc="EFC86142" w:tentative="1">
      <w:start w:val="1"/>
      <w:numFmt w:val="lowerLetter"/>
      <w:lvlText w:val="%5."/>
      <w:lvlJc w:val="left"/>
      <w:pPr>
        <w:ind w:left="4320" w:hanging="360"/>
      </w:pPr>
    </w:lvl>
    <w:lvl w:ilvl="5" w:tplc="989AC122" w:tentative="1">
      <w:start w:val="1"/>
      <w:numFmt w:val="lowerRoman"/>
      <w:lvlText w:val="%6."/>
      <w:lvlJc w:val="right"/>
      <w:pPr>
        <w:ind w:left="5040" w:hanging="180"/>
      </w:pPr>
    </w:lvl>
    <w:lvl w:ilvl="6" w:tplc="B9C65576" w:tentative="1">
      <w:start w:val="1"/>
      <w:numFmt w:val="decimal"/>
      <w:lvlText w:val="%7."/>
      <w:lvlJc w:val="left"/>
      <w:pPr>
        <w:ind w:left="5760" w:hanging="360"/>
      </w:pPr>
    </w:lvl>
    <w:lvl w:ilvl="7" w:tplc="F468D0E4" w:tentative="1">
      <w:start w:val="1"/>
      <w:numFmt w:val="lowerLetter"/>
      <w:lvlText w:val="%8."/>
      <w:lvlJc w:val="left"/>
      <w:pPr>
        <w:ind w:left="6480" w:hanging="360"/>
      </w:pPr>
    </w:lvl>
    <w:lvl w:ilvl="8" w:tplc="599AC184" w:tentative="1">
      <w:start w:val="1"/>
      <w:numFmt w:val="lowerRoman"/>
      <w:lvlText w:val="%9."/>
      <w:lvlJc w:val="right"/>
      <w:pPr>
        <w:ind w:left="7200" w:hanging="180"/>
      </w:pPr>
    </w:lvl>
  </w:abstractNum>
  <w:abstractNum w:abstractNumId="7" w15:restartNumberingAfterBreak="0">
    <w:nsid w:val="6E866786"/>
    <w:multiLevelType w:val="hybridMultilevel"/>
    <w:tmpl w:val="A3FC9560"/>
    <w:lvl w:ilvl="0" w:tplc="D43CA076">
      <w:start w:val="1"/>
      <w:numFmt w:val="bullet"/>
      <w:lvlText w:val=""/>
      <w:lvlJc w:val="left"/>
      <w:pPr>
        <w:ind w:left="720" w:hanging="360"/>
      </w:pPr>
      <w:rPr>
        <w:rFonts w:ascii="Symbol" w:hAnsi="Symbol" w:hint="default"/>
      </w:rPr>
    </w:lvl>
    <w:lvl w:ilvl="1" w:tplc="653AD976" w:tentative="1">
      <w:start w:val="1"/>
      <w:numFmt w:val="bullet"/>
      <w:lvlText w:val="o"/>
      <w:lvlJc w:val="left"/>
      <w:pPr>
        <w:ind w:left="1440" w:hanging="360"/>
      </w:pPr>
      <w:rPr>
        <w:rFonts w:ascii="Courier New" w:hAnsi="Courier New" w:cs="Courier New" w:hint="default"/>
      </w:rPr>
    </w:lvl>
    <w:lvl w:ilvl="2" w:tplc="25D0192A" w:tentative="1">
      <w:start w:val="1"/>
      <w:numFmt w:val="bullet"/>
      <w:lvlText w:val=""/>
      <w:lvlJc w:val="left"/>
      <w:pPr>
        <w:ind w:left="2160" w:hanging="360"/>
      </w:pPr>
      <w:rPr>
        <w:rFonts w:ascii="Wingdings" w:hAnsi="Wingdings" w:hint="default"/>
      </w:rPr>
    </w:lvl>
    <w:lvl w:ilvl="3" w:tplc="B41C1DBC" w:tentative="1">
      <w:start w:val="1"/>
      <w:numFmt w:val="bullet"/>
      <w:lvlText w:val=""/>
      <w:lvlJc w:val="left"/>
      <w:pPr>
        <w:ind w:left="2880" w:hanging="360"/>
      </w:pPr>
      <w:rPr>
        <w:rFonts w:ascii="Symbol" w:hAnsi="Symbol" w:hint="default"/>
      </w:rPr>
    </w:lvl>
    <w:lvl w:ilvl="4" w:tplc="039496EC" w:tentative="1">
      <w:start w:val="1"/>
      <w:numFmt w:val="bullet"/>
      <w:lvlText w:val="o"/>
      <w:lvlJc w:val="left"/>
      <w:pPr>
        <w:ind w:left="3600" w:hanging="360"/>
      </w:pPr>
      <w:rPr>
        <w:rFonts w:ascii="Courier New" w:hAnsi="Courier New" w:cs="Courier New" w:hint="default"/>
      </w:rPr>
    </w:lvl>
    <w:lvl w:ilvl="5" w:tplc="56F8EB8E" w:tentative="1">
      <w:start w:val="1"/>
      <w:numFmt w:val="bullet"/>
      <w:lvlText w:val=""/>
      <w:lvlJc w:val="left"/>
      <w:pPr>
        <w:ind w:left="4320" w:hanging="360"/>
      </w:pPr>
      <w:rPr>
        <w:rFonts w:ascii="Wingdings" w:hAnsi="Wingdings" w:hint="default"/>
      </w:rPr>
    </w:lvl>
    <w:lvl w:ilvl="6" w:tplc="3CF4E0BA" w:tentative="1">
      <w:start w:val="1"/>
      <w:numFmt w:val="bullet"/>
      <w:lvlText w:val=""/>
      <w:lvlJc w:val="left"/>
      <w:pPr>
        <w:ind w:left="5040" w:hanging="360"/>
      </w:pPr>
      <w:rPr>
        <w:rFonts w:ascii="Symbol" w:hAnsi="Symbol" w:hint="default"/>
      </w:rPr>
    </w:lvl>
    <w:lvl w:ilvl="7" w:tplc="F3D2865C" w:tentative="1">
      <w:start w:val="1"/>
      <w:numFmt w:val="bullet"/>
      <w:lvlText w:val="o"/>
      <w:lvlJc w:val="left"/>
      <w:pPr>
        <w:ind w:left="5760" w:hanging="360"/>
      </w:pPr>
      <w:rPr>
        <w:rFonts w:ascii="Courier New" w:hAnsi="Courier New" w:cs="Courier New" w:hint="default"/>
      </w:rPr>
    </w:lvl>
    <w:lvl w:ilvl="8" w:tplc="13A02A30"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 w:numId="6">
    <w:abstractNumId w:val="7"/>
  </w:num>
  <w:num w:numId="7">
    <w:abstractNumId w:val="6"/>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E0MDYxMzI1NDdQ0lEKTi0uzszPAykwtjCqBQAMESzyLgAAAA=="/>
  </w:docVars>
  <w:rsids>
    <w:rsidRoot w:val="00F16538"/>
    <w:rsid w:val="0000036A"/>
    <w:rsid w:val="00000C24"/>
    <w:rsid w:val="000035F6"/>
    <w:rsid w:val="000040DE"/>
    <w:rsid w:val="00005222"/>
    <w:rsid w:val="00007715"/>
    <w:rsid w:val="0001273E"/>
    <w:rsid w:val="0001324B"/>
    <w:rsid w:val="00016A39"/>
    <w:rsid w:val="00017695"/>
    <w:rsid w:val="0001782E"/>
    <w:rsid w:val="00022842"/>
    <w:rsid w:val="00022D51"/>
    <w:rsid w:val="00023C08"/>
    <w:rsid w:val="000259B7"/>
    <w:rsid w:val="00027E90"/>
    <w:rsid w:val="00030CC5"/>
    <w:rsid w:val="00030D6E"/>
    <w:rsid w:val="00031D1F"/>
    <w:rsid w:val="00031E4A"/>
    <w:rsid w:val="00034E5B"/>
    <w:rsid w:val="00036B46"/>
    <w:rsid w:val="0004005F"/>
    <w:rsid w:val="0004022A"/>
    <w:rsid w:val="00040FD7"/>
    <w:rsid w:val="00041B58"/>
    <w:rsid w:val="00041D09"/>
    <w:rsid w:val="00043DCF"/>
    <w:rsid w:val="000440D7"/>
    <w:rsid w:val="0004438E"/>
    <w:rsid w:val="00045EC1"/>
    <w:rsid w:val="0004753A"/>
    <w:rsid w:val="00051AD4"/>
    <w:rsid w:val="00053B09"/>
    <w:rsid w:val="00055348"/>
    <w:rsid w:val="00056A13"/>
    <w:rsid w:val="00056B8F"/>
    <w:rsid w:val="000579E6"/>
    <w:rsid w:val="00057C3C"/>
    <w:rsid w:val="00062FDE"/>
    <w:rsid w:val="00064C7C"/>
    <w:rsid w:val="00065026"/>
    <w:rsid w:val="00065D0B"/>
    <w:rsid w:val="000666D4"/>
    <w:rsid w:val="00067C6E"/>
    <w:rsid w:val="00070144"/>
    <w:rsid w:val="00072EB2"/>
    <w:rsid w:val="00074D4F"/>
    <w:rsid w:val="000764B7"/>
    <w:rsid w:val="000764F0"/>
    <w:rsid w:val="00083FEC"/>
    <w:rsid w:val="00086937"/>
    <w:rsid w:val="00092FDE"/>
    <w:rsid w:val="0009368B"/>
    <w:rsid w:val="00094F0A"/>
    <w:rsid w:val="00097BDF"/>
    <w:rsid w:val="00097EBE"/>
    <w:rsid w:val="000A1E68"/>
    <w:rsid w:val="000A41E8"/>
    <w:rsid w:val="000A5443"/>
    <w:rsid w:val="000B02EB"/>
    <w:rsid w:val="000B05A3"/>
    <w:rsid w:val="000B09DA"/>
    <w:rsid w:val="000B10EC"/>
    <w:rsid w:val="000B16F0"/>
    <w:rsid w:val="000B19D6"/>
    <w:rsid w:val="000B24A1"/>
    <w:rsid w:val="000B263E"/>
    <w:rsid w:val="000B2DDD"/>
    <w:rsid w:val="000B3BEC"/>
    <w:rsid w:val="000B4610"/>
    <w:rsid w:val="000B4C92"/>
    <w:rsid w:val="000B5810"/>
    <w:rsid w:val="000B59FC"/>
    <w:rsid w:val="000B70CA"/>
    <w:rsid w:val="000B75CF"/>
    <w:rsid w:val="000C0C2B"/>
    <w:rsid w:val="000C147F"/>
    <w:rsid w:val="000C4706"/>
    <w:rsid w:val="000C5EB9"/>
    <w:rsid w:val="000C7345"/>
    <w:rsid w:val="000C7A2C"/>
    <w:rsid w:val="000D081C"/>
    <w:rsid w:val="000D166C"/>
    <w:rsid w:val="000D1F3D"/>
    <w:rsid w:val="000D2B4B"/>
    <w:rsid w:val="000D3449"/>
    <w:rsid w:val="000D3C3C"/>
    <w:rsid w:val="000D4693"/>
    <w:rsid w:val="000D5773"/>
    <w:rsid w:val="000D5E72"/>
    <w:rsid w:val="000E034B"/>
    <w:rsid w:val="000E09F3"/>
    <w:rsid w:val="000E0E16"/>
    <w:rsid w:val="000E1DF7"/>
    <w:rsid w:val="000E2357"/>
    <w:rsid w:val="000E7AC6"/>
    <w:rsid w:val="000E7E71"/>
    <w:rsid w:val="000F2F31"/>
    <w:rsid w:val="000F4BFB"/>
    <w:rsid w:val="000F5AE4"/>
    <w:rsid w:val="000F6299"/>
    <w:rsid w:val="000F64AF"/>
    <w:rsid w:val="00100734"/>
    <w:rsid w:val="001018E2"/>
    <w:rsid w:val="001036D2"/>
    <w:rsid w:val="00103985"/>
    <w:rsid w:val="0010479C"/>
    <w:rsid w:val="0010750A"/>
    <w:rsid w:val="001106A0"/>
    <w:rsid w:val="00113424"/>
    <w:rsid w:val="0011476A"/>
    <w:rsid w:val="00115179"/>
    <w:rsid w:val="00117EA8"/>
    <w:rsid w:val="00120064"/>
    <w:rsid w:val="00121030"/>
    <w:rsid w:val="00122004"/>
    <w:rsid w:val="00123011"/>
    <w:rsid w:val="00123401"/>
    <w:rsid w:val="00124BF4"/>
    <w:rsid w:val="00125243"/>
    <w:rsid w:val="00127928"/>
    <w:rsid w:val="00131FBA"/>
    <w:rsid w:val="001339E2"/>
    <w:rsid w:val="00133EC5"/>
    <w:rsid w:val="00135805"/>
    <w:rsid w:val="001368CC"/>
    <w:rsid w:val="001378E3"/>
    <w:rsid w:val="00140121"/>
    <w:rsid w:val="00142713"/>
    <w:rsid w:val="00142818"/>
    <w:rsid w:val="00142C47"/>
    <w:rsid w:val="0014611E"/>
    <w:rsid w:val="00151DEC"/>
    <w:rsid w:val="0015348D"/>
    <w:rsid w:val="00153665"/>
    <w:rsid w:val="001543CA"/>
    <w:rsid w:val="00155FAB"/>
    <w:rsid w:val="00156AB4"/>
    <w:rsid w:val="00161169"/>
    <w:rsid w:val="00162196"/>
    <w:rsid w:val="001629B4"/>
    <w:rsid w:val="00164879"/>
    <w:rsid w:val="001648B3"/>
    <w:rsid w:val="00164ED5"/>
    <w:rsid w:val="00165EC8"/>
    <w:rsid w:val="00165F8B"/>
    <w:rsid w:val="00167CB1"/>
    <w:rsid w:val="00170F5B"/>
    <w:rsid w:val="00172077"/>
    <w:rsid w:val="001721CD"/>
    <w:rsid w:val="00173081"/>
    <w:rsid w:val="00173639"/>
    <w:rsid w:val="00173D71"/>
    <w:rsid w:val="0017415F"/>
    <w:rsid w:val="001809AE"/>
    <w:rsid w:val="001841F9"/>
    <w:rsid w:val="0018470D"/>
    <w:rsid w:val="0018493E"/>
    <w:rsid w:val="0018754F"/>
    <w:rsid w:val="001877ED"/>
    <w:rsid w:val="00187DA8"/>
    <w:rsid w:val="001902B8"/>
    <w:rsid w:val="00190737"/>
    <w:rsid w:val="001922D3"/>
    <w:rsid w:val="001922E1"/>
    <w:rsid w:val="001933A3"/>
    <w:rsid w:val="0019415A"/>
    <w:rsid w:val="00194879"/>
    <w:rsid w:val="0019506E"/>
    <w:rsid w:val="0019655A"/>
    <w:rsid w:val="00197439"/>
    <w:rsid w:val="00197F74"/>
    <w:rsid w:val="001A00A2"/>
    <w:rsid w:val="001A1F71"/>
    <w:rsid w:val="001A21D2"/>
    <w:rsid w:val="001A41B3"/>
    <w:rsid w:val="001A458E"/>
    <w:rsid w:val="001A4B37"/>
    <w:rsid w:val="001A54A6"/>
    <w:rsid w:val="001A61EA"/>
    <w:rsid w:val="001B248E"/>
    <w:rsid w:val="001B3C9C"/>
    <w:rsid w:val="001B3ED1"/>
    <w:rsid w:val="001B50E9"/>
    <w:rsid w:val="001B5342"/>
    <w:rsid w:val="001B60AD"/>
    <w:rsid w:val="001C0570"/>
    <w:rsid w:val="001C0ABC"/>
    <w:rsid w:val="001C15E2"/>
    <w:rsid w:val="001C1F0D"/>
    <w:rsid w:val="001C22D3"/>
    <w:rsid w:val="001C2F7A"/>
    <w:rsid w:val="001C3426"/>
    <w:rsid w:val="001C36B1"/>
    <w:rsid w:val="001C4E69"/>
    <w:rsid w:val="001C59F3"/>
    <w:rsid w:val="001C7DFE"/>
    <w:rsid w:val="001D018D"/>
    <w:rsid w:val="001D0D25"/>
    <w:rsid w:val="001D1F17"/>
    <w:rsid w:val="001D2A98"/>
    <w:rsid w:val="001D2E11"/>
    <w:rsid w:val="001D3AF8"/>
    <w:rsid w:val="001D3D42"/>
    <w:rsid w:val="001D49E7"/>
    <w:rsid w:val="001D575B"/>
    <w:rsid w:val="001D5BCD"/>
    <w:rsid w:val="001D618C"/>
    <w:rsid w:val="001D66C1"/>
    <w:rsid w:val="001D7BA8"/>
    <w:rsid w:val="001E10E8"/>
    <w:rsid w:val="001E1FA9"/>
    <w:rsid w:val="001E2C11"/>
    <w:rsid w:val="001E5EFF"/>
    <w:rsid w:val="001E5F1D"/>
    <w:rsid w:val="001E6292"/>
    <w:rsid w:val="001E7489"/>
    <w:rsid w:val="001F15DE"/>
    <w:rsid w:val="001F179E"/>
    <w:rsid w:val="001F366D"/>
    <w:rsid w:val="001F5BF0"/>
    <w:rsid w:val="002017EB"/>
    <w:rsid w:val="00201F73"/>
    <w:rsid w:val="00202AF8"/>
    <w:rsid w:val="00203EB6"/>
    <w:rsid w:val="0020466D"/>
    <w:rsid w:val="002077B6"/>
    <w:rsid w:val="00207E64"/>
    <w:rsid w:val="00210903"/>
    <w:rsid w:val="00213684"/>
    <w:rsid w:val="00213C11"/>
    <w:rsid w:val="00213FB9"/>
    <w:rsid w:val="002153D8"/>
    <w:rsid w:val="0021625D"/>
    <w:rsid w:val="00216503"/>
    <w:rsid w:val="002165BB"/>
    <w:rsid w:val="00216813"/>
    <w:rsid w:val="0022172D"/>
    <w:rsid w:val="00221D0A"/>
    <w:rsid w:val="002220CC"/>
    <w:rsid w:val="00222937"/>
    <w:rsid w:val="0022330D"/>
    <w:rsid w:val="00223888"/>
    <w:rsid w:val="00223F88"/>
    <w:rsid w:val="0022472B"/>
    <w:rsid w:val="0022481B"/>
    <w:rsid w:val="00225DD6"/>
    <w:rsid w:val="0022614B"/>
    <w:rsid w:val="00227D84"/>
    <w:rsid w:val="0023170C"/>
    <w:rsid w:val="00231B9C"/>
    <w:rsid w:val="00232F83"/>
    <w:rsid w:val="002338AC"/>
    <w:rsid w:val="00235029"/>
    <w:rsid w:val="00241C2C"/>
    <w:rsid w:val="00242CC0"/>
    <w:rsid w:val="00244859"/>
    <w:rsid w:val="002448FE"/>
    <w:rsid w:val="00250C7F"/>
    <w:rsid w:val="0025289C"/>
    <w:rsid w:val="00253E36"/>
    <w:rsid w:val="002554F8"/>
    <w:rsid w:val="00255C4C"/>
    <w:rsid w:val="0026286F"/>
    <w:rsid w:val="002635E9"/>
    <w:rsid w:val="0026387A"/>
    <w:rsid w:val="002638B2"/>
    <w:rsid w:val="002710ED"/>
    <w:rsid w:val="00271FFC"/>
    <w:rsid w:val="00275D16"/>
    <w:rsid w:val="00275D70"/>
    <w:rsid w:val="00276E27"/>
    <w:rsid w:val="002771B0"/>
    <w:rsid w:val="0028233A"/>
    <w:rsid w:val="00283C12"/>
    <w:rsid w:val="00286980"/>
    <w:rsid w:val="00291C17"/>
    <w:rsid w:val="00292978"/>
    <w:rsid w:val="002945A4"/>
    <w:rsid w:val="00294684"/>
    <w:rsid w:val="00294A3F"/>
    <w:rsid w:val="002968B2"/>
    <w:rsid w:val="00296DBB"/>
    <w:rsid w:val="002A0445"/>
    <w:rsid w:val="002A0910"/>
    <w:rsid w:val="002A4824"/>
    <w:rsid w:val="002A663C"/>
    <w:rsid w:val="002A7BC5"/>
    <w:rsid w:val="002A7DF7"/>
    <w:rsid w:val="002B000A"/>
    <w:rsid w:val="002B0868"/>
    <w:rsid w:val="002B0990"/>
    <w:rsid w:val="002B1FDA"/>
    <w:rsid w:val="002B20C6"/>
    <w:rsid w:val="002B49E8"/>
    <w:rsid w:val="002B6355"/>
    <w:rsid w:val="002B6819"/>
    <w:rsid w:val="002C060B"/>
    <w:rsid w:val="002C15C1"/>
    <w:rsid w:val="002C17AD"/>
    <w:rsid w:val="002C66EA"/>
    <w:rsid w:val="002D01B1"/>
    <w:rsid w:val="002D3A56"/>
    <w:rsid w:val="002D4399"/>
    <w:rsid w:val="002D49CA"/>
    <w:rsid w:val="002D7E13"/>
    <w:rsid w:val="002E3F19"/>
    <w:rsid w:val="002E422B"/>
    <w:rsid w:val="002E4A98"/>
    <w:rsid w:val="002F1966"/>
    <w:rsid w:val="002F1AF0"/>
    <w:rsid w:val="002F1FF7"/>
    <w:rsid w:val="002F2155"/>
    <w:rsid w:val="002F33B0"/>
    <w:rsid w:val="002F3916"/>
    <w:rsid w:val="002F3930"/>
    <w:rsid w:val="002F3E76"/>
    <w:rsid w:val="002F3F4B"/>
    <w:rsid w:val="002F47F8"/>
    <w:rsid w:val="002F618B"/>
    <w:rsid w:val="002F6351"/>
    <w:rsid w:val="002F7235"/>
    <w:rsid w:val="002F79ED"/>
    <w:rsid w:val="003030F8"/>
    <w:rsid w:val="00303D40"/>
    <w:rsid w:val="00304719"/>
    <w:rsid w:val="00305AF8"/>
    <w:rsid w:val="00307333"/>
    <w:rsid w:val="00307A07"/>
    <w:rsid w:val="00307C70"/>
    <w:rsid w:val="00307E73"/>
    <w:rsid w:val="003103D3"/>
    <w:rsid w:val="00311709"/>
    <w:rsid w:val="00311FDB"/>
    <w:rsid w:val="0031421E"/>
    <w:rsid w:val="00314997"/>
    <w:rsid w:val="003169E1"/>
    <w:rsid w:val="00316A85"/>
    <w:rsid w:val="00316AEA"/>
    <w:rsid w:val="00317DC5"/>
    <w:rsid w:val="00321028"/>
    <w:rsid w:val="0032171F"/>
    <w:rsid w:val="00324012"/>
    <w:rsid w:val="00325E74"/>
    <w:rsid w:val="003270ED"/>
    <w:rsid w:val="00330BD7"/>
    <w:rsid w:val="00331870"/>
    <w:rsid w:val="00331A91"/>
    <w:rsid w:val="003330AA"/>
    <w:rsid w:val="00333742"/>
    <w:rsid w:val="00334DE8"/>
    <w:rsid w:val="003362DC"/>
    <w:rsid w:val="003375E5"/>
    <w:rsid w:val="00340F2F"/>
    <w:rsid w:val="00341571"/>
    <w:rsid w:val="003433AC"/>
    <w:rsid w:val="003433E7"/>
    <w:rsid w:val="0034489B"/>
    <w:rsid w:val="00345CB9"/>
    <w:rsid w:val="003500CD"/>
    <w:rsid w:val="00352233"/>
    <w:rsid w:val="00352723"/>
    <w:rsid w:val="00353C7F"/>
    <w:rsid w:val="00354C0E"/>
    <w:rsid w:val="00360ACB"/>
    <w:rsid w:val="003631B8"/>
    <w:rsid w:val="00363205"/>
    <w:rsid w:val="00363C3F"/>
    <w:rsid w:val="003643D0"/>
    <w:rsid w:val="00365900"/>
    <w:rsid w:val="00367995"/>
    <w:rsid w:val="00370D26"/>
    <w:rsid w:val="003717CF"/>
    <w:rsid w:val="00371E01"/>
    <w:rsid w:val="003723F5"/>
    <w:rsid w:val="00373048"/>
    <w:rsid w:val="0037437F"/>
    <w:rsid w:val="00374A25"/>
    <w:rsid w:val="00374FC0"/>
    <w:rsid w:val="00377CB9"/>
    <w:rsid w:val="00377E62"/>
    <w:rsid w:val="00384427"/>
    <w:rsid w:val="00385BF4"/>
    <w:rsid w:val="00386FDD"/>
    <w:rsid w:val="00387AB4"/>
    <w:rsid w:val="00392CAB"/>
    <w:rsid w:val="00394ED9"/>
    <w:rsid w:val="00396567"/>
    <w:rsid w:val="00397C65"/>
    <w:rsid w:val="003A09DB"/>
    <w:rsid w:val="003A1360"/>
    <w:rsid w:val="003A665D"/>
    <w:rsid w:val="003A6A93"/>
    <w:rsid w:val="003B34EA"/>
    <w:rsid w:val="003B453F"/>
    <w:rsid w:val="003C0932"/>
    <w:rsid w:val="003C10B6"/>
    <w:rsid w:val="003C1453"/>
    <w:rsid w:val="003C15A4"/>
    <w:rsid w:val="003C3A5F"/>
    <w:rsid w:val="003C4956"/>
    <w:rsid w:val="003C584A"/>
    <w:rsid w:val="003C5B18"/>
    <w:rsid w:val="003C5BCF"/>
    <w:rsid w:val="003C5F81"/>
    <w:rsid w:val="003C7410"/>
    <w:rsid w:val="003C76D2"/>
    <w:rsid w:val="003D04BE"/>
    <w:rsid w:val="003D192C"/>
    <w:rsid w:val="003D32D7"/>
    <w:rsid w:val="003D3982"/>
    <w:rsid w:val="003D4438"/>
    <w:rsid w:val="003D4C07"/>
    <w:rsid w:val="003D5578"/>
    <w:rsid w:val="003D5875"/>
    <w:rsid w:val="003D6366"/>
    <w:rsid w:val="003D6506"/>
    <w:rsid w:val="003D6954"/>
    <w:rsid w:val="003D7D9E"/>
    <w:rsid w:val="003D7DE0"/>
    <w:rsid w:val="003E09C6"/>
    <w:rsid w:val="003E34C3"/>
    <w:rsid w:val="003E34F4"/>
    <w:rsid w:val="003E4737"/>
    <w:rsid w:val="003E5C92"/>
    <w:rsid w:val="003E7587"/>
    <w:rsid w:val="003E7934"/>
    <w:rsid w:val="003E7EE6"/>
    <w:rsid w:val="003F1F8B"/>
    <w:rsid w:val="003F30D7"/>
    <w:rsid w:val="003F3E16"/>
    <w:rsid w:val="003F70EE"/>
    <w:rsid w:val="004004B5"/>
    <w:rsid w:val="00401813"/>
    <w:rsid w:val="004052F0"/>
    <w:rsid w:val="004071C2"/>
    <w:rsid w:val="00410A7E"/>
    <w:rsid w:val="0041148C"/>
    <w:rsid w:val="004123D6"/>
    <w:rsid w:val="00414E2B"/>
    <w:rsid w:val="0041581D"/>
    <w:rsid w:val="00420F05"/>
    <w:rsid w:val="00421117"/>
    <w:rsid w:val="004213FF"/>
    <w:rsid w:val="00423185"/>
    <w:rsid w:val="00423B60"/>
    <w:rsid w:val="00423F16"/>
    <w:rsid w:val="00424C01"/>
    <w:rsid w:val="00425414"/>
    <w:rsid w:val="00425BBC"/>
    <w:rsid w:val="004264B5"/>
    <w:rsid w:val="00426735"/>
    <w:rsid w:val="00427AD9"/>
    <w:rsid w:val="00430863"/>
    <w:rsid w:val="004317E8"/>
    <w:rsid w:val="00431B83"/>
    <w:rsid w:val="00433C27"/>
    <w:rsid w:val="004414CC"/>
    <w:rsid w:val="00441C82"/>
    <w:rsid w:val="00443FD9"/>
    <w:rsid w:val="00444529"/>
    <w:rsid w:val="00445E0C"/>
    <w:rsid w:val="0045118B"/>
    <w:rsid w:val="004512D3"/>
    <w:rsid w:val="00452009"/>
    <w:rsid w:val="00454D6F"/>
    <w:rsid w:val="00455A5C"/>
    <w:rsid w:val="00455E81"/>
    <w:rsid w:val="0045643A"/>
    <w:rsid w:val="00461CC8"/>
    <w:rsid w:val="004628E0"/>
    <w:rsid w:val="00462A60"/>
    <w:rsid w:val="00462E01"/>
    <w:rsid w:val="004637B6"/>
    <w:rsid w:val="00465BD6"/>
    <w:rsid w:val="00465DC3"/>
    <w:rsid w:val="0046632E"/>
    <w:rsid w:val="00466CBC"/>
    <w:rsid w:val="00466D34"/>
    <w:rsid w:val="00470338"/>
    <w:rsid w:val="004711DF"/>
    <w:rsid w:val="00471585"/>
    <w:rsid w:val="00473708"/>
    <w:rsid w:val="00473AF5"/>
    <w:rsid w:val="00474481"/>
    <w:rsid w:val="0047472D"/>
    <w:rsid w:val="00475210"/>
    <w:rsid w:val="00476214"/>
    <w:rsid w:val="00476CF8"/>
    <w:rsid w:val="00477780"/>
    <w:rsid w:val="004836A0"/>
    <w:rsid w:val="00485F09"/>
    <w:rsid w:val="00487A26"/>
    <w:rsid w:val="00490887"/>
    <w:rsid w:val="004938CE"/>
    <w:rsid w:val="00494AE2"/>
    <w:rsid w:val="004959C5"/>
    <w:rsid w:val="004973DD"/>
    <w:rsid w:val="004A035E"/>
    <w:rsid w:val="004A4402"/>
    <w:rsid w:val="004A5F54"/>
    <w:rsid w:val="004A615C"/>
    <w:rsid w:val="004A6187"/>
    <w:rsid w:val="004A6CD6"/>
    <w:rsid w:val="004A73EC"/>
    <w:rsid w:val="004A79C8"/>
    <w:rsid w:val="004B14CA"/>
    <w:rsid w:val="004B1BB5"/>
    <w:rsid w:val="004B2797"/>
    <w:rsid w:val="004B334F"/>
    <w:rsid w:val="004B4B66"/>
    <w:rsid w:val="004B642F"/>
    <w:rsid w:val="004B7D5C"/>
    <w:rsid w:val="004C1FB9"/>
    <w:rsid w:val="004C2256"/>
    <w:rsid w:val="004C26F8"/>
    <w:rsid w:val="004C2E70"/>
    <w:rsid w:val="004C4B92"/>
    <w:rsid w:val="004C5338"/>
    <w:rsid w:val="004C55DA"/>
    <w:rsid w:val="004D3766"/>
    <w:rsid w:val="004D749E"/>
    <w:rsid w:val="004D7BDD"/>
    <w:rsid w:val="004E0A78"/>
    <w:rsid w:val="004E3163"/>
    <w:rsid w:val="004E32EF"/>
    <w:rsid w:val="004E45D8"/>
    <w:rsid w:val="004E67CE"/>
    <w:rsid w:val="004F1F4F"/>
    <w:rsid w:val="004F2B87"/>
    <w:rsid w:val="004F2D18"/>
    <w:rsid w:val="004F3306"/>
    <w:rsid w:val="004F5B07"/>
    <w:rsid w:val="004F6549"/>
    <w:rsid w:val="004F7B48"/>
    <w:rsid w:val="00501159"/>
    <w:rsid w:val="00501519"/>
    <w:rsid w:val="00501B65"/>
    <w:rsid w:val="005038E7"/>
    <w:rsid w:val="00506507"/>
    <w:rsid w:val="005078A6"/>
    <w:rsid w:val="00511E91"/>
    <w:rsid w:val="00511F77"/>
    <w:rsid w:val="00512F82"/>
    <w:rsid w:val="00513BE5"/>
    <w:rsid w:val="00513C50"/>
    <w:rsid w:val="00513FFA"/>
    <w:rsid w:val="00516465"/>
    <w:rsid w:val="005168CC"/>
    <w:rsid w:val="00516D9D"/>
    <w:rsid w:val="0051745F"/>
    <w:rsid w:val="00520587"/>
    <w:rsid w:val="00520B05"/>
    <w:rsid w:val="00522195"/>
    <w:rsid w:val="005226EF"/>
    <w:rsid w:val="005238DD"/>
    <w:rsid w:val="00523E65"/>
    <w:rsid w:val="00525D5A"/>
    <w:rsid w:val="00527100"/>
    <w:rsid w:val="005324CA"/>
    <w:rsid w:val="00533941"/>
    <w:rsid w:val="00533AA2"/>
    <w:rsid w:val="005353B4"/>
    <w:rsid w:val="005404B4"/>
    <w:rsid w:val="005408D1"/>
    <w:rsid w:val="00540BE3"/>
    <w:rsid w:val="00541A36"/>
    <w:rsid w:val="0054204C"/>
    <w:rsid w:val="00542290"/>
    <w:rsid w:val="00542B09"/>
    <w:rsid w:val="00544593"/>
    <w:rsid w:val="00544848"/>
    <w:rsid w:val="00544A67"/>
    <w:rsid w:val="0054553D"/>
    <w:rsid w:val="00545DA8"/>
    <w:rsid w:val="00547756"/>
    <w:rsid w:val="00550B4F"/>
    <w:rsid w:val="00552452"/>
    <w:rsid w:val="00553058"/>
    <w:rsid w:val="0055399F"/>
    <w:rsid w:val="00553A89"/>
    <w:rsid w:val="00553BDE"/>
    <w:rsid w:val="00554782"/>
    <w:rsid w:val="00557D32"/>
    <w:rsid w:val="005602C8"/>
    <w:rsid w:val="00560FD9"/>
    <w:rsid w:val="005612F7"/>
    <w:rsid w:val="0056175F"/>
    <w:rsid w:val="00562D9C"/>
    <w:rsid w:val="00562DC4"/>
    <w:rsid w:val="00563A64"/>
    <w:rsid w:val="0056484E"/>
    <w:rsid w:val="00564F23"/>
    <w:rsid w:val="00565922"/>
    <w:rsid w:val="00565C5D"/>
    <w:rsid w:val="00566195"/>
    <w:rsid w:val="005664A2"/>
    <w:rsid w:val="00566C79"/>
    <w:rsid w:val="005674F2"/>
    <w:rsid w:val="00571045"/>
    <w:rsid w:val="00571DA9"/>
    <w:rsid w:val="005726FB"/>
    <w:rsid w:val="00572E1D"/>
    <w:rsid w:val="005738E3"/>
    <w:rsid w:val="005778B4"/>
    <w:rsid w:val="0057791B"/>
    <w:rsid w:val="00577D9C"/>
    <w:rsid w:val="00580327"/>
    <w:rsid w:val="00581855"/>
    <w:rsid w:val="00581920"/>
    <w:rsid w:val="00582E63"/>
    <w:rsid w:val="005857AF"/>
    <w:rsid w:val="0058743C"/>
    <w:rsid w:val="00587790"/>
    <w:rsid w:val="00587EB2"/>
    <w:rsid w:val="005910ED"/>
    <w:rsid w:val="00591D4F"/>
    <w:rsid w:val="00592A80"/>
    <w:rsid w:val="00597815"/>
    <w:rsid w:val="005A067C"/>
    <w:rsid w:val="005A203A"/>
    <w:rsid w:val="005A26BD"/>
    <w:rsid w:val="005A2ABD"/>
    <w:rsid w:val="005A2BE2"/>
    <w:rsid w:val="005A2F55"/>
    <w:rsid w:val="005A3DDA"/>
    <w:rsid w:val="005A4B9C"/>
    <w:rsid w:val="005A57D0"/>
    <w:rsid w:val="005A71EB"/>
    <w:rsid w:val="005A75C8"/>
    <w:rsid w:val="005A7823"/>
    <w:rsid w:val="005B0436"/>
    <w:rsid w:val="005B0FB1"/>
    <w:rsid w:val="005B14F5"/>
    <w:rsid w:val="005B2A36"/>
    <w:rsid w:val="005B2BDA"/>
    <w:rsid w:val="005B32D8"/>
    <w:rsid w:val="005B380D"/>
    <w:rsid w:val="005B419D"/>
    <w:rsid w:val="005B67E7"/>
    <w:rsid w:val="005B7146"/>
    <w:rsid w:val="005C28DB"/>
    <w:rsid w:val="005C3F5B"/>
    <w:rsid w:val="005C4D12"/>
    <w:rsid w:val="005C4DA7"/>
    <w:rsid w:val="005C633D"/>
    <w:rsid w:val="005C6AA1"/>
    <w:rsid w:val="005C7346"/>
    <w:rsid w:val="005D1D73"/>
    <w:rsid w:val="005D6177"/>
    <w:rsid w:val="005D6DC7"/>
    <w:rsid w:val="005E0326"/>
    <w:rsid w:val="005E0341"/>
    <w:rsid w:val="005E239F"/>
    <w:rsid w:val="005E29E0"/>
    <w:rsid w:val="005E33DB"/>
    <w:rsid w:val="005E3FEC"/>
    <w:rsid w:val="005E43C4"/>
    <w:rsid w:val="005E48EC"/>
    <w:rsid w:val="005E6A64"/>
    <w:rsid w:val="005F1CF1"/>
    <w:rsid w:val="005F3691"/>
    <w:rsid w:val="005F4899"/>
    <w:rsid w:val="005F68C1"/>
    <w:rsid w:val="00601384"/>
    <w:rsid w:val="00601398"/>
    <w:rsid w:val="00601708"/>
    <w:rsid w:val="00601DCF"/>
    <w:rsid w:val="006030E3"/>
    <w:rsid w:val="00603B0F"/>
    <w:rsid w:val="006040AE"/>
    <w:rsid w:val="00605BAA"/>
    <w:rsid w:val="00606B46"/>
    <w:rsid w:val="00612766"/>
    <w:rsid w:val="00615CE2"/>
    <w:rsid w:val="006202E7"/>
    <w:rsid w:val="006225A7"/>
    <w:rsid w:val="00622AC4"/>
    <w:rsid w:val="006240EE"/>
    <w:rsid w:val="00624F88"/>
    <w:rsid w:val="0062691B"/>
    <w:rsid w:val="00630FA7"/>
    <w:rsid w:val="00633928"/>
    <w:rsid w:val="006342A2"/>
    <w:rsid w:val="006353F0"/>
    <w:rsid w:val="006359C8"/>
    <w:rsid w:val="00636B4F"/>
    <w:rsid w:val="00637028"/>
    <w:rsid w:val="00637D23"/>
    <w:rsid w:val="006401BC"/>
    <w:rsid w:val="006416D6"/>
    <w:rsid w:val="00641EEA"/>
    <w:rsid w:val="006442C0"/>
    <w:rsid w:val="00645D4F"/>
    <w:rsid w:val="00653160"/>
    <w:rsid w:val="006532C6"/>
    <w:rsid w:val="00655764"/>
    <w:rsid w:val="00657100"/>
    <w:rsid w:val="0066072B"/>
    <w:rsid w:val="00661A60"/>
    <w:rsid w:val="00662EAD"/>
    <w:rsid w:val="00663B59"/>
    <w:rsid w:val="0066462C"/>
    <w:rsid w:val="00671782"/>
    <w:rsid w:val="006728DD"/>
    <w:rsid w:val="00673BC2"/>
    <w:rsid w:val="00673EF8"/>
    <w:rsid w:val="006743D3"/>
    <w:rsid w:val="00675EB6"/>
    <w:rsid w:val="0067737A"/>
    <w:rsid w:val="006802B5"/>
    <w:rsid w:val="006815EB"/>
    <w:rsid w:val="006816D3"/>
    <w:rsid w:val="00681AA4"/>
    <w:rsid w:val="006832F2"/>
    <w:rsid w:val="00683C17"/>
    <w:rsid w:val="00683ED2"/>
    <w:rsid w:val="00684654"/>
    <w:rsid w:val="00687E14"/>
    <w:rsid w:val="0069059B"/>
    <w:rsid w:val="00692191"/>
    <w:rsid w:val="00694111"/>
    <w:rsid w:val="00694EC0"/>
    <w:rsid w:val="006956DE"/>
    <w:rsid w:val="0069691D"/>
    <w:rsid w:val="00696CDF"/>
    <w:rsid w:val="00697F1C"/>
    <w:rsid w:val="006A1EAE"/>
    <w:rsid w:val="006A2F72"/>
    <w:rsid w:val="006A3202"/>
    <w:rsid w:val="006A3858"/>
    <w:rsid w:val="006A3C20"/>
    <w:rsid w:val="006A5A6D"/>
    <w:rsid w:val="006A5E8E"/>
    <w:rsid w:val="006A5FF0"/>
    <w:rsid w:val="006A6FDF"/>
    <w:rsid w:val="006A75BB"/>
    <w:rsid w:val="006A7B47"/>
    <w:rsid w:val="006B0146"/>
    <w:rsid w:val="006B0D07"/>
    <w:rsid w:val="006B33AE"/>
    <w:rsid w:val="006B41A2"/>
    <w:rsid w:val="006B477D"/>
    <w:rsid w:val="006B49D6"/>
    <w:rsid w:val="006B5E1E"/>
    <w:rsid w:val="006B5E63"/>
    <w:rsid w:val="006B6328"/>
    <w:rsid w:val="006B6E60"/>
    <w:rsid w:val="006B7907"/>
    <w:rsid w:val="006B7A1F"/>
    <w:rsid w:val="006C0C96"/>
    <w:rsid w:val="006C290F"/>
    <w:rsid w:val="006C2C1D"/>
    <w:rsid w:val="006C2D6F"/>
    <w:rsid w:val="006C4DC0"/>
    <w:rsid w:val="006C5ACA"/>
    <w:rsid w:val="006D25F3"/>
    <w:rsid w:val="006D342D"/>
    <w:rsid w:val="006D35B1"/>
    <w:rsid w:val="006D3EDF"/>
    <w:rsid w:val="006D65A4"/>
    <w:rsid w:val="006D7921"/>
    <w:rsid w:val="006E0461"/>
    <w:rsid w:val="006E1F12"/>
    <w:rsid w:val="006E3E09"/>
    <w:rsid w:val="006E43DD"/>
    <w:rsid w:val="006E50C9"/>
    <w:rsid w:val="006F32F0"/>
    <w:rsid w:val="006F4178"/>
    <w:rsid w:val="006F7B1F"/>
    <w:rsid w:val="007010D1"/>
    <w:rsid w:val="0070141E"/>
    <w:rsid w:val="007014AB"/>
    <w:rsid w:val="00702DF3"/>
    <w:rsid w:val="00705891"/>
    <w:rsid w:val="007078CB"/>
    <w:rsid w:val="00707A72"/>
    <w:rsid w:val="007120BE"/>
    <w:rsid w:val="00712700"/>
    <w:rsid w:val="00712F28"/>
    <w:rsid w:val="00715959"/>
    <w:rsid w:val="0071607B"/>
    <w:rsid w:val="00716D67"/>
    <w:rsid w:val="00717016"/>
    <w:rsid w:val="007222D1"/>
    <w:rsid w:val="007223A1"/>
    <w:rsid w:val="00722D4C"/>
    <w:rsid w:val="007231D6"/>
    <w:rsid w:val="00723A67"/>
    <w:rsid w:val="007246E2"/>
    <w:rsid w:val="00725FEB"/>
    <w:rsid w:val="00726268"/>
    <w:rsid w:val="007264B7"/>
    <w:rsid w:val="007303C0"/>
    <w:rsid w:val="007309EE"/>
    <w:rsid w:val="00730B6E"/>
    <w:rsid w:val="00730D86"/>
    <w:rsid w:val="00733053"/>
    <w:rsid w:val="00736413"/>
    <w:rsid w:val="007376C2"/>
    <w:rsid w:val="00737BBC"/>
    <w:rsid w:val="007412D0"/>
    <w:rsid w:val="00743CA3"/>
    <w:rsid w:val="00745E5A"/>
    <w:rsid w:val="00746DA5"/>
    <w:rsid w:val="00746EF6"/>
    <w:rsid w:val="0075244B"/>
    <w:rsid w:val="007530B7"/>
    <w:rsid w:val="00754E28"/>
    <w:rsid w:val="00757011"/>
    <w:rsid w:val="00760CA2"/>
    <w:rsid w:val="007615E2"/>
    <w:rsid w:val="00761DEF"/>
    <w:rsid w:val="007666B5"/>
    <w:rsid w:val="00770451"/>
    <w:rsid w:val="0077437A"/>
    <w:rsid w:val="0077544C"/>
    <w:rsid w:val="00775A23"/>
    <w:rsid w:val="00780178"/>
    <w:rsid w:val="00783EAF"/>
    <w:rsid w:val="00785B35"/>
    <w:rsid w:val="007867D8"/>
    <w:rsid w:val="007904A2"/>
    <w:rsid w:val="007905A0"/>
    <w:rsid w:val="0079097A"/>
    <w:rsid w:val="007930C3"/>
    <w:rsid w:val="0079427E"/>
    <w:rsid w:val="007962DF"/>
    <w:rsid w:val="007A190D"/>
    <w:rsid w:val="007A290B"/>
    <w:rsid w:val="007A7137"/>
    <w:rsid w:val="007B0290"/>
    <w:rsid w:val="007B2AA8"/>
    <w:rsid w:val="007B2B6B"/>
    <w:rsid w:val="007C059C"/>
    <w:rsid w:val="007C35F4"/>
    <w:rsid w:val="007C3DAD"/>
    <w:rsid w:val="007C54DC"/>
    <w:rsid w:val="007D0004"/>
    <w:rsid w:val="007D0BBE"/>
    <w:rsid w:val="007D1AEF"/>
    <w:rsid w:val="007D1F51"/>
    <w:rsid w:val="007D2AB8"/>
    <w:rsid w:val="007D560C"/>
    <w:rsid w:val="007D687A"/>
    <w:rsid w:val="007D69E4"/>
    <w:rsid w:val="007E3398"/>
    <w:rsid w:val="007E3E3E"/>
    <w:rsid w:val="007E4699"/>
    <w:rsid w:val="007E52DB"/>
    <w:rsid w:val="007F0DFB"/>
    <w:rsid w:val="007F0EDC"/>
    <w:rsid w:val="007F235D"/>
    <w:rsid w:val="007F2782"/>
    <w:rsid w:val="007F361C"/>
    <w:rsid w:val="007F3E17"/>
    <w:rsid w:val="007F629D"/>
    <w:rsid w:val="007F69BF"/>
    <w:rsid w:val="007F6CB2"/>
    <w:rsid w:val="007F6D3B"/>
    <w:rsid w:val="0080017A"/>
    <w:rsid w:val="008006D8"/>
    <w:rsid w:val="00800953"/>
    <w:rsid w:val="0080405A"/>
    <w:rsid w:val="00804727"/>
    <w:rsid w:val="00806097"/>
    <w:rsid w:val="0080671D"/>
    <w:rsid w:val="00807819"/>
    <w:rsid w:val="00811040"/>
    <w:rsid w:val="00811975"/>
    <w:rsid w:val="00812F4F"/>
    <w:rsid w:val="00814958"/>
    <w:rsid w:val="00814C97"/>
    <w:rsid w:val="00815EF8"/>
    <w:rsid w:val="0082125D"/>
    <w:rsid w:val="00821D69"/>
    <w:rsid w:val="008246B4"/>
    <w:rsid w:val="00825435"/>
    <w:rsid w:val="00830084"/>
    <w:rsid w:val="0083064A"/>
    <w:rsid w:val="00830E6C"/>
    <w:rsid w:val="00832887"/>
    <w:rsid w:val="00833B2C"/>
    <w:rsid w:val="00834BA1"/>
    <w:rsid w:val="0083522F"/>
    <w:rsid w:val="00835604"/>
    <w:rsid w:val="0083614F"/>
    <w:rsid w:val="00836AF4"/>
    <w:rsid w:val="00841D60"/>
    <w:rsid w:val="0084285E"/>
    <w:rsid w:val="00843EC5"/>
    <w:rsid w:val="008443AD"/>
    <w:rsid w:val="00844F55"/>
    <w:rsid w:val="00847A63"/>
    <w:rsid w:val="00852F3B"/>
    <w:rsid w:val="00855CB6"/>
    <w:rsid w:val="00856018"/>
    <w:rsid w:val="0085639F"/>
    <w:rsid w:val="00856A85"/>
    <w:rsid w:val="008637DE"/>
    <w:rsid w:val="00865F1F"/>
    <w:rsid w:val="00866745"/>
    <w:rsid w:val="00880E96"/>
    <w:rsid w:val="00882053"/>
    <w:rsid w:val="00882B7E"/>
    <w:rsid w:val="008846AC"/>
    <w:rsid w:val="008861FE"/>
    <w:rsid w:val="00886374"/>
    <w:rsid w:val="00887B78"/>
    <w:rsid w:val="008904BD"/>
    <w:rsid w:val="008926C3"/>
    <w:rsid w:val="0089476F"/>
    <w:rsid w:val="0089629B"/>
    <w:rsid w:val="00896406"/>
    <w:rsid w:val="00897CCD"/>
    <w:rsid w:val="008A0922"/>
    <w:rsid w:val="008A2C5A"/>
    <w:rsid w:val="008A3BAA"/>
    <w:rsid w:val="008A488A"/>
    <w:rsid w:val="008A5E39"/>
    <w:rsid w:val="008A68B3"/>
    <w:rsid w:val="008B0320"/>
    <w:rsid w:val="008B0FEB"/>
    <w:rsid w:val="008B19CD"/>
    <w:rsid w:val="008B210A"/>
    <w:rsid w:val="008B2F1C"/>
    <w:rsid w:val="008B503E"/>
    <w:rsid w:val="008B62A6"/>
    <w:rsid w:val="008C0184"/>
    <w:rsid w:val="008C0C16"/>
    <w:rsid w:val="008C1D18"/>
    <w:rsid w:val="008C5593"/>
    <w:rsid w:val="008C720D"/>
    <w:rsid w:val="008D0ED6"/>
    <w:rsid w:val="008D0F4B"/>
    <w:rsid w:val="008D13A1"/>
    <w:rsid w:val="008D4476"/>
    <w:rsid w:val="008D4727"/>
    <w:rsid w:val="008D5F55"/>
    <w:rsid w:val="008D6F09"/>
    <w:rsid w:val="008D783B"/>
    <w:rsid w:val="008E1531"/>
    <w:rsid w:val="008E37AF"/>
    <w:rsid w:val="008E4BD1"/>
    <w:rsid w:val="008E5AC4"/>
    <w:rsid w:val="008E73A0"/>
    <w:rsid w:val="008F051B"/>
    <w:rsid w:val="008F0861"/>
    <w:rsid w:val="008F0DA0"/>
    <w:rsid w:val="008F2747"/>
    <w:rsid w:val="008F2EBE"/>
    <w:rsid w:val="008F4032"/>
    <w:rsid w:val="008F6692"/>
    <w:rsid w:val="009007DE"/>
    <w:rsid w:val="0090101D"/>
    <w:rsid w:val="0090154A"/>
    <w:rsid w:val="00903764"/>
    <w:rsid w:val="00906388"/>
    <w:rsid w:val="009064BA"/>
    <w:rsid w:val="00906AA6"/>
    <w:rsid w:val="00907224"/>
    <w:rsid w:val="00913CBB"/>
    <w:rsid w:val="009140DB"/>
    <w:rsid w:val="00914EB9"/>
    <w:rsid w:val="00916C57"/>
    <w:rsid w:val="009221DE"/>
    <w:rsid w:val="00922FBB"/>
    <w:rsid w:val="00925A08"/>
    <w:rsid w:val="00926351"/>
    <w:rsid w:val="009270F7"/>
    <w:rsid w:val="00933A35"/>
    <w:rsid w:val="0093535C"/>
    <w:rsid w:val="00936795"/>
    <w:rsid w:val="00936B11"/>
    <w:rsid w:val="00940232"/>
    <w:rsid w:val="00946C11"/>
    <w:rsid w:val="00947BD0"/>
    <w:rsid w:val="00950604"/>
    <w:rsid w:val="00951399"/>
    <w:rsid w:val="00952B84"/>
    <w:rsid w:val="00952F7E"/>
    <w:rsid w:val="009532C2"/>
    <w:rsid w:val="00954DB6"/>
    <w:rsid w:val="00955404"/>
    <w:rsid w:val="009559C0"/>
    <w:rsid w:val="00957002"/>
    <w:rsid w:val="0095774E"/>
    <w:rsid w:val="00957BA2"/>
    <w:rsid w:val="0096052B"/>
    <w:rsid w:val="00961337"/>
    <w:rsid w:val="0096238C"/>
    <w:rsid w:val="00962454"/>
    <w:rsid w:val="00963099"/>
    <w:rsid w:val="00963279"/>
    <w:rsid w:val="009666E5"/>
    <w:rsid w:val="00966898"/>
    <w:rsid w:val="00966989"/>
    <w:rsid w:val="00970935"/>
    <w:rsid w:val="009737BF"/>
    <w:rsid w:val="00973DB5"/>
    <w:rsid w:val="009754D2"/>
    <w:rsid w:val="00975815"/>
    <w:rsid w:val="00975DAA"/>
    <w:rsid w:val="00976399"/>
    <w:rsid w:val="00977604"/>
    <w:rsid w:val="009779DD"/>
    <w:rsid w:val="0098007C"/>
    <w:rsid w:val="00980CBE"/>
    <w:rsid w:val="00984910"/>
    <w:rsid w:val="0098727A"/>
    <w:rsid w:val="009903CC"/>
    <w:rsid w:val="009909F5"/>
    <w:rsid w:val="00990EE2"/>
    <w:rsid w:val="0099105A"/>
    <w:rsid w:val="00991C18"/>
    <w:rsid w:val="00993790"/>
    <w:rsid w:val="00993877"/>
    <w:rsid w:val="00995D31"/>
    <w:rsid w:val="00996206"/>
    <w:rsid w:val="00997BCE"/>
    <w:rsid w:val="009A1190"/>
    <w:rsid w:val="009A218E"/>
    <w:rsid w:val="009A3CC2"/>
    <w:rsid w:val="009A4590"/>
    <w:rsid w:val="009A4765"/>
    <w:rsid w:val="009A6CEF"/>
    <w:rsid w:val="009A6EC8"/>
    <w:rsid w:val="009B0B2F"/>
    <w:rsid w:val="009B1F9A"/>
    <w:rsid w:val="009B2503"/>
    <w:rsid w:val="009B462A"/>
    <w:rsid w:val="009B4AB6"/>
    <w:rsid w:val="009B7256"/>
    <w:rsid w:val="009B7874"/>
    <w:rsid w:val="009C09E6"/>
    <w:rsid w:val="009C181B"/>
    <w:rsid w:val="009C190F"/>
    <w:rsid w:val="009C40D7"/>
    <w:rsid w:val="009C5A92"/>
    <w:rsid w:val="009C7E2E"/>
    <w:rsid w:val="009D065D"/>
    <w:rsid w:val="009D0868"/>
    <w:rsid w:val="009D0C93"/>
    <w:rsid w:val="009D4443"/>
    <w:rsid w:val="009D4F65"/>
    <w:rsid w:val="009D55D1"/>
    <w:rsid w:val="009E2867"/>
    <w:rsid w:val="009E2955"/>
    <w:rsid w:val="009E3198"/>
    <w:rsid w:val="009E3FCD"/>
    <w:rsid w:val="009E4AB6"/>
    <w:rsid w:val="009E510E"/>
    <w:rsid w:val="009E607B"/>
    <w:rsid w:val="009E6242"/>
    <w:rsid w:val="009E6CF1"/>
    <w:rsid w:val="009F2CA7"/>
    <w:rsid w:val="009F3D65"/>
    <w:rsid w:val="009F48FE"/>
    <w:rsid w:val="009F49F3"/>
    <w:rsid w:val="009F71EF"/>
    <w:rsid w:val="009F7CD4"/>
    <w:rsid w:val="00A01B85"/>
    <w:rsid w:val="00A0327F"/>
    <w:rsid w:val="00A051BB"/>
    <w:rsid w:val="00A0554D"/>
    <w:rsid w:val="00A1090C"/>
    <w:rsid w:val="00A10A3A"/>
    <w:rsid w:val="00A118EA"/>
    <w:rsid w:val="00A13AD5"/>
    <w:rsid w:val="00A17206"/>
    <w:rsid w:val="00A1762E"/>
    <w:rsid w:val="00A22429"/>
    <w:rsid w:val="00A2392A"/>
    <w:rsid w:val="00A24A47"/>
    <w:rsid w:val="00A2691E"/>
    <w:rsid w:val="00A26A42"/>
    <w:rsid w:val="00A27F28"/>
    <w:rsid w:val="00A3005B"/>
    <w:rsid w:val="00A301D4"/>
    <w:rsid w:val="00A317EC"/>
    <w:rsid w:val="00A34FC2"/>
    <w:rsid w:val="00A4033F"/>
    <w:rsid w:val="00A4158A"/>
    <w:rsid w:val="00A41BA0"/>
    <w:rsid w:val="00A43527"/>
    <w:rsid w:val="00A43E57"/>
    <w:rsid w:val="00A45507"/>
    <w:rsid w:val="00A52BA6"/>
    <w:rsid w:val="00A53495"/>
    <w:rsid w:val="00A53837"/>
    <w:rsid w:val="00A53A66"/>
    <w:rsid w:val="00A5564D"/>
    <w:rsid w:val="00A5623C"/>
    <w:rsid w:val="00A56C2B"/>
    <w:rsid w:val="00A629EE"/>
    <w:rsid w:val="00A631CC"/>
    <w:rsid w:val="00A65265"/>
    <w:rsid w:val="00A655D2"/>
    <w:rsid w:val="00A65D09"/>
    <w:rsid w:val="00A66D42"/>
    <w:rsid w:val="00A67D9F"/>
    <w:rsid w:val="00A67EE9"/>
    <w:rsid w:val="00A71312"/>
    <w:rsid w:val="00A71661"/>
    <w:rsid w:val="00A725E5"/>
    <w:rsid w:val="00A731F6"/>
    <w:rsid w:val="00A740BD"/>
    <w:rsid w:val="00A75346"/>
    <w:rsid w:val="00A75D05"/>
    <w:rsid w:val="00A77923"/>
    <w:rsid w:val="00A8027B"/>
    <w:rsid w:val="00A804DF"/>
    <w:rsid w:val="00A8056C"/>
    <w:rsid w:val="00A8220F"/>
    <w:rsid w:val="00A8477C"/>
    <w:rsid w:val="00A84A58"/>
    <w:rsid w:val="00A84B6E"/>
    <w:rsid w:val="00A87A61"/>
    <w:rsid w:val="00A9082D"/>
    <w:rsid w:val="00A90845"/>
    <w:rsid w:val="00A92279"/>
    <w:rsid w:val="00A92F43"/>
    <w:rsid w:val="00A9372B"/>
    <w:rsid w:val="00A93ABA"/>
    <w:rsid w:val="00A93B0F"/>
    <w:rsid w:val="00A946BF"/>
    <w:rsid w:val="00A9546E"/>
    <w:rsid w:val="00A95BD1"/>
    <w:rsid w:val="00A9655C"/>
    <w:rsid w:val="00A97416"/>
    <w:rsid w:val="00A9755B"/>
    <w:rsid w:val="00AA00E2"/>
    <w:rsid w:val="00AA0365"/>
    <w:rsid w:val="00AA12C4"/>
    <w:rsid w:val="00AA138F"/>
    <w:rsid w:val="00AA3C5D"/>
    <w:rsid w:val="00AB03AB"/>
    <w:rsid w:val="00AB22DB"/>
    <w:rsid w:val="00AB3067"/>
    <w:rsid w:val="00AB4E9C"/>
    <w:rsid w:val="00AB6DDA"/>
    <w:rsid w:val="00AB7487"/>
    <w:rsid w:val="00AB7766"/>
    <w:rsid w:val="00AC04B2"/>
    <w:rsid w:val="00AC1341"/>
    <w:rsid w:val="00AC620D"/>
    <w:rsid w:val="00AD17D3"/>
    <w:rsid w:val="00AD1E70"/>
    <w:rsid w:val="00AD29A4"/>
    <w:rsid w:val="00AD2A3C"/>
    <w:rsid w:val="00AD2FCF"/>
    <w:rsid w:val="00AD3629"/>
    <w:rsid w:val="00AD50E1"/>
    <w:rsid w:val="00AE158F"/>
    <w:rsid w:val="00AE2FE7"/>
    <w:rsid w:val="00AE31C7"/>
    <w:rsid w:val="00AE659E"/>
    <w:rsid w:val="00AF0020"/>
    <w:rsid w:val="00AF121C"/>
    <w:rsid w:val="00AF1746"/>
    <w:rsid w:val="00AF2366"/>
    <w:rsid w:val="00AF290B"/>
    <w:rsid w:val="00AF41AD"/>
    <w:rsid w:val="00AF54EA"/>
    <w:rsid w:val="00AF5C9E"/>
    <w:rsid w:val="00AF6B1F"/>
    <w:rsid w:val="00AF6BA8"/>
    <w:rsid w:val="00AF6C31"/>
    <w:rsid w:val="00AF7975"/>
    <w:rsid w:val="00B02512"/>
    <w:rsid w:val="00B03361"/>
    <w:rsid w:val="00B0706D"/>
    <w:rsid w:val="00B115F7"/>
    <w:rsid w:val="00B12E83"/>
    <w:rsid w:val="00B16AD8"/>
    <w:rsid w:val="00B17F97"/>
    <w:rsid w:val="00B22CDF"/>
    <w:rsid w:val="00B26652"/>
    <w:rsid w:val="00B27BAC"/>
    <w:rsid w:val="00B30C7A"/>
    <w:rsid w:val="00B31794"/>
    <w:rsid w:val="00B31A1C"/>
    <w:rsid w:val="00B326F9"/>
    <w:rsid w:val="00B343ED"/>
    <w:rsid w:val="00B34533"/>
    <w:rsid w:val="00B3468C"/>
    <w:rsid w:val="00B36F54"/>
    <w:rsid w:val="00B401D9"/>
    <w:rsid w:val="00B40FCF"/>
    <w:rsid w:val="00B4508A"/>
    <w:rsid w:val="00B47A0E"/>
    <w:rsid w:val="00B47C05"/>
    <w:rsid w:val="00B50FB2"/>
    <w:rsid w:val="00B522CC"/>
    <w:rsid w:val="00B53794"/>
    <w:rsid w:val="00B55A1B"/>
    <w:rsid w:val="00B56CB5"/>
    <w:rsid w:val="00B57B34"/>
    <w:rsid w:val="00B60DA9"/>
    <w:rsid w:val="00B622CC"/>
    <w:rsid w:val="00B633F7"/>
    <w:rsid w:val="00B6702A"/>
    <w:rsid w:val="00B675C1"/>
    <w:rsid w:val="00B67FA3"/>
    <w:rsid w:val="00B704AE"/>
    <w:rsid w:val="00B713E8"/>
    <w:rsid w:val="00B72336"/>
    <w:rsid w:val="00B725D3"/>
    <w:rsid w:val="00B72707"/>
    <w:rsid w:val="00B73CCB"/>
    <w:rsid w:val="00B73CF5"/>
    <w:rsid w:val="00B766E8"/>
    <w:rsid w:val="00B76CA2"/>
    <w:rsid w:val="00B8195A"/>
    <w:rsid w:val="00B819A2"/>
    <w:rsid w:val="00B86290"/>
    <w:rsid w:val="00B87AC1"/>
    <w:rsid w:val="00B90355"/>
    <w:rsid w:val="00B908B8"/>
    <w:rsid w:val="00B913F3"/>
    <w:rsid w:val="00B92294"/>
    <w:rsid w:val="00B94635"/>
    <w:rsid w:val="00B97593"/>
    <w:rsid w:val="00BA080C"/>
    <w:rsid w:val="00BA1BBE"/>
    <w:rsid w:val="00BA397F"/>
    <w:rsid w:val="00BA7C5C"/>
    <w:rsid w:val="00BB2073"/>
    <w:rsid w:val="00BB24B6"/>
    <w:rsid w:val="00BB3509"/>
    <w:rsid w:val="00BB3CAB"/>
    <w:rsid w:val="00BB4A8A"/>
    <w:rsid w:val="00BB5209"/>
    <w:rsid w:val="00BB6250"/>
    <w:rsid w:val="00BB7158"/>
    <w:rsid w:val="00BB7C2A"/>
    <w:rsid w:val="00BC0524"/>
    <w:rsid w:val="00BC3482"/>
    <w:rsid w:val="00BC3712"/>
    <w:rsid w:val="00BD0E78"/>
    <w:rsid w:val="00BD2C99"/>
    <w:rsid w:val="00BD5599"/>
    <w:rsid w:val="00BD57CC"/>
    <w:rsid w:val="00BD5E3B"/>
    <w:rsid w:val="00BE0AE6"/>
    <w:rsid w:val="00BE1583"/>
    <w:rsid w:val="00BE2B87"/>
    <w:rsid w:val="00BE2FC2"/>
    <w:rsid w:val="00BE3699"/>
    <w:rsid w:val="00BE500C"/>
    <w:rsid w:val="00BE5772"/>
    <w:rsid w:val="00BE6A38"/>
    <w:rsid w:val="00BE7098"/>
    <w:rsid w:val="00BF01A1"/>
    <w:rsid w:val="00BF1094"/>
    <w:rsid w:val="00BF11D4"/>
    <w:rsid w:val="00BF3628"/>
    <w:rsid w:val="00BF3668"/>
    <w:rsid w:val="00BF40FB"/>
    <w:rsid w:val="00BF50C5"/>
    <w:rsid w:val="00BF54CA"/>
    <w:rsid w:val="00BF5523"/>
    <w:rsid w:val="00BF5CD7"/>
    <w:rsid w:val="00BF5F73"/>
    <w:rsid w:val="00BF686E"/>
    <w:rsid w:val="00BF6B4C"/>
    <w:rsid w:val="00BF77F4"/>
    <w:rsid w:val="00C0097B"/>
    <w:rsid w:val="00C02FD9"/>
    <w:rsid w:val="00C03944"/>
    <w:rsid w:val="00C039D5"/>
    <w:rsid w:val="00C109F1"/>
    <w:rsid w:val="00C1466A"/>
    <w:rsid w:val="00C1599D"/>
    <w:rsid w:val="00C23AA3"/>
    <w:rsid w:val="00C23AF2"/>
    <w:rsid w:val="00C23E11"/>
    <w:rsid w:val="00C27E5B"/>
    <w:rsid w:val="00C310F4"/>
    <w:rsid w:val="00C350A2"/>
    <w:rsid w:val="00C35616"/>
    <w:rsid w:val="00C37A3B"/>
    <w:rsid w:val="00C41259"/>
    <w:rsid w:val="00C4427B"/>
    <w:rsid w:val="00C44EF4"/>
    <w:rsid w:val="00C45095"/>
    <w:rsid w:val="00C45098"/>
    <w:rsid w:val="00C46486"/>
    <w:rsid w:val="00C501F6"/>
    <w:rsid w:val="00C51511"/>
    <w:rsid w:val="00C547DA"/>
    <w:rsid w:val="00C554FE"/>
    <w:rsid w:val="00C55555"/>
    <w:rsid w:val="00C55A89"/>
    <w:rsid w:val="00C57007"/>
    <w:rsid w:val="00C577A3"/>
    <w:rsid w:val="00C57D22"/>
    <w:rsid w:val="00C60EE3"/>
    <w:rsid w:val="00C6170B"/>
    <w:rsid w:val="00C62336"/>
    <w:rsid w:val="00C62CB1"/>
    <w:rsid w:val="00C64AD9"/>
    <w:rsid w:val="00C65456"/>
    <w:rsid w:val="00C6793A"/>
    <w:rsid w:val="00C67C20"/>
    <w:rsid w:val="00C702CD"/>
    <w:rsid w:val="00C70387"/>
    <w:rsid w:val="00C7086C"/>
    <w:rsid w:val="00C71DAD"/>
    <w:rsid w:val="00C7390B"/>
    <w:rsid w:val="00C73FA2"/>
    <w:rsid w:val="00C747D8"/>
    <w:rsid w:val="00C74B25"/>
    <w:rsid w:val="00C76E03"/>
    <w:rsid w:val="00C76FBF"/>
    <w:rsid w:val="00C80E02"/>
    <w:rsid w:val="00C80F95"/>
    <w:rsid w:val="00C81F00"/>
    <w:rsid w:val="00C8270C"/>
    <w:rsid w:val="00C832AA"/>
    <w:rsid w:val="00C839F3"/>
    <w:rsid w:val="00C83CF8"/>
    <w:rsid w:val="00C83F75"/>
    <w:rsid w:val="00C842D2"/>
    <w:rsid w:val="00C84A75"/>
    <w:rsid w:val="00C84A8B"/>
    <w:rsid w:val="00C8519B"/>
    <w:rsid w:val="00C86824"/>
    <w:rsid w:val="00C86A24"/>
    <w:rsid w:val="00C90009"/>
    <w:rsid w:val="00C90253"/>
    <w:rsid w:val="00C90E44"/>
    <w:rsid w:val="00C92CE9"/>
    <w:rsid w:val="00C935B2"/>
    <w:rsid w:val="00C96596"/>
    <w:rsid w:val="00C96C1F"/>
    <w:rsid w:val="00C9776A"/>
    <w:rsid w:val="00C97ACE"/>
    <w:rsid w:val="00CA057C"/>
    <w:rsid w:val="00CA0BE4"/>
    <w:rsid w:val="00CA17FC"/>
    <w:rsid w:val="00CA2A26"/>
    <w:rsid w:val="00CA42CC"/>
    <w:rsid w:val="00CA4B86"/>
    <w:rsid w:val="00CA692A"/>
    <w:rsid w:val="00CA6AB4"/>
    <w:rsid w:val="00CA7889"/>
    <w:rsid w:val="00CB13A2"/>
    <w:rsid w:val="00CB163C"/>
    <w:rsid w:val="00CB2799"/>
    <w:rsid w:val="00CB2956"/>
    <w:rsid w:val="00CB336A"/>
    <w:rsid w:val="00CB36C0"/>
    <w:rsid w:val="00CB664F"/>
    <w:rsid w:val="00CC03CE"/>
    <w:rsid w:val="00CC1E60"/>
    <w:rsid w:val="00CC2E9D"/>
    <w:rsid w:val="00CC517E"/>
    <w:rsid w:val="00CC76C8"/>
    <w:rsid w:val="00CC7D0B"/>
    <w:rsid w:val="00CD0949"/>
    <w:rsid w:val="00CD2BCC"/>
    <w:rsid w:val="00CD3BE1"/>
    <w:rsid w:val="00CD4873"/>
    <w:rsid w:val="00CD4BB2"/>
    <w:rsid w:val="00CD4CDC"/>
    <w:rsid w:val="00CD52B1"/>
    <w:rsid w:val="00CD55A3"/>
    <w:rsid w:val="00CD6265"/>
    <w:rsid w:val="00CD717C"/>
    <w:rsid w:val="00CE065A"/>
    <w:rsid w:val="00CE0DCA"/>
    <w:rsid w:val="00CE1182"/>
    <w:rsid w:val="00CE176A"/>
    <w:rsid w:val="00CE44B7"/>
    <w:rsid w:val="00CE4939"/>
    <w:rsid w:val="00CE5B30"/>
    <w:rsid w:val="00CE72A8"/>
    <w:rsid w:val="00CE738B"/>
    <w:rsid w:val="00CE7AEC"/>
    <w:rsid w:val="00CF04AC"/>
    <w:rsid w:val="00CF11E9"/>
    <w:rsid w:val="00CF1B59"/>
    <w:rsid w:val="00CF26FE"/>
    <w:rsid w:val="00CF3103"/>
    <w:rsid w:val="00CF3D02"/>
    <w:rsid w:val="00CF5FB0"/>
    <w:rsid w:val="00D01FDE"/>
    <w:rsid w:val="00D028CF"/>
    <w:rsid w:val="00D05ACB"/>
    <w:rsid w:val="00D05C4F"/>
    <w:rsid w:val="00D107E8"/>
    <w:rsid w:val="00D150B5"/>
    <w:rsid w:val="00D153F8"/>
    <w:rsid w:val="00D207FF"/>
    <w:rsid w:val="00D22FA2"/>
    <w:rsid w:val="00D23717"/>
    <w:rsid w:val="00D25E29"/>
    <w:rsid w:val="00D26FCE"/>
    <w:rsid w:val="00D340BA"/>
    <w:rsid w:val="00D34189"/>
    <w:rsid w:val="00D345B7"/>
    <w:rsid w:val="00D36B90"/>
    <w:rsid w:val="00D3742A"/>
    <w:rsid w:val="00D417A0"/>
    <w:rsid w:val="00D42A29"/>
    <w:rsid w:val="00D42E06"/>
    <w:rsid w:val="00D45D63"/>
    <w:rsid w:val="00D506E2"/>
    <w:rsid w:val="00D507E0"/>
    <w:rsid w:val="00D50ECB"/>
    <w:rsid w:val="00D54A66"/>
    <w:rsid w:val="00D562F7"/>
    <w:rsid w:val="00D563F5"/>
    <w:rsid w:val="00D579C3"/>
    <w:rsid w:val="00D6037F"/>
    <w:rsid w:val="00D6129C"/>
    <w:rsid w:val="00D62020"/>
    <w:rsid w:val="00D6206E"/>
    <w:rsid w:val="00D63AEF"/>
    <w:rsid w:val="00D6405C"/>
    <w:rsid w:val="00D641D0"/>
    <w:rsid w:val="00D659EF"/>
    <w:rsid w:val="00D66230"/>
    <w:rsid w:val="00D7009D"/>
    <w:rsid w:val="00D709C8"/>
    <w:rsid w:val="00D70DE4"/>
    <w:rsid w:val="00D73847"/>
    <w:rsid w:val="00D7586B"/>
    <w:rsid w:val="00D75E0B"/>
    <w:rsid w:val="00D76A8E"/>
    <w:rsid w:val="00D7761E"/>
    <w:rsid w:val="00D801A3"/>
    <w:rsid w:val="00D81A0D"/>
    <w:rsid w:val="00D829CC"/>
    <w:rsid w:val="00D83007"/>
    <w:rsid w:val="00D844EE"/>
    <w:rsid w:val="00D84CC7"/>
    <w:rsid w:val="00D8510F"/>
    <w:rsid w:val="00D85878"/>
    <w:rsid w:val="00D86BA5"/>
    <w:rsid w:val="00D91203"/>
    <w:rsid w:val="00D92095"/>
    <w:rsid w:val="00D92493"/>
    <w:rsid w:val="00D928F6"/>
    <w:rsid w:val="00D92A7E"/>
    <w:rsid w:val="00D9415C"/>
    <w:rsid w:val="00D94FB4"/>
    <w:rsid w:val="00D960A4"/>
    <w:rsid w:val="00DA0F5F"/>
    <w:rsid w:val="00DA108C"/>
    <w:rsid w:val="00DA1640"/>
    <w:rsid w:val="00DA1922"/>
    <w:rsid w:val="00DA1B6A"/>
    <w:rsid w:val="00DA471F"/>
    <w:rsid w:val="00DA4B69"/>
    <w:rsid w:val="00DB09F1"/>
    <w:rsid w:val="00DB12B1"/>
    <w:rsid w:val="00DB2636"/>
    <w:rsid w:val="00DB2C3A"/>
    <w:rsid w:val="00DB3ABD"/>
    <w:rsid w:val="00DC00B2"/>
    <w:rsid w:val="00DC031A"/>
    <w:rsid w:val="00DC0B9F"/>
    <w:rsid w:val="00DC150A"/>
    <w:rsid w:val="00DC1A0D"/>
    <w:rsid w:val="00DC25EB"/>
    <w:rsid w:val="00DC3D25"/>
    <w:rsid w:val="00DC7357"/>
    <w:rsid w:val="00DC7A31"/>
    <w:rsid w:val="00DD0032"/>
    <w:rsid w:val="00DD0E79"/>
    <w:rsid w:val="00DD0FE2"/>
    <w:rsid w:val="00DD1367"/>
    <w:rsid w:val="00DD4A70"/>
    <w:rsid w:val="00DE0A67"/>
    <w:rsid w:val="00DE0E9B"/>
    <w:rsid w:val="00DE1152"/>
    <w:rsid w:val="00DE13E9"/>
    <w:rsid w:val="00DE178C"/>
    <w:rsid w:val="00DE38DA"/>
    <w:rsid w:val="00DE3C21"/>
    <w:rsid w:val="00DE5A22"/>
    <w:rsid w:val="00DE6D47"/>
    <w:rsid w:val="00DE70F8"/>
    <w:rsid w:val="00DE7488"/>
    <w:rsid w:val="00DF037B"/>
    <w:rsid w:val="00DF2B88"/>
    <w:rsid w:val="00DF4D2E"/>
    <w:rsid w:val="00DF4E80"/>
    <w:rsid w:val="00DF7B73"/>
    <w:rsid w:val="00E004BD"/>
    <w:rsid w:val="00E00802"/>
    <w:rsid w:val="00E0104C"/>
    <w:rsid w:val="00E010AA"/>
    <w:rsid w:val="00E039BB"/>
    <w:rsid w:val="00E03E48"/>
    <w:rsid w:val="00E04825"/>
    <w:rsid w:val="00E05142"/>
    <w:rsid w:val="00E061F7"/>
    <w:rsid w:val="00E076D3"/>
    <w:rsid w:val="00E1128E"/>
    <w:rsid w:val="00E12684"/>
    <w:rsid w:val="00E126D4"/>
    <w:rsid w:val="00E13A82"/>
    <w:rsid w:val="00E14F5B"/>
    <w:rsid w:val="00E15110"/>
    <w:rsid w:val="00E21E9A"/>
    <w:rsid w:val="00E26A30"/>
    <w:rsid w:val="00E278CD"/>
    <w:rsid w:val="00E3023A"/>
    <w:rsid w:val="00E30733"/>
    <w:rsid w:val="00E33D1A"/>
    <w:rsid w:val="00E347B9"/>
    <w:rsid w:val="00E34F29"/>
    <w:rsid w:val="00E361B6"/>
    <w:rsid w:val="00E372DA"/>
    <w:rsid w:val="00E3759B"/>
    <w:rsid w:val="00E40944"/>
    <w:rsid w:val="00E4163A"/>
    <w:rsid w:val="00E42E76"/>
    <w:rsid w:val="00E43D33"/>
    <w:rsid w:val="00E47E60"/>
    <w:rsid w:val="00E50C30"/>
    <w:rsid w:val="00E51500"/>
    <w:rsid w:val="00E51BF3"/>
    <w:rsid w:val="00E53826"/>
    <w:rsid w:val="00E53EE7"/>
    <w:rsid w:val="00E53FBB"/>
    <w:rsid w:val="00E5458A"/>
    <w:rsid w:val="00E55D8C"/>
    <w:rsid w:val="00E56CFA"/>
    <w:rsid w:val="00E60F6F"/>
    <w:rsid w:val="00E61019"/>
    <w:rsid w:val="00E6198D"/>
    <w:rsid w:val="00E6349A"/>
    <w:rsid w:val="00E64C82"/>
    <w:rsid w:val="00E65BAF"/>
    <w:rsid w:val="00E672FD"/>
    <w:rsid w:val="00E67830"/>
    <w:rsid w:val="00E7453B"/>
    <w:rsid w:val="00E74BC6"/>
    <w:rsid w:val="00E7538E"/>
    <w:rsid w:val="00E76089"/>
    <w:rsid w:val="00E770C1"/>
    <w:rsid w:val="00E80AAD"/>
    <w:rsid w:val="00E82B34"/>
    <w:rsid w:val="00E838E3"/>
    <w:rsid w:val="00E85909"/>
    <w:rsid w:val="00E85BB9"/>
    <w:rsid w:val="00E85E69"/>
    <w:rsid w:val="00E863DD"/>
    <w:rsid w:val="00E86723"/>
    <w:rsid w:val="00E91867"/>
    <w:rsid w:val="00E919BD"/>
    <w:rsid w:val="00E91F41"/>
    <w:rsid w:val="00E920FA"/>
    <w:rsid w:val="00E93295"/>
    <w:rsid w:val="00E93853"/>
    <w:rsid w:val="00E96DBE"/>
    <w:rsid w:val="00E97C53"/>
    <w:rsid w:val="00E97DB9"/>
    <w:rsid w:val="00EA0622"/>
    <w:rsid w:val="00EA1A8D"/>
    <w:rsid w:val="00EA3216"/>
    <w:rsid w:val="00EA3444"/>
    <w:rsid w:val="00EA48D7"/>
    <w:rsid w:val="00EA6533"/>
    <w:rsid w:val="00EA6FD1"/>
    <w:rsid w:val="00EA7872"/>
    <w:rsid w:val="00EB0422"/>
    <w:rsid w:val="00EB0AFC"/>
    <w:rsid w:val="00EB3420"/>
    <w:rsid w:val="00EB7707"/>
    <w:rsid w:val="00EC1CF7"/>
    <w:rsid w:val="00EC5726"/>
    <w:rsid w:val="00EC5AD7"/>
    <w:rsid w:val="00EC7F7A"/>
    <w:rsid w:val="00ED1597"/>
    <w:rsid w:val="00ED2C22"/>
    <w:rsid w:val="00ED3F6F"/>
    <w:rsid w:val="00ED4F49"/>
    <w:rsid w:val="00ED51AB"/>
    <w:rsid w:val="00ED5D02"/>
    <w:rsid w:val="00ED6E7F"/>
    <w:rsid w:val="00EE4461"/>
    <w:rsid w:val="00EE6339"/>
    <w:rsid w:val="00EF26F8"/>
    <w:rsid w:val="00EF2DB4"/>
    <w:rsid w:val="00EF714F"/>
    <w:rsid w:val="00F00CD8"/>
    <w:rsid w:val="00F019BE"/>
    <w:rsid w:val="00F0342C"/>
    <w:rsid w:val="00F03524"/>
    <w:rsid w:val="00F059E4"/>
    <w:rsid w:val="00F05A9F"/>
    <w:rsid w:val="00F05B28"/>
    <w:rsid w:val="00F10215"/>
    <w:rsid w:val="00F11F75"/>
    <w:rsid w:val="00F12DD2"/>
    <w:rsid w:val="00F1304C"/>
    <w:rsid w:val="00F131C4"/>
    <w:rsid w:val="00F14A86"/>
    <w:rsid w:val="00F15252"/>
    <w:rsid w:val="00F16538"/>
    <w:rsid w:val="00F17092"/>
    <w:rsid w:val="00F217CD"/>
    <w:rsid w:val="00F21DF2"/>
    <w:rsid w:val="00F2306C"/>
    <w:rsid w:val="00F245E8"/>
    <w:rsid w:val="00F24C2A"/>
    <w:rsid w:val="00F2515F"/>
    <w:rsid w:val="00F25BA0"/>
    <w:rsid w:val="00F26A52"/>
    <w:rsid w:val="00F26EE3"/>
    <w:rsid w:val="00F26FAA"/>
    <w:rsid w:val="00F276C9"/>
    <w:rsid w:val="00F31271"/>
    <w:rsid w:val="00F334E5"/>
    <w:rsid w:val="00F33DFC"/>
    <w:rsid w:val="00F37F75"/>
    <w:rsid w:val="00F4059D"/>
    <w:rsid w:val="00F41E32"/>
    <w:rsid w:val="00F42967"/>
    <w:rsid w:val="00F47504"/>
    <w:rsid w:val="00F50650"/>
    <w:rsid w:val="00F50CFD"/>
    <w:rsid w:val="00F54EF7"/>
    <w:rsid w:val="00F553B4"/>
    <w:rsid w:val="00F5552A"/>
    <w:rsid w:val="00F55B1A"/>
    <w:rsid w:val="00F56D0A"/>
    <w:rsid w:val="00F61433"/>
    <w:rsid w:val="00F644DE"/>
    <w:rsid w:val="00F66480"/>
    <w:rsid w:val="00F673F9"/>
    <w:rsid w:val="00F6778B"/>
    <w:rsid w:val="00F72136"/>
    <w:rsid w:val="00F72898"/>
    <w:rsid w:val="00F72B91"/>
    <w:rsid w:val="00F745B3"/>
    <w:rsid w:val="00F74A2F"/>
    <w:rsid w:val="00F7787C"/>
    <w:rsid w:val="00F77E9C"/>
    <w:rsid w:val="00F80420"/>
    <w:rsid w:val="00F80AC7"/>
    <w:rsid w:val="00F84E16"/>
    <w:rsid w:val="00F8612B"/>
    <w:rsid w:val="00F86213"/>
    <w:rsid w:val="00F9377D"/>
    <w:rsid w:val="00F93887"/>
    <w:rsid w:val="00F94C8E"/>
    <w:rsid w:val="00F95664"/>
    <w:rsid w:val="00F96846"/>
    <w:rsid w:val="00F97363"/>
    <w:rsid w:val="00FA06B6"/>
    <w:rsid w:val="00FA1BBE"/>
    <w:rsid w:val="00FA5457"/>
    <w:rsid w:val="00FA6931"/>
    <w:rsid w:val="00FA73AF"/>
    <w:rsid w:val="00FA79F8"/>
    <w:rsid w:val="00FB266E"/>
    <w:rsid w:val="00FB27FD"/>
    <w:rsid w:val="00FB4C30"/>
    <w:rsid w:val="00FB5F67"/>
    <w:rsid w:val="00FB6B38"/>
    <w:rsid w:val="00FC014A"/>
    <w:rsid w:val="00FC1B87"/>
    <w:rsid w:val="00FC4019"/>
    <w:rsid w:val="00FC4D19"/>
    <w:rsid w:val="00FC5263"/>
    <w:rsid w:val="00FC6FA0"/>
    <w:rsid w:val="00FC7426"/>
    <w:rsid w:val="00FD033E"/>
    <w:rsid w:val="00FD0496"/>
    <w:rsid w:val="00FD08E1"/>
    <w:rsid w:val="00FD14EA"/>
    <w:rsid w:val="00FD2643"/>
    <w:rsid w:val="00FD2C96"/>
    <w:rsid w:val="00FD52A0"/>
    <w:rsid w:val="00FD6176"/>
    <w:rsid w:val="00FD6295"/>
    <w:rsid w:val="00FD7E35"/>
    <w:rsid w:val="00FD7F2D"/>
    <w:rsid w:val="00FE155A"/>
    <w:rsid w:val="00FE432D"/>
    <w:rsid w:val="00FE4487"/>
    <w:rsid w:val="00FE4D41"/>
    <w:rsid w:val="00FE4E10"/>
    <w:rsid w:val="00FE5B4A"/>
    <w:rsid w:val="00FE606A"/>
    <w:rsid w:val="00FE6C66"/>
    <w:rsid w:val="00FF29D0"/>
    <w:rsid w:val="00FF3101"/>
    <w:rsid w:val="00FF484A"/>
    <w:rsid w:val="00FF48C7"/>
    <w:rsid w:val="00FF51A3"/>
    <w:rsid w:val="00FF68E5"/>
    <w:rsid w:val="00FF6F99"/>
    <w:rsid w:val="00FF760C"/>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854CD9"/>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 w:type="character" w:customStyle="1" w:styleId="apple-converted-space">
    <w:name w:val="apple-converted-space"/>
    <w:rsid w:val="000E0E16"/>
  </w:style>
  <w:style w:type="paragraph" w:styleId="Header">
    <w:name w:val="header"/>
    <w:basedOn w:val="Normal"/>
    <w:link w:val="HeaderChar"/>
    <w:uiPriority w:val="99"/>
    <w:unhideWhenUsed/>
    <w:rsid w:val="00041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B58"/>
    <w:rPr>
      <w:rFonts w:eastAsia="Times New Roman" w:cs="Calibri"/>
    </w:rPr>
  </w:style>
  <w:style w:type="paragraph" w:styleId="Footer">
    <w:name w:val="footer"/>
    <w:basedOn w:val="Normal"/>
    <w:link w:val="FooterChar"/>
    <w:uiPriority w:val="99"/>
    <w:unhideWhenUsed/>
    <w:rsid w:val="00041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B58"/>
    <w:rPr>
      <w:rFonts w:eastAsia="Times New Roman"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38195-D95D-4AF8-B8D7-E1DBD1421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4</Pages>
  <Words>884</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5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creator>Michelle Dagesse</dc:creator>
  <cp:lastModifiedBy>Michelle Dagesse</cp:lastModifiedBy>
  <cp:revision>25</cp:revision>
  <cp:lastPrinted>2018-08-16T23:09:00Z</cp:lastPrinted>
  <dcterms:created xsi:type="dcterms:W3CDTF">2019-04-22T18:08:00Z</dcterms:created>
  <dcterms:modified xsi:type="dcterms:W3CDTF">2019-04-26T17:35:00Z</dcterms:modified>
</cp:coreProperties>
</file>